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7672F" w14:textId="24BCF7A5" w:rsidR="006F6D9F" w:rsidRPr="006F6D9F" w:rsidRDefault="00BA455C" w:rsidP="00333D25">
      <w:pPr>
        <w:shd w:val="clear" w:color="auto" w:fill="F7CAAC" w:themeFill="accent2" w:themeFillTint="66"/>
        <w:bidi/>
        <w:rPr>
          <w:rFonts w:cs="Simplified Arabic"/>
          <w:b/>
          <w:bCs/>
          <w:color w:val="002060"/>
          <w:sz w:val="21"/>
          <w:szCs w:val="21"/>
          <w:rtl/>
          <w:lang w:bidi="ar-EG"/>
        </w:rPr>
      </w:pPr>
      <w:r>
        <w:rPr>
          <w:rFonts w:cs="Simplified Arabic"/>
          <w:b/>
          <w:bCs/>
          <w:color w:val="002060"/>
          <w:sz w:val="21"/>
          <w:szCs w:val="21"/>
          <w:lang w:bidi="ar-EG"/>
        </w:rPr>
        <w:t>s</w:t>
      </w:r>
      <w:r w:rsidR="006F6D9F"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>أولاً: تعديلات عامة لجميع بوابات النظام:</w:t>
      </w:r>
    </w:p>
    <w:p w14:paraId="317347ED" w14:textId="492D7D7C" w:rsidR="006F6D9F" w:rsidRPr="00B35943" w:rsidRDefault="006F6D9F" w:rsidP="006F6D9F">
      <w:pPr>
        <w:pStyle w:val="ListParagraph"/>
        <w:numPr>
          <w:ilvl w:val="0"/>
          <w:numId w:val="2"/>
        </w:numPr>
        <w:bidi/>
        <w:rPr>
          <w:rFonts w:cs="Simplified Arabic"/>
          <w:color w:val="000000" w:themeColor="text1"/>
          <w:sz w:val="21"/>
          <w:szCs w:val="21"/>
          <w:lang w:bidi="ar-EG"/>
        </w:rPr>
      </w:pP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>اعتماد خاصية البحث المتقدم في كافة بوابات النظام بحيث عند الضغط عليها تظهر خلايا الفرز مع مراعاة كل خلية فرز تحتوي على عنصر بحث واحد.</w:t>
      </w:r>
    </w:p>
    <w:p w14:paraId="59ACC347" w14:textId="17981326" w:rsidR="006F6D9F" w:rsidRPr="00B35943" w:rsidRDefault="000A130E" w:rsidP="006F6D9F">
      <w:pPr>
        <w:pStyle w:val="ListParagraph"/>
        <w:numPr>
          <w:ilvl w:val="0"/>
          <w:numId w:val="2"/>
        </w:numPr>
        <w:bidi/>
        <w:rPr>
          <w:rFonts w:cs="Simplified Arabic"/>
          <w:color w:val="000000" w:themeColor="text1"/>
          <w:sz w:val="21"/>
          <w:szCs w:val="21"/>
          <w:lang w:bidi="ar-EG"/>
        </w:rPr>
      </w:pPr>
      <w:r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اختصار عدد</w:t>
      </w:r>
      <w:r w:rsidR="006F6D9F"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 صفوف جميع الجداول في بوابات النظام على 5 صفوف فقط</w:t>
      </w:r>
      <w:r w:rsidR="006F6D9F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 xml:space="preserve"> </w:t>
      </w:r>
      <w:r w:rsidR="00445795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من أجل تحسين</w:t>
      </w:r>
      <w:r w:rsidR="006F6D9F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 xml:space="preserve"> شكل الواجهات المعروضة</w:t>
      </w:r>
      <w:r w:rsidR="00445795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.</w:t>
      </w:r>
    </w:p>
    <w:p w14:paraId="60F394A5" w14:textId="68EF64C7" w:rsidR="006F6D9F" w:rsidRPr="00B35943" w:rsidRDefault="006F6D9F" w:rsidP="006F6D9F">
      <w:pPr>
        <w:pStyle w:val="ListParagraph"/>
        <w:numPr>
          <w:ilvl w:val="0"/>
          <w:numId w:val="2"/>
        </w:numPr>
        <w:bidi/>
        <w:rPr>
          <w:rFonts w:cs="Simplified Arabic"/>
          <w:color w:val="000000" w:themeColor="text1"/>
          <w:sz w:val="21"/>
          <w:szCs w:val="21"/>
          <w:rtl/>
          <w:lang w:bidi="ar-EG"/>
        </w:rPr>
      </w:pP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تعديل حجم شريط الانتقال بين الصفحات لأنه طويل جداً ليقتصر فقط على عدد 5 صفحات (2 صفحة قبل، الصفحة </w:t>
      </w:r>
      <w:r w:rsidR="00445795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المفتوحة</w:t>
      </w: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، 2 صفحة بعد) </w:t>
      </w:r>
      <w:r w:rsidR="000A130E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كما تم</w:t>
      </w: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 توضيح</w:t>
      </w:r>
      <w:r w:rsidR="000A130E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 xml:space="preserve">ه </w:t>
      </w: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>هاتفياً.</w:t>
      </w:r>
    </w:p>
    <w:p w14:paraId="326116E6" w14:textId="21A711C5" w:rsidR="00F40C45" w:rsidRPr="006F6D9F" w:rsidRDefault="006F6D9F" w:rsidP="006F6D9F">
      <w:pPr>
        <w:shd w:val="clear" w:color="auto" w:fill="F7CAAC" w:themeFill="accent2" w:themeFillTint="66"/>
        <w:bidi/>
        <w:rPr>
          <w:rFonts w:cs="Simplified Arabic"/>
          <w:b/>
          <w:bCs/>
          <w:color w:val="002060"/>
          <w:sz w:val="21"/>
          <w:szCs w:val="21"/>
          <w:rtl/>
          <w:lang w:bidi="ar-EG"/>
        </w:rPr>
      </w:pPr>
      <w:r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>ثانياً: التغذية الراجعة ل</w:t>
      </w:r>
      <w:r w:rsidR="00F40C45"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 xml:space="preserve">لجزء </w:t>
      </w:r>
      <w:r w:rsidR="00270B45">
        <w:rPr>
          <w:rFonts w:cs="Simplified Arabic" w:hint="cs"/>
          <w:b/>
          <w:bCs/>
          <w:color w:val="002060"/>
          <w:sz w:val="21"/>
          <w:szCs w:val="21"/>
          <w:rtl/>
          <w:lang w:bidi="ar-EG"/>
        </w:rPr>
        <w:t>الثالث</w:t>
      </w:r>
      <w:r w:rsidR="00F40C45"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 xml:space="preserve"> من التعديلات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07"/>
        <w:gridCol w:w="900"/>
        <w:gridCol w:w="900"/>
        <w:gridCol w:w="3164"/>
        <w:gridCol w:w="1530"/>
        <w:gridCol w:w="7289"/>
      </w:tblGrid>
      <w:tr w:rsidR="00F610EE" w:rsidRPr="00270B45" w14:paraId="73D10EE2" w14:textId="77777777" w:rsidTr="00856A0B">
        <w:trPr>
          <w:trHeight w:val="600"/>
          <w:tblHeader/>
        </w:trPr>
        <w:tc>
          <w:tcPr>
            <w:tcW w:w="607" w:type="dxa"/>
            <w:shd w:val="clear" w:color="auto" w:fill="F7CAAC" w:themeFill="accent2" w:themeFillTint="66"/>
            <w:vAlign w:val="center"/>
          </w:tcPr>
          <w:p w14:paraId="69BE4BA9" w14:textId="214FD7AA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رقم الملف</w:t>
            </w:r>
          </w:p>
        </w:tc>
        <w:tc>
          <w:tcPr>
            <w:tcW w:w="900" w:type="dxa"/>
            <w:shd w:val="clear" w:color="auto" w:fill="F7CAAC" w:themeFill="accent2" w:themeFillTint="66"/>
            <w:vAlign w:val="center"/>
          </w:tcPr>
          <w:p w14:paraId="446988DB" w14:textId="0F116A8E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اسم البوابة الرئيسية</w:t>
            </w:r>
          </w:p>
        </w:tc>
        <w:tc>
          <w:tcPr>
            <w:tcW w:w="900" w:type="dxa"/>
            <w:shd w:val="clear" w:color="auto" w:fill="F7CAAC" w:themeFill="accent2" w:themeFillTint="66"/>
            <w:vAlign w:val="center"/>
          </w:tcPr>
          <w:p w14:paraId="1FB41A12" w14:textId="2A317C3D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اسم البوابة الفرعية</w:t>
            </w:r>
          </w:p>
        </w:tc>
        <w:tc>
          <w:tcPr>
            <w:tcW w:w="3164" w:type="dxa"/>
            <w:shd w:val="clear" w:color="auto" w:fill="F7CAAC" w:themeFill="accent2" w:themeFillTint="66"/>
            <w:vAlign w:val="center"/>
          </w:tcPr>
          <w:p w14:paraId="5B58D637" w14:textId="477801E8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طبيعة التعديلات المطلوبة</w:t>
            </w:r>
          </w:p>
        </w:tc>
        <w:tc>
          <w:tcPr>
            <w:tcW w:w="1530" w:type="dxa"/>
            <w:shd w:val="clear" w:color="auto" w:fill="F7CAAC" w:themeFill="accent2" w:themeFillTint="66"/>
            <w:vAlign w:val="center"/>
          </w:tcPr>
          <w:p w14:paraId="7A1EE63A" w14:textId="61EE01A3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 xml:space="preserve">هل توجد ملاحظات على الإنجاز؟ </w:t>
            </w: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br/>
              <w:t>(نعم/لا)</w:t>
            </w:r>
          </w:p>
        </w:tc>
        <w:tc>
          <w:tcPr>
            <w:tcW w:w="7289" w:type="dxa"/>
            <w:shd w:val="clear" w:color="auto" w:fill="F7CAAC" w:themeFill="accent2" w:themeFillTint="66"/>
            <w:vAlign w:val="center"/>
          </w:tcPr>
          <w:p w14:paraId="0E732EA4" w14:textId="02C1BAB0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وصف الملاحظات</w:t>
            </w:r>
          </w:p>
        </w:tc>
      </w:tr>
      <w:tr w:rsidR="00F610EE" w:rsidRPr="00270B45" w14:paraId="5C83337D" w14:textId="4907DD09" w:rsidTr="00794ACF">
        <w:trPr>
          <w:trHeight w:val="440"/>
        </w:trPr>
        <w:tc>
          <w:tcPr>
            <w:tcW w:w="607" w:type="dxa"/>
            <w:vMerge w:val="restart"/>
            <w:hideMark/>
          </w:tcPr>
          <w:p w14:paraId="15BD54A5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1B64FB3C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وحة تحكم الحساب</w:t>
            </w:r>
          </w:p>
        </w:tc>
        <w:tc>
          <w:tcPr>
            <w:tcW w:w="900" w:type="dxa"/>
            <w:vMerge w:val="restart"/>
            <w:hideMark/>
          </w:tcPr>
          <w:p w14:paraId="0C06F69B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عرض لوحة تحكم الحساب</w:t>
            </w:r>
          </w:p>
        </w:tc>
        <w:tc>
          <w:tcPr>
            <w:tcW w:w="3164" w:type="dxa"/>
            <w:vMerge w:val="restart"/>
            <w:hideMark/>
          </w:tcPr>
          <w:p w14:paraId="022F4891" w14:textId="504C4A95" w:rsidR="00F610EE" w:rsidRPr="00270B45" w:rsidRDefault="00F610EE" w:rsidP="00F610E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اسم الواجهة الرئيسية والفرعية وتعديل بعض صياغات النصوص داخل الواجهة</w:t>
            </w:r>
          </w:p>
        </w:tc>
        <w:tc>
          <w:tcPr>
            <w:tcW w:w="1530" w:type="dxa"/>
          </w:tcPr>
          <w:p w14:paraId="50AB0785" w14:textId="389F5EB9" w:rsidR="00F610EE" w:rsidRPr="00270B45" w:rsidRDefault="00F610EE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4DB788B2" w14:textId="5501A26B" w:rsidR="00F610EE" w:rsidRPr="00270B45" w:rsidRDefault="00F610EE" w:rsidP="00270B4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F610EE" w:rsidRPr="00270B45" w14:paraId="16295928" w14:textId="77777777" w:rsidTr="004638D7">
        <w:trPr>
          <w:trHeight w:val="2528"/>
        </w:trPr>
        <w:tc>
          <w:tcPr>
            <w:tcW w:w="607" w:type="dxa"/>
            <w:vMerge/>
          </w:tcPr>
          <w:p w14:paraId="514726CD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31A85F57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235E506B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</w:tcPr>
          <w:p w14:paraId="743FDB1B" w14:textId="77777777" w:rsidR="00F610EE" w:rsidRPr="00270B45" w:rsidRDefault="00F610EE" w:rsidP="00F610E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50C58A87" w14:textId="507EFA59" w:rsidR="00F610EE" w:rsidRPr="00270B45" w:rsidRDefault="00F610EE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25CE57F4" w14:textId="0F472B41" w:rsidR="00D16EF1" w:rsidRPr="00273EFF" w:rsidRDefault="00D16EF1" w:rsidP="00F55448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273EFF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عند الضغط على اسم المشروع في الواجهة يقوم بإظهار بيانات عن المشروع</w:t>
            </w:r>
            <w:r w:rsidRPr="00273EFF">
              <w:rPr>
                <w:rFonts w:ascii="Simplified Arabic" w:hAnsi="Simplified Arabic" w:cs="Simplified Arabic" w:hint="cs"/>
                <w:b/>
                <w:bCs/>
                <w:color w:val="FF0000"/>
                <w:sz w:val="21"/>
                <w:szCs w:val="21"/>
                <w:rtl/>
                <w:lang w:bidi="ar-EG"/>
              </w:rPr>
              <w:t>، لا داع</w:t>
            </w:r>
            <w:r w:rsidRPr="00273EFF">
              <w:rPr>
                <w:rFonts w:ascii="Simplified Arabic" w:hAnsi="Simplified Arabic" w:cs="Simplified Arabic" w:hint="eastAsia"/>
                <w:b/>
                <w:bCs/>
                <w:color w:val="FF0000"/>
                <w:sz w:val="21"/>
                <w:szCs w:val="21"/>
                <w:rtl/>
                <w:lang w:bidi="ar-EG"/>
              </w:rPr>
              <w:t>ي</w:t>
            </w:r>
            <w:r w:rsidRPr="00273EFF">
              <w:rPr>
                <w:rFonts w:ascii="Simplified Arabic" w:hAnsi="Simplified Arabic" w:cs="Simplified Arabic" w:hint="cs"/>
                <w:b/>
                <w:bCs/>
                <w:color w:val="FF0000"/>
                <w:sz w:val="21"/>
                <w:szCs w:val="21"/>
                <w:rtl/>
                <w:lang w:bidi="ar-EG"/>
              </w:rPr>
              <w:t xml:space="preserve"> لها يرجي حذفها</w:t>
            </w:r>
            <w:r w:rsidRPr="00273EFF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.</w:t>
            </w:r>
          </w:p>
          <w:p w14:paraId="25B05CC8" w14:textId="088307C9" w:rsidR="00F55448" w:rsidRPr="00273EFF" w:rsidRDefault="00F55448" w:rsidP="00D16E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273EFF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اختصار عدد صفوف الجدول في </w:t>
            </w:r>
            <w:r w:rsidR="00800436" w:rsidRPr="00273EFF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الواجهة</w:t>
            </w:r>
            <w:r w:rsidRPr="00273EFF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 على 5 صفوف فقط من أجل تحسين شكل الواجهات المعروضة</w:t>
            </w:r>
            <w:r w:rsidRPr="00273EFF"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  <w:t>.</w:t>
            </w:r>
          </w:p>
          <w:p w14:paraId="74788037" w14:textId="172A636E" w:rsidR="00F55448" w:rsidRPr="00270B45" w:rsidRDefault="00F55448" w:rsidP="00F55448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</w:t>
            </w:r>
            <w:r w:rsidR="00991B68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 xml:space="preserve"> تعديلها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324"/>
              <w:gridCol w:w="2708"/>
              <w:gridCol w:w="1881"/>
              <w:gridCol w:w="1881"/>
            </w:tblGrid>
            <w:tr w:rsidR="00F55448" w:rsidRPr="00270B45" w14:paraId="2872B2C0" w14:textId="10375574" w:rsidTr="00F55448">
              <w:tc>
                <w:tcPr>
                  <w:tcW w:w="324" w:type="dxa"/>
                  <w:shd w:val="clear" w:color="auto" w:fill="F7CAAC" w:themeFill="accent2" w:themeFillTint="66"/>
                </w:tcPr>
                <w:p w14:paraId="4DDBB365" w14:textId="77777777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708" w:type="dxa"/>
                  <w:shd w:val="clear" w:color="auto" w:fill="F7CAAC" w:themeFill="accent2" w:themeFillTint="66"/>
                </w:tcPr>
                <w:p w14:paraId="007DF573" w14:textId="77777777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1881" w:type="dxa"/>
                  <w:shd w:val="clear" w:color="auto" w:fill="F7CAAC" w:themeFill="accent2" w:themeFillTint="66"/>
                </w:tcPr>
                <w:p w14:paraId="1022F737" w14:textId="77777777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881" w:type="dxa"/>
                  <w:shd w:val="clear" w:color="auto" w:fill="F7CAAC" w:themeFill="accent2" w:themeFillTint="66"/>
                </w:tcPr>
                <w:p w14:paraId="35D60EF8" w14:textId="4D2A99E5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F55448" w:rsidRPr="00270B45" w14:paraId="69A68A7F" w14:textId="70091309" w:rsidTr="00991B68">
              <w:tc>
                <w:tcPr>
                  <w:tcW w:w="324" w:type="dxa"/>
                  <w:shd w:val="clear" w:color="auto" w:fill="auto"/>
                  <w:vAlign w:val="center"/>
                </w:tcPr>
                <w:p w14:paraId="4120A93B" w14:textId="3E783E12" w:rsidR="00F55448" w:rsidRPr="00270B45" w:rsidRDefault="00F55448" w:rsidP="00991B68">
                  <w:pPr>
                    <w:pStyle w:val="ListParagraph"/>
                    <w:numPr>
                      <w:ilvl w:val="0"/>
                      <w:numId w:val="10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708" w:type="dxa"/>
                  <w:shd w:val="clear" w:color="auto" w:fill="auto"/>
                  <w:vAlign w:val="center"/>
                </w:tcPr>
                <w:p w14:paraId="1D09081D" w14:textId="200C7FCB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صفحة الرئيسية: داليا أحمد يونس</w:t>
                  </w:r>
                </w:p>
              </w:tc>
              <w:tc>
                <w:tcPr>
                  <w:tcW w:w="1881" w:type="dxa"/>
                  <w:shd w:val="clear" w:color="auto" w:fill="auto"/>
                  <w:vAlign w:val="center"/>
                </w:tcPr>
                <w:p w14:paraId="7E89058A" w14:textId="216168F7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3EF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صفحة الرئيسية</w:t>
                  </w:r>
                </w:p>
              </w:tc>
              <w:tc>
                <w:tcPr>
                  <w:tcW w:w="1881" w:type="dxa"/>
                  <w:vAlign w:val="center"/>
                </w:tcPr>
                <w:p w14:paraId="272C4365" w14:textId="312175B8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بدون وجود اسم الموظف بجانب الصفحة الرئيسية</w:t>
                  </w:r>
                </w:p>
              </w:tc>
            </w:tr>
            <w:tr w:rsidR="00F55448" w:rsidRPr="00270B45" w14:paraId="0703CF28" w14:textId="68224EBC" w:rsidTr="00991B68">
              <w:tc>
                <w:tcPr>
                  <w:tcW w:w="324" w:type="dxa"/>
                  <w:shd w:val="clear" w:color="auto" w:fill="auto"/>
                  <w:vAlign w:val="center"/>
                </w:tcPr>
                <w:p w14:paraId="5FDB37E3" w14:textId="1DD3FE36" w:rsidR="00F55448" w:rsidRPr="00270B45" w:rsidRDefault="00F55448" w:rsidP="00991B68">
                  <w:pPr>
                    <w:pStyle w:val="ListParagraph"/>
                    <w:numPr>
                      <w:ilvl w:val="0"/>
                      <w:numId w:val="10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708" w:type="dxa"/>
                  <w:shd w:val="clear" w:color="auto" w:fill="auto"/>
                  <w:vAlign w:val="center"/>
                </w:tcPr>
                <w:p w14:paraId="77FBF0AE" w14:textId="1201517C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جوال</w:t>
                  </w:r>
                </w:p>
              </w:tc>
              <w:tc>
                <w:tcPr>
                  <w:tcW w:w="1881" w:type="dxa"/>
                  <w:shd w:val="clear" w:color="auto" w:fill="auto"/>
                  <w:vAlign w:val="center"/>
                </w:tcPr>
                <w:p w14:paraId="174D2EA9" w14:textId="0589C905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3EF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التواصل</w:t>
                  </w:r>
                </w:p>
              </w:tc>
              <w:tc>
                <w:tcPr>
                  <w:tcW w:w="1881" w:type="dxa"/>
                  <w:vAlign w:val="center"/>
                </w:tcPr>
                <w:p w14:paraId="0733625C" w14:textId="6BADE2E4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4560304A" w14:textId="203ED64F" w:rsidR="00F55448" w:rsidRPr="00270B45" w:rsidRDefault="00F55448" w:rsidP="00800436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270B45" w:rsidRPr="00270B45" w14:paraId="6BAC0DFC" w14:textId="1503FA1F" w:rsidTr="009A4366">
        <w:trPr>
          <w:trHeight w:val="197"/>
        </w:trPr>
        <w:tc>
          <w:tcPr>
            <w:tcW w:w="607" w:type="dxa"/>
            <w:vMerge/>
            <w:hideMark/>
          </w:tcPr>
          <w:p w14:paraId="305B2E9C" w14:textId="7777777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517D53D" w14:textId="7777777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E5C5255" w14:textId="7777777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66CF8A87" w14:textId="77777777" w:rsidR="00270B45" w:rsidRPr="00270B45" w:rsidRDefault="00270B45" w:rsidP="00270B4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إضافة خيار للذهاب للصفحة الرئيسية للموقع (واجهة الجمهور) في واجهات الموظفين.  </w:t>
            </w:r>
          </w:p>
        </w:tc>
        <w:tc>
          <w:tcPr>
            <w:tcW w:w="1530" w:type="dxa"/>
          </w:tcPr>
          <w:p w14:paraId="27B4707B" w14:textId="1DB80081" w:rsidR="00270B45" w:rsidRPr="00270B45" w:rsidRDefault="00270B4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49F287D" w14:textId="67F3FA4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6549EA" w:rsidRPr="00270B45" w14:paraId="780E03C2" w14:textId="78E12A35" w:rsidTr="009A4366">
        <w:trPr>
          <w:trHeight w:val="600"/>
        </w:trPr>
        <w:tc>
          <w:tcPr>
            <w:tcW w:w="607" w:type="dxa"/>
            <w:vMerge/>
            <w:hideMark/>
          </w:tcPr>
          <w:p w14:paraId="42A16991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55BC49B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C923B7B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4100E155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زر الصفحة الرئيسية ضمن البوابة الرئيسة ليقوم بالانتقال إلى لوحة التحكم الخاصة بالحساب</w:t>
            </w:r>
          </w:p>
        </w:tc>
        <w:tc>
          <w:tcPr>
            <w:tcW w:w="1530" w:type="dxa"/>
          </w:tcPr>
          <w:p w14:paraId="0A1A65EE" w14:textId="6274620D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711D3B8C" w14:textId="25E280A3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6549EA" w:rsidRPr="00270B45" w14:paraId="54F029CC" w14:textId="0982534A" w:rsidTr="009A4366">
        <w:trPr>
          <w:trHeight w:val="4040"/>
        </w:trPr>
        <w:tc>
          <w:tcPr>
            <w:tcW w:w="607" w:type="dxa"/>
            <w:vMerge/>
            <w:hideMark/>
          </w:tcPr>
          <w:p w14:paraId="4CB3166C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D700B46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E6D2E56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5D974BAB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بويب المستفيدين والاقتراحات والشكاوى الخاصة بالمشروع والحساب معاً</w:t>
            </w:r>
          </w:p>
        </w:tc>
        <w:tc>
          <w:tcPr>
            <w:tcW w:w="1530" w:type="dxa"/>
          </w:tcPr>
          <w:p w14:paraId="6F0BE82B" w14:textId="77C64D23" w:rsidR="006549EA" w:rsidRPr="00270B45" w:rsidRDefault="003B385B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4BA39FA8" w14:textId="272BF2FE" w:rsidR="00270B45" w:rsidRDefault="00270B45" w:rsidP="00270B4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yellow"/>
                <w:lang w:bidi="ar-EG"/>
              </w:rPr>
            </w:pPr>
            <w:r w:rsidRPr="0068335E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yellow"/>
                <w:rtl/>
                <w:lang w:bidi="ar-EG"/>
              </w:rPr>
              <w:t>إضافة تبويب غير المستفيدين لمشروع غير المستفيد وربطه في بوابة غير المستفيدين في عمود التفاصيل ذات العلاقة بالحساب.</w:t>
            </w:r>
          </w:p>
          <w:p w14:paraId="5C15C234" w14:textId="4FF3E129" w:rsidR="00EC3455" w:rsidRPr="00EC3455" w:rsidRDefault="00EC3455" w:rsidP="00EC345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</w:pPr>
            <w:r w:rsidRPr="00EC3455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</w:rPr>
              <w:t>توضيح اي بوابة يريد</w:t>
            </w:r>
            <w:r w:rsidR="008225CF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</w:rPr>
              <w:t xml:space="preserve"> الربط بها</w:t>
            </w:r>
          </w:p>
          <w:p w14:paraId="08459E81" w14:textId="2B49DCAD" w:rsidR="003B385B" w:rsidRPr="00270B45" w:rsidRDefault="003B385B" w:rsidP="00270B4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7A02DD5E" w14:textId="0D8A28A3" w:rsidR="00220372" w:rsidRPr="0068335E" w:rsidRDefault="00220372" w:rsidP="003B385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68335E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</w:p>
          <w:p w14:paraId="23F3A8A5" w14:textId="77777777" w:rsidR="003B385B" w:rsidRPr="00672D57" w:rsidRDefault="00220372" w:rsidP="003B385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672D5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26A1F4A6" w14:textId="4FC3C1EE" w:rsidR="003B385B" w:rsidRPr="00ED0E16" w:rsidRDefault="003B385B" w:rsidP="003B385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ED0E16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</w:p>
          <w:p w14:paraId="682AC013" w14:textId="16FE0387" w:rsidR="006549EA" w:rsidRPr="00270B45" w:rsidRDefault="00220372" w:rsidP="003B385B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 بحيث </w:t>
            </w:r>
            <w:r w:rsidR="003B385B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>ت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صبح </w:t>
            </w:r>
            <w:r w:rsidR="003B385B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خلايا الفرز 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كما قي الجدول أدناه ـدناه: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183"/>
              <w:gridCol w:w="1350"/>
              <w:gridCol w:w="1375"/>
              <w:gridCol w:w="1362"/>
              <w:gridCol w:w="1155"/>
            </w:tblGrid>
            <w:tr w:rsidR="00220372" w:rsidRPr="00270B45" w14:paraId="63613670" w14:textId="77777777" w:rsidTr="00A17639">
              <w:trPr>
                <w:trHeight w:val="656"/>
                <w:jc w:val="center"/>
              </w:trPr>
              <w:tc>
                <w:tcPr>
                  <w:tcW w:w="1183" w:type="dxa"/>
                  <w:shd w:val="clear" w:color="auto" w:fill="F7CAAC" w:themeFill="accent2" w:themeFillTint="66"/>
                  <w:vAlign w:val="center"/>
                </w:tcPr>
                <w:p w14:paraId="4B178EC4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61CCC453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مقدم الاقتراح/ الشكوى</w:t>
                  </w:r>
                </w:p>
              </w:tc>
              <w:tc>
                <w:tcPr>
                  <w:tcW w:w="1375" w:type="dxa"/>
                  <w:shd w:val="clear" w:color="auto" w:fill="F7CAAC" w:themeFill="accent2" w:themeFillTint="66"/>
                  <w:vAlign w:val="center"/>
                </w:tcPr>
                <w:p w14:paraId="07949D2A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رقم الهوية</w:t>
                  </w:r>
                </w:p>
              </w:tc>
              <w:tc>
                <w:tcPr>
                  <w:tcW w:w="1362" w:type="dxa"/>
                  <w:shd w:val="clear" w:color="auto" w:fill="F7CAAC" w:themeFill="accent2" w:themeFillTint="66"/>
                  <w:vAlign w:val="center"/>
                </w:tcPr>
                <w:p w14:paraId="6B5E1525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مقدم الاقتراح/الشكوى</w:t>
                  </w:r>
                </w:p>
              </w:tc>
              <w:tc>
                <w:tcPr>
                  <w:tcW w:w="1155" w:type="dxa"/>
                  <w:shd w:val="clear" w:color="auto" w:fill="F7CAAC" w:themeFill="accent2" w:themeFillTint="66"/>
                  <w:vAlign w:val="center"/>
                </w:tcPr>
                <w:p w14:paraId="135E11D3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المشروع</w:t>
                  </w:r>
                </w:p>
                <w:p w14:paraId="1ADE75FD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</w:tr>
            <w:tr w:rsidR="00220372" w:rsidRPr="00270B45" w14:paraId="39BCAB55" w14:textId="77777777" w:rsidTr="00A17639">
              <w:trPr>
                <w:trHeight w:val="674"/>
                <w:jc w:val="center"/>
              </w:trPr>
              <w:tc>
                <w:tcPr>
                  <w:tcW w:w="1183" w:type="dxa"/>
                  <w:shd w:val="clear" w:color="auto" w:fill="F7CAAC" w:themeFill="accent2" w:themeFillTint="66"/>
                  <w:vAlign w:val="center"/>
                </w:tcPr>
                <w:p w14:paraId="23724420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مشروع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1AC4681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375" w:type="dxa"/>
                  <w:shd w:val="clear" w:color="auto" w:fill="F7CAAC" w:themeFill="accent2" w:themeFillTint="66"/>
                  <w:vAlign w:val="center"/>
                </w:tcPr>
                <w:p w14:paraId="7919BC9E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  <w:tc>
                <w:tcPr>
                  <w:tcW w:w="1362" w:type="dxa"/>
                  <w:shd w:val="clear" w:color="auto" w:fill="F7CAAC" w:themeFill="accent2" w:themeFillTint="66"/>
                  <w:vAlign w:val="center"/>
                </w:tcPr>
                <w:p w14:paraId="6B66000B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155" w:type="dxa"/>
                  <w:shd w:val="clear" w:color="auto" w:fill="F7CAAC" w:themeFill="accent2" w:themeFillTint="66"/>
                  <w:vAlign w:val="center"/>
                </w:tcPr>
                <w:p w14:paraId="431C8F92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رد</w:t>
                  </w:r>
                </w:p>
              </w:tc>
            </w:tr>
            <w:tr w:rsidR="00220372" w:rsidRPr="00270B45" w14:paraId="423721C0" w14:textId="77777777" w:rsidTr="00A17639">
              <w:trPr>
                <w:trHeight w:val="260"/>
                <w:jc w:val="center"/>
              </w:trPr>
              <w:tc>
                <w:tcPr>
                  <w:tcW w:w="1183" w:type="dxa"/>
                  <w:shd w:val="clear" w:color="auto" w:fill="F7CAAC" w:themeFill="accent2" w:themeFillTint="66"/>
                  <w:vAlign w:val="center"/>
                </w:tcPr>
                <w:p w14:paraId="1605A6CF" w14:textId="40EB09B0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1DD1F40" w14:textId="4D090389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375" w:type="dxa"/>
                  <w:shd w:val="clear" w:color="auto" w:fill="F7CAAC" w:themeFill="accent2" w:themeFillTint="66"/>
                  <w:vAlign w:val="center"/>
                </w:tcPr>
                <w:p w14:paraId="4B04C21A" w14:textId="6DD97349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  <w:tc>
                <w:tcPr>
                  <w:tcW w:w="1362" w:type="dxa"/>
                  <w:shd w:val="clear" w:color="auto" w:fill="F7CAAC" w:themeFill="accent2" w:themeFillTint="66"/>
                  <w:vAlign w:val="center"/>
                </w:tcPr>
                <w:p w14:paraId="10972FFF" w14:textId="4A28B38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  <w:tc>
                <w:tcPr>
                  <w:tcW w:w="1155" w:type="dxa"/>
                  <w:shd w:val="clear" w:color="auto" w:fill="F7CAAC" w:themeFill="accent2" w:themeFillTint="66"/>
                  <w:vAlign w:val="center"/>
                </w:tcPr>
                <w:p w14:paraId="1319073B" w14:textId="167C0D33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519A18CD" w14:textId="5CD1055A" w:rsidR="00270B45" w:rsidRPr="00270B45" w:rsidRDefault="00270B45" w:rsidP="00270B4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تعديلات ضمن تبويب </w:t>
            </w:r>
            <w:r>
              <w:rPr>
                <w:rFonts w:ascii="Simplified Arabic" w:hAnsi="Simplified Arabic" w:cs="Simplified Arabic" w:hint="cs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المستفيدين</w:t>
            </w: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:</w:t>
            </w:r>
          </w:p>
          <w:p w14:paraId="67C1E0DF" w14:textId="36FC018E" w:rsidR="00270B45" w:rsidRPr="00270B45" w:rsidRDefault="00270B45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تحديث البوابة بما </w:t>
            </w:r>
            <w:r w:rsidR="0090543C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يتلاءم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مع بوابة مستفيدي المشاريع. مع أخذ بعين الاعتبار كافة التعديلات الموضحة </w:t>
            </w:r>
            <w:r w:rsidR="0090543C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أدناه في بوابة المستفيدين.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 xml:space="preserve"> </w:t>
            </w:r>
          </w:p>
        </w:tc>
      </w:tr>
      <w:tr w:rsidR="006549EA" w:rsidRPr="00270B45" w14:paraId="519942F7" w14:textId="13DCC48C" w:rsidTr="009A4366">
        <w:trPr>
          <w:trHeight w:val="710"/>
        </w:trPr>
        <w:tc>
          <w:tcPr>
            <w:tcW w:w="607" w:type="dxa"/>
            <w:vMerge w:val="restart"/>
            <w:hideMark/>
          </w:tcPr>
          <w:p w14:paraId="1C806482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049C8A33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دادات الموقع</w:t>
            </w:r>
          </w:p>
        </w:tc>
        <w:tc>
          <w:tcPr>
            <w:tcW w:w="900" w:type="dxa"/>
            <w:vMerge w:val="restart"/>
            <w:hideMark/>
          </w:tcPr>
          <w:p w14:paraId="046E7822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إعدادات الموقع</w:t>
            </w:r>
          </w:p>
        </w:tc>
        <w:tc>
          <w:tcPr>
            <w:tcW w:w="3164" w:type="dxa"/>
            <w:vMerge w:val="restart"/>
            <w:hideMark/>
          </w:tcPr>
          <w:p w14:paraId="1D036D45" w14:textId="477AD0E0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اسم الواجهة الرئيسية والفرعية وتعديل بعض صياغات النصوص داخل الواجهة</w:t>
            </w:r>
          </w:p>
        </w:tc>
        <w:tc>
          <w:tcPr>
            <w:tcW w:w="1530" w:type="dxa"/>
          </w:tcPr>
          <w:p w14:paraId="650B77C3" w14:textId="2318B0C4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176CFA2A" w14:textId="05421531" w:rsidR="006549EA" w:rsidRPr="00270B45" w:rsidRDefault="006549EA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6549EA" w:rsidRPr="00270B45" w14:paraId="51716C53" w14:textId="77777777" w:rsidTr="009A4366">
        <w:trPr>
          <w:trHeight w:val="2600"/>
        </w:trPr>
        <w:tc>
          <w:tcPr>
            <w:tcW w:w="607" w:type="dxa"/>
            <w:vMerge/>
          </w:tcPr>
          <w:p w14:paraId="3441439B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6CB6621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0419CB25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</w:tcPr>
          <w:p w14:paraId="6C930508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5F3505C1" w14:textId="313F5B35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C808407" w14:textId="12AABAC1" w:rsidR="006549EA" w:rsidRPr="00270B45" w:rsidRDefault="006549EA" w:rsidP="00D301AD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لا يقوم </w:t>
            </w:r>
            <w:r w:rsidR="0090543C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النظام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بتحديث ملف الإرشادات العامة</w:t>
            </w:r>
            <w:r w:rsidRPr="0090543C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  <w:r w:rsidR="00ED0E16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 xml:space="preserve"> </w:t>
            </w:r>
          </w:p>
          <w:p w14:paraId="5E0C781F" w14:textId="7F7EADD9" w:rsidR="006549EA" w:rsidRPr="007C51C7" w:rsidRDefault="006549EA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7C51C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حة زر تعديل وإلغاء إلى أقصي يسار الصفحة.</w:t>
            </w:r>
          </w:p>
          <w:p w14:paraId="1955E3FA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13"/>
              <w:gridCol w:w="2250"/>
              <w:gridCol w:w="2610"/>
              <w:gridCol w:w="1521"/>
            </w:tblGrid>
            <w:tr w:rsidR="006549EA" w:rsidRPr="00270B45" w14:paraId="6895651F" w14:textId="77777777" w:rsidTr="00A17639">
              <w:tc>
                <w:tcPr>
                  <w:tcW w:w="413" w:type="dxa"/>
                  <w:shd w:val="clear" w:color="auto" w:fill="F7CAAC" w:themeFill="accent2" w:themeFillTint="66"/>
                </w:tcPr>
                <w:p w14:paraId="0F17A2CC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250" w:type="dxa"/>
                  <w:shd w:val="clear" w:color="auto" w:fill="F7CAAC" w:themeFill="accent2" w:themeFillTint="66"/>
                </w:tcPr>
                <w:p w14:paraId="18CD2FB3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610" w:type="dxa"/>
                  <w:shd w:val="clear" w:color="auto" w:fill="F7CAAC" w:themeFill="accent2" w:themeFillTint="66"/>
                </w:tcPr>
                <w:p w14:paraId="12AB935D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521" w:type="dxa"/>
                  <w:shd w:val="clear" w:color="auto" w:fill="F7CAAC" w:themeFill="accent2" w:themeFillTint="66"/>
                </w:tcPr>
                <w:p w14:paraId="5B410623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6549EA" w:rsidRPr="00270B45" w14:paraId="34DD304B" w14:textId="77777777" w:rsidTr="00A17639">
              <w:tc>
                <w:tcPr>
                  <w:tcW w:w="413" w:type="dxa"/>
                  <w:shd w:val="clear" w:color="auto" w:fill="auto"/>
                  <w:vAlign w:val="center"/>
                </w:tcPr>
                <w:p w14:paraId="4655527E" w14:textId="77777777" w:rsidR="006549EA" w:rsidRPr="00270B45" w:rsidRDefault="006549EA" w:rsidP="006549EA">
                  <w:pPr>
                    <w:pStyle w:val="ListParagraph"/>
                    <w:numPr>
                      <w:ilvl w:val="0"/>
                      <w:numId w:val="11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524A8BC1" w14:textId="77777777" w:rsidR="006549EA" w:rsidRPr="00997CC8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نص متابعة الاقتراحات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10E05F1B" w14:textId="75A23A2A" w:rsidR="006549EA" w:rsidRPr="00997CC8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 xml:space="preserve">نص </w:t>
                  </w:r>
                  <w:r w:rsidR="0090543C" w:rsidRPr="00997CC8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highlight w:val="yellow"/>
                      <w:rtl/>
                    </w:rPr>
                    <w:t>تقديم</w:t>
                  </w: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 xml:space="preserve"> الاقتراح</w:t>
                  </w:r>
                </w:p>
              </w:tc>
              <w:tc>
                <w:tcPr>
                  <w:tcW w:w="1521" w:type="dxa"/>
                  <w:vAlign w:val="center"/>
                </w:tcPr>
                <w:p w14:paraId="0AAD492E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90543C" w:rsidRPr="00270B45" w14:paraId="53FBDF95" w14:textId="77777777" w:rsidTr="00A17639">
              <w:tc>
                <w:tcPr>
                  <w:tcW w:w="413" w:type="dxa"/>
                  <w:shd w:val="clear" w:color="auto" w:fill="auto"/>
                  <w:vAlign w:val="center"/>
                </w:tcPr>
                <w:p w14:paraId="24928B22" w14:textId="77777777" w:rsidR="0090543C" w:rsidRPr="00270B45" w:rsidRDefault="0090543C" w:rsidP="0090543C">
                  <w:pPr>
                    <w:pStyle w:val="ListParagraph"/>
                    <w:numPr>
                      <w:ilvl w:val="0"/>
                      <w:numId w:val="11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24F061AF" w14:textId="77777777" w:rsidR="0090543C" w:rsidRPr="00997CC8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متابعة الاقتراحات والشكاوى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34E0313E" w14:textId="73ADAA45" w:rsidR="0090543C" w:rsidRPr="00997CC8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rtl/>
                    </w:rPr>
                    <w:t xml:space="preserve">نص </w:t>
                  </w: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متابعة الاقتراحات والشكاوى</w:t>
                  </w:r>
                </w:p>
              </w:tc>
              <w:tc>
                <w:tcPr>
                  <w:tcW w:w="1521" w:type="dxa"/>
                  <w:vAlign w:val="center"/>
                </w:tcPr>
                <w:p w14:paraId="17CDF9FB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90543C" w:rsidRPr="00270B45" w14:paraId="20692840" w14:textId="77777777" w:rsidTr="00A17639">
              <w:tc>
                <w:tcPr>
                  <w:tcW w:w="413" w:type="dxa"/>
                  <w:shd w:val="clear" w:color="auto" w:fill="auto"/>
                  <w:vAlign w:val="center"/>
                </w:tcPr>
                <w:p w14:paraId="00BD4953" w14:textId="77777777" w:rsidR="0090543C" w:rsidRPr="00270B45" w:rsidRDefault="0090543C" w:rsidP="0090543C">
                  <w:pPr>
                    <w:pStyle w:val="ListParagraph"/>
                    <w:numPr>
                      <w:ilvl w:val="0"/>
                      <w:numId w:val="11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78B2A1BB" w14:textId="77777777" w:rsidR="0090543C" w:rsidRPr="00997CC8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رقم الهاتف المحمول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77F3860E" w14:textId="77777777" w:rsidR="0090543C" w:rsidRPr="00997CC8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الهاتف</w:t>
                  </w:r>
                </w:p>
              </w:tc>
              <w:tc>
                <w:tcPr>
                  <w:tcW w:w="1521" w:type="dxa"/>
                  <w:vAlign w:val="center"/>
                </w:tcPr>
                <w:p w14:paraId="546ACDE2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</w:p>
              </w:tc>
            </w:tr>
          </w:tbl>
          <w:p w14:paraId="102AB514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6549EA" w:rsidRPr="00270B45" w14:paraId="2FC4C945" w14:textId="4AC5E5CA" w:rsidTr="009A4366">
        <w:trPr>
          <w:trHeight w:val="300"/>
        </w:trPr>
        <w:tc>
          <w:tcPr>
            <w:tcW w:w="607" w:type="dxa"/>
            <w:vMerge/>
            <w:hideMark/>
          </w:tcPr>
          <w:p w14:paraId="7FAAEDE5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B75672C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203DBED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2918DDE1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رسالة تأكيد الاقتراح/الشكوى وأقصى مدة للرد عليها</w:t>
            </w:r>
          </w:p>
        </w:tc>
        <w:tc>
          <w:tcPr>
            <w:tcW w:w="1530" w:type="dxa"/>
          </w:tcPr>
          <w:p w14:paraId="5066A1D2" w14:textId="1344EC85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250D49A1" w14:textId="5632662F" w:rsidR="006549EA" w:rsidRPr="00270B45" w:rsidRDefault="006549EA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281B9C90" w14:textId="09CE77C3" w:rsidTr="009A4366">
        <w:trPr>
          <w:trHeight w:val="269"/>
        </w:trPr>
        <w:tc>
          <w:tcPr>
            <w:tcW w:w="607" w:type="dxa"/>
            <w:vMerge/>
            <w:hideMark/>
          </w:tcPr>
          <w:p w14:paraId="2B6A1F5B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1419DE2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hideMark/>
          </w:tcPr>
          <w:p w14:paraId="6D52A6F0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عرض رسائل الزوار</w:t>
            </w:r>
          </w:p>
        </w:tc>
        <w:tc>
          <w:tcPr>
            <w:tcW w:w="3164" w:type="dxa"/>
            <w:hideMark/>
          </w:tcPr>
          <w:p w14:paraId="16DB3C1A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حذف الواجهة بشكل كامل</w:t>
            </w:r>
          </w:p>
        </w:tc>
        <w:tc>
          <w:tcPr>
            <w:tcW w:w="1530" w:type="dxa"/>
          </w:tcPr>
          <w:p w14:paraId="10EEAC01" w14:textId="55ADF820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0D53840" w14:textId="4CE62DB4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6BDF647F" w14:textId="1EDBC2DF" w:rsidTr="009A4366">
        <w:trPr>
          <w:trHeight w:val="600"/>
        </w:trPr>
        <w:tc>
          <w:tcPr>
            <w:tcW w:w="607" w:type="dxa"/>
            <w:vMerge w:val="restart"/>
            <w:hideMark/>
          </w:tcPr>
          <w:p w14:paraId="4651F9A2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51E293F7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مواطنين</w:t>
            </w:r>
          </w:p>
        </w:tc>
        <w:tc>
          <w:tcPr>
            <w:tcW w:w="900" w:type="dxa"/>
            <w:vMerge w:val="restart"/>
            <w:hideMark/>
          </w:tcPr>
          <w:p w14:paraId="00400226" w14:textId="77777777" w:rsidR="00601807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المواطنين</w:t>
            </w:r>
          </w:p>
          <w:p w14:paraId="7C535BF2" w14:textId="19C39BE3" w:rsidR="00FE1D5D" w:rsidRPr="00270B45" w:rsidRDefault="00601807" w:rsidP="00601807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(مستفيدي المشاريع)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3164" w:type="dxa"/>
            <w:hideMark/>
          </w:tcPr>
          <w:p w14:paraId="24FB3E5D" w14:textId="5C1BA445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اسم الواجهة الرئيسية والفرعية وتعديل بعض صياغات النصوص داخل الواجهة</w:t>
            </w:r>
          </w:p>
        </w:tc>
        <w:tc>
          <w:tcPr>
            <w:tcW w:w="1530" w:type="dxa"/>
          </w:tcPr>
          <w:p w14:paraId="29C85DCA" w14:textId="03FB8E3A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6FCFB3C2" w14:textId="677C9106" w:rsidR="00FE1D5D" w:rsidRPr="00270B45" w:rsidRDefault="00FE1D5D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FE1D5D" w:rsidRPr="00270B45" w14:paraId="2332300E" w14:textId="0E301603" w:rsidTr="009A4366">
        <w:trPr>
          <w:trHeight w:val="600"/>
        </w:trPr>
        <w:tc>
          <w:tcPr>
            <w:tcW w:w="607" w:type="dxa"/>
            <w:vMerge/>
            <w:hideMark/>
          </w:tcPr>
          <w:p w14:paraId="741F4568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EB6AEEC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1619595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47B46D17" w14:textId="79F10509" w:rsidR="00FE1D5D" w:rsidRPr="00270B45" w:rsidRDefault="00FE1D5D" w:rsidP="00997CC8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7D0ED2FD" w14:textId="3ACA734A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65C9205E" w14:textId="03B5B5C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5343B8A9" w14:textId="6FEBA796" w:rsidTr="009A4366">
        <w:trPr>
          <w:trHeight w:val="2987"/>
        </w:trPr>
        <w:tc>
          <w:tcPr>
            <w:tcW w:w="607" w:type="dxa"/>
            <w:vMerge/>
            <w:hideMark/>
          </w:tcPr>
          <w:p w14:paraId="576A4254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27F8807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1924385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33350A07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أو إزالة خانات تتعلق بالفرز وفقاً لمتطلبات الجدول</w:t>
            </w:r>
          </w:p>
        </w:tc>
        <w:tc>
          <w:tcPr>
            <w:tcW w:w="1530" w:type="dxa"/>
          </w:tcPr>
          <w:p w14:paraId="5BB3E5CD" w14:textId="6FD2E370" w:rsidR="00FE1D5D" w:rsidRPr="00270B45" w:rsidRDefault="00A1763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476F669C" w14:textId="1C8050AF" w:rsidR="00601807" w:rsidRPr="00997CC8" w:rsidRDefault="00B24A35" w:rsidP="00A17639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997CC8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بعد اختيار خلايا الفرز المطلوبة والضغط على زر (</w:t>
            </w:r>
            <w:r w:rsidRPr="00997CC8"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  <w:t>Enter</w:t>
            </w:r>
            <w:r w:rsidRPr="00997CC8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) يقوم بتنزيل ملف بيانات بدلاً من عملية البحث.</w:t>
            </w:r>
            <w:r w:rsidR="00601807" w:rsidRPr="00997CC8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 </w:t>
            </w:r>
          </w:p>
          <w:p w14:paraId="02DD9F4D" w14:textId="31027C82" w:rsidR="00FE1D5D" w:rsidRPr="00997CC8" w:rsidRDefault="00A17639" w:rsidP="00997CC8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997CC8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جعل جميع خلايا الفرز على سطر واحد.</w:t>
            </w:r>
          </w:p>
          <w:p w14:paraId="2F933A12" w14:textId="77777777" w:rsidR="005A5243" w:rsidRPr="00270B45" w:rsidRDefault="005A5243" w:rsidP="005A524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869"/>
              <w:gridCol w:w="1380"/>
              <w:gridCol w:w="823"/>
            </w:tblGrid>
            <w:tr w:rsidR="005A5243" w:rsidRPr="00270B45" w14:paraId="5CF4001E" w14:textId="77777777" w:rsidTr="00601807">
              <w:tc>
                <w:tcPr>
                  <w:tcW w:w="0" w:type="auto"/>
                  <w:shd w:val="clear" w:color="auto" w:fill="F7CAAC" w:themeFill="accent2" w:themeFillTint="66"/>
                </w:tcPr>
                <w:p w14:paraId="3E2799F5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04A288B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8021C7D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40B9F88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5A5243" w:rsidRPr="00270B45" w14:paraId="79C321FD" w14:textId="77777777" w:rsidTr="00601807">
              <w:tc>
                <w:tcPr>
                  <w:tcW w:w="0" w:type="auto"/>
                  <w:shd w:val="clear" w:color="auto" w:fill="auto"/>
                  <w:vAlign w:val="center"/>
                </w:tcPr>
                <w:p w14:paraId="17B56554" w14:textId="7A30CE09" w:rsidR="005A5243" w:rsidRPr="00270B45" w:rsidRDefault="005A5243" w:rsidP="005A5243">
                  <w:pPr>
                    <w:pStyle w:val="ListParagraph"/>
                    <w:numPr>
                      <w:ilvl w:val="0"/>
                      <w:numId w:val="16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4FD069B" w14:textId="37EB706B" w:rsidR="005A5243" w:rsidRPr="00997CC8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9F33FE7" w14:textId="6B9564B1" w:rsidR="005A5243" w:rsidRPr="00997CC8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طلب المشروع</w:t>
                  </w:r>
                </w:p>
              </w:tc>
              <w:tc>
                <w:tcPr>
                  <w:tcW w:w="0" w:type="auto"/>
                  <w:vAlign w:val="center"/>
                </w:tcPr>
                <w:p w14:paraId="23E7415C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5A5243" w:rsidRPr="00270B45" w14:paraId="7010B13C" w14:textId="77777777" w:rsidTr="00601807">
              <w:tc>
                <w:tcPr>
                  <w:tcW w:w="0" w:type="auto"/>
                  <w:shd w:val="clear" w:color="auto" w:fill="auto"/>
                  <w:vAlign w:val="center"/>
                </w:tcPr>
                <w:p w14:paraId="4DFBD042" w14:textId="77777777" w:rsidR="005A5243" w:rsidRPr="00270B45" w:rsidRDefault="005A5243" w:rsidP="005A5243">
                  <w:pPr>
                    <w:pStyle w:val="ListParagraph"/>
                    <w:numPr>
                      <w:ilvl w:val="0"/>
                      <w:numId w:val="16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50715CCD" w14:textId="0D6C30BD" w:rsidR="005A5243" w:rsidRPr="00997CC8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سم مقدم الاقتراح/الشكوى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80202BC" w14:textId="413D8E16" w:rsidR="005A5243" w:rsidRPr="00997CC8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702FAD1A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5A5243" w:rsidRPr="00270B45" w14:paraId="7248038D" w14:textId="77777777" w:rsidTr="00601807">
              <w:tc>
                <w:tcPr>
                  <w:tcW w:w="0" w:type="auto"/>
                  <w:shd w:val="clear" w:color="auto" w:fill="auto"/>
                  <w:vAlign w:val="center"/>
                </w:tcPr>
                <w:p w14:paraId="52F9886E" w14:textId="77777777" w:rsidR="005A5243" w:rsidRPr="00270B45" w:rsidRDefault="005A5243" w:rsidP="005A5243">
                  <w:pPr>
                    <w:pStyle w:val="ListParagraph"/>
                    <w:numPr>
                      <w:ilvl w:val="0"/>
                      <w:numId w:val="16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9F3C1D9" w14:textId="1EF16B21" w:rsidR="005A5243" w:rsidRPr="00997CC8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</w:rPr>
                  </w:pPr>
                  <w:r w:rsidRPr="00997CC8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</w:rPr>
                    <w:t xml:space="preserve">الاسم رباعي 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7606C2A" w14:textId="138664FF" w:rsidR="005A5243" w:rsidRPr="00997CC8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</w:pPr>
                  <w:r w:rsidRPr="00997CC8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392241ED" w14:textId="25DD54F8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3E8925D8" w14:textId="13C4A038" w:rsidR="005A5243" w:rsidRPr="00270B45" w:rsidRDefault="005A5243" w:rsidP="005A524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FE1D5D" w:rsidRPr="00270B45" w14:paraId="63F4BEFE" w14:textId="2E7DAF27" w:rsidTr="009A4366">
        <w:trPr>
          <w:trHeight w:val="593"/>
        </w:trPr>
        <w:tc>
          <w:tcPr>
            <w:tcW w:w="607" w:type="dxa"/>
            <w:vMerge/>
            <w:hideMark/>
          </w:tcPr>
          <w:p w14:paraId="681019C3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CB93D08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9674B06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0AB60D55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اظهار معلومات الجدول فقط عند الفرز عليها (مع العلم انه انطلب ذلك من باب تحسين شكل الواجهة المعروضة)</w:t>
            </w:r>
          </w:p>
        </w:tc>
        <w:tc>
          <w:tcPr>
            <w:tcW w:w="1530" w:type="dxa"/>
          </w:tcPr>
          <w:p w14:paraId="1CF14559" w14:textId="2C248599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26B54349" w14:textId="10261581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39772F8C" w14:textId="12E31260" w:rsidTr="00856A0B">
        <w:trPr>
          <w:trHeight w:val="2717"/>
        </w:trPr>
        <w:tc>
          <w:tcPr>
            <w:tcW w:w="607" w:type="dxa"/>
            <w:vMerge/>
            <w:hideMark/>
          </w:tcPr>
          <w:p w14:paraId="3F501414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E1F1C21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A87082A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950F591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292B7CC6" w14:textId="22B6BF04" w:rsidR="00FE1D5D" w:rsidRPr="00270B45" w:rsidRDefault="00A1763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A6CAF17" w14:textId="13DF5706" w:rsidR="007112AB" w:rsidRPr="006A71AE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6A71AE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لة عمود فئة مقدم الاقتراح/ الشكوى لا يوجد له داعي ولكن يبقي في ملف الاكسل المصدر من الواجهة</w:t>
            </w:r>
            <w:r w:rsidR="00520199" w:rsidRPr="006A71AE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.</w:t>
            </w:r>
          </w:p>
          <w:p w14:paraId="1EA5D4F8" w14:textId="5641F65E" w:rsidR="00FE1D5D" w:rsidRPr="00DE391D" w:rsidRDefault="005F0906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highlight w:val="yellow"/>
                <w:lang w:bidi="ar-EG"/>
              </w:rPr>
            </w:pPr>
            <w:r w:rsidRPr="00DE391D">
              <w:rPr>
                <w:rFonts w:ascii="Simplified Arabic" w:hAnsi="Simplified Arabic" w:cs="Simplified Arabic"/>
                <w:color w:val="FF0000"/>
                <w:sz w:val="21"/>
                <w:szCs w:val="21"/>
                <w:highlight w:val="yellow"/>
                <w:rtl/>
                <w:lang w:bidi="ar-EG"/>
              </w:rPr>
              <w:t>عدم ظهور خاصة حذف المستفيد في التفاصيل ذات العلاقة بالمستفيد.</w:t>
            </w:r>
            <w:r w:rsidR="006A71AE" w:rsidRPr="00DE391D">
              <w:rPr>
                <w:rFonts w:ascii="Simplified Arabic" w:hAnsi="Simplified Arabic" w:cs="Simplified Arabic" w:hint="cs"/>
                <w:color w:val="C45911" w:themeColor="accent2" w:themeShade="BF"/>
                <w:sz w:val="21"/>
                <w:szCs w:val="21"/>
                <w:highlight w:val="yellow"/>
                <w:rtl/>
                <w:lang w:bidi="ar-EG"/>
              </w:rPr>
              <w:t>(</w:t>
            </w:r>
            <w:r w:rsidR="006A71AE" w:rsidRPr="00DE391D">
              <w:rPr>
                <w:rFonts w:ascii="Simplified Arabic" w:hAnsi="Simplified Arabic" w:cs="Simplified Arabic" w:hint="cs"/>
                <w:color w:val="262626" w:themeColor="text1" w:themeTint="D9"/>
                <w:sz w:val="21"/>
                <w:szCs w:val="21"/>
                <w:highlight w:val="yellow"/>
                <w:rtl/>
                <w:lang w:bidi="ar-EG"/>
              </w:rPr>
              <w:t>تم الحذف بكود)</w:t>
            </w:r>
          </w:p>
          <w:p w14:paraId="3B955734" w14:textId="77777777" w:rsidR="00DE391D" w:rsidRPr="00DE391D" w:rsidRDefault="00DE391D" w:rsidP="00DE391D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highlight w:val="yellow"/>
                <w:lang w:bidi="ar-EG"/>
              </w:rPr>
            </w:pPr>
          </w:p>
          <w:p w14:paraId="690181BE" w14:textId="4153FAC7" w:rsidR="008B553E" w:rsidRPr="00270B45" w:rsidRDefault="008B553E" w:rsidP="00601807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في حال كان المستفيد مدرج بأكثر من مشروع لا يقوم النظام بإظهار إلا مشروع واحد في الجدول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yellow"/>
                <w:rtl/>
                <w:lang w:bidi="ar-EG"/>
              </w:rPr>
              <w:t>(سيتم شرحها هاتفياً)</w:t>
            </w:r>
          </w:p>
          <w:p w14:paraId="24E21954" w14:textId="6FB62296" w:rsidR="00A17639" w:rsidRPr="00270B45" w:rsidRDefault="00A17639" w:rsidP="00A17639">
            <w:pPr>
              <w:pStyle w:val="ListParagraph"/>
              <w:bidi/>
              <w:ind w:left="243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عليه تصبح التفاصيل ذات العلاقة بالحساب كما يلي: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83"/>
              <w:gridCol w:w="1386"/>
            </w:tblGrid>
            <w:tr w:rsidR="005F0906" w:rsidRPr="00270B45" w14:paraId="159BCAA1" w14:textId="77777777" w:rsidTr="005F0906">
              <w:trPr>
                <w:jc w:val="center"/>
              </w:trPr>
              <w:tc>
                <w:tcPr>
                  <w:tcW w:w="0" w:type="auto"/>
                  <w:gridSpan w:val="2"/>
                  <w:shd w:val="clear" w:color="auto" w:fill="F7CAAC" w:themeFill="accent2" w:themeFillTint="66"/>
                </w:tcPr>
                <w:p w14:paraId="14016C13" w14:textId="2B59C499" w:rsidR="005F0906" w:rsidRPr="00270B45" w:rsidRDefault="005F0906" w:rsidP="005F090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تفاصيل ذات العلاقة بالمستفيد</w:t>
                  </w:r>
                </w:p>
              </w:tc>
            </w:tr>
            <w:tr w:rsidR="005F0906" w:rsidRPr="00270B45" w14:paraId="21B3E6C2" w14:textId="77777777" w:rsidTr="00794ACF">
              <w:trPr>
                <w:trHeight w:val="512"/>
                <w:jc w:val="center"/>
              </w:trPr>
              <w:tc>
                <w:tcPr>
                  <w:tcW w:w="0" w:type="auto"/>
                  <w:shd w:val="clear" w:color="auto" w:fill="0070C0"/>
                  <w:vAlign w:val="center"/>
                </w:tcPr>
                <w:p w14:paraId="1C4715EF" w14:textId="6D2C7A9D" w:rsidR="005F0906" w:rsidRPr="00270B45" w:rsidRDefault="005F0906" w:rsidP="005F0906">
                  <w:pPr>
                    <w:bidi/>
                    <w:jc w:val="center"/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FFFF" w:themeColor="background1"/>
                      <w:sz w:val="21"/>
                      <w:szCs w:val="21"/>
                      <w:rtl/>
                      <w:lang w:bidi="ar-EG"/>
                    </w:rPr>
                    <w:t>الاقتراحات/الشكاوى</w:t>
                  </w:r>
                </w:p>
              </w:tc>
              <w:tc>
                <w:tcPr>
                  <w:tcW w:w="0" w:type="auto"/>
                </w:tcPr>
                <w:p w14:paraId="14B93F09" w14:textId="50AD1D3A" w:rsidR="005F0906" w:rsidRPr="00270B45" w:rsidRDefault="005F0906" w:rsidP="005F0906">
                  <w:pPr>
                    <w:bidi/>
                    <w:jc w:val="right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32979574" wp14:editId="7599AD30">
                        <wp:extent cx="736270" cy="307975"/>
                        <wp:effectExtent l="0" t="0" r="6985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6"/>
                                <a:srcRect t="1" r="57005" b="750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7155" cy="3083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C44B1F6" w14:textId="27526DAD" w:rsidR="005F0906" w:rsidRPr="00270B45" w:rsidRDefault="005F0906" w:rsidP="005F0906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FE1D5D" w:rsidRPr="00270B45" w14:paraId="2668607B" w14:textId="626BEFF9" w:rsidTr="009A4366">
        <w:trPr>
          <w:trHeight w:val="600"/>
        </w:trPr>
        <w:tc>
          <w:tcPr>
            <w:tcW w:w="607" w:type="dxa"/>
            <w:vMerge/>
            <w:hideMark/>
          </w:tcPr>
          <w:p w14:paraId="2C67D677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69B6D72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3C27C91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7318B76" w14:textId="79EF3BE9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واجهة تعديل بيانات مستفيدي المشاريع وتحديث مضمونها بما يتلاءم مع واجهة إضافة مستفيد جديد من تحقيق كافة الخصائص المطلوبة فيها</w:t>
            </w:r>
          </w:p>
        </w:tc>
        <w:tc>
          <w:tcPr>
            <w:tcW w:w="1530" w:type="dxa"/>
          </w:tcPr>
          <w:p w14:paraId="375C2EA8" w14:textId="2E203617" w:rsidR="00FE1D5D" w:rsidRPr="00270B45" w:rsidRDefault="004B766E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06F60060" w14:textId="77777777" w:rsidR="00992E07" w:rsidRPr="00270B45" w:rsidRDefault="004B766E" w:rsidP="004B766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حديث شكل البوابة وفقاً للتعديلات الموضحة أدناه في بوابة إضافة مستفيدين جدد مع ملاحظ</w:t>
            </w:r>
            <w:r w:rsidR="00992E07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ة التالي:</w:t>
            </w:r>
          </w:p>
          <w:p w14:paraId="7E19FB19" w14:textId="77777777" w:rsidR="00A17639" w:rsidRPr="00B753F2" w:rsidRDefault="004B766E" w:rsidP="00992E07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B753F2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عند إضافة المستفيد في مشروع آخر يظهر النظام تفيد بأن (</w:t>
            </w:r>
            <w:r w:rsidRPr="00B753F2">
              <w:rPr>
                <w:rFonts w:ascii="Simplified Arabic" w:hAnsi="Simplified Arabic" w:cs="Simplified Arabic"/>
                <w:color w:val="FF0000"/>
                <w:sz w:val="21"/>
                <w:szCs w:val="21"/>
                <w:shd w:val="clear" w:color="auto" w:fill="FBE1E3"/>
                <w:rtl/>
              </w:rPr>
              <w:t>القيمة المدخلة موجودة مسبقاً</w:t>
            </w:r>
            <w:r w:rsidRPr="00B753F2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).</w:t>
            </w:r>
          </w:p>
          <w:p w14:paraId="41BCABF6" w14:textId="470FE36A" w:rsidR="00992E07" w:rsidRPr="00B753F2" w:rsidRDefault="00992E07" w:rsidP="00992E07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B753F2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تعديل آلية إضافة المستفيد في مشروع آخر لتصبح كالتالي: </w:t>
            </w:r>
          </w:p>
          <w:p w14:paraId="61E219D8" w14:textId="627A4979" w:rsidR="00992E07" w:rsidRPr="00270B45" w:rsidRDefault="00992E07" w:rsidP="00992E07">
            <w:pPr>
              <w:pStyle w:val="ListParagraph"/>
              <w:bidi/>
              <w:ind w:left="450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noProof/>
                <w:sz w:val="21"/>
                <w:szCs w:val="21"/>
              </w:rPr>
              <w:drawing>
                <wp:inline distT="0" distB="0" distL="0" distR="0" wp14:anchorId="2C89A53A" wp14:editId="792881B0">
                  <wp:extent cx="3350895" cy="1167286"/>
                  <wp:effectExtent l="0" t="0" r="190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5427" cy="1210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D5D" w:rsidRPr="00270B45" w14:paraId="1D824E16" w14:textId="3A064D02" w:rsidTr="009A4366">
        <w:trPr>
          <w:trHeight w:val="3950"/>
        </w:trPr>
        <w:tc>
          <w:tcPr>
            <w:tcW w:w="607" w:type="dxa"/>
            <w:vMerge/>
            <w:hideMark/>
          </w:tcPr>
          <w:p w14:paraId="0D4A1BA3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F130498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7A426E4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F74D36A" w14:textId="74D5F845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د شكل البيانات المطلوب استخراجها من الواجهة على شكل “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</w:t>
            </w:r>
          </w:p>
        </w:tc>
        <w:tc>
          <w:tcPr>
            <w:tcW w:w="1530" w:type="dxa"/>
          </w:tcPr>
          <w:p w14:paraId="758039F0" w14:textId="412C5DF9" w:rsidR="00FE1D5D" w:rsidRPr="00270B45" w:rsidRDefault="00A1763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1DFA289" w14:textId="77777777" w:rsidR="00FE1D5D" w:rsidRPr="0090543C" w:rsidRDefault="00A17639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</w:rPr>
            </w:pPr>
            <w:r w:rsidRPr="0090543C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</w:rPr>
              <w:t>تسمية الملف المستخرج تكون بالشكل التالي:</w:t>
            </w:r>
          </w:p>
          <w:p w14:paraId="2B6B5E3A" w14:textId="77777777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rtl/>
                <w:lang w:bidi="ar-EG"/>
              </w:rPr>
              <w:t xml:space="preserve">اسم الملف الخارجي: </w:t>
            </w:r>
          </w:p>
          <w:p w14:paraId="510AA5AB" w14:textId="77777777" w:rsidR="00A17639" w:rsidRPr="00270B45" w:rsidRDefault="00A17639" w:rsidP="00A17639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sz w:val="21"/>
                <w:szCs w:val="21"/>
              </w:rPr>
              <w:t xml:space="preserve"> Annex Template (N0. Of annex)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- تاريخ الاستخراج- رقم الملف في حال التنزيل أكثر من مرة </w:t>
            </w:r>
          </w:p>
          <w:p w14:paraId="20827FB8" w14:textId="77777777" w:rsidR="00A17639" w:rsidRPr="00270B45" w:rsidRDefault="00A17639" w:rsidP="00A17639">
            <w:pPr>
              <w:bidi/>
              <w:jc w:val="right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sz w:val="21"/>
                <w:szCs w:val="21"/>
              </w:rPr>
              <w:t>Annex Template 01-Export Date</w:t>
            </w:r>
          </w:p>
          <w:p w14:paraId="496A6D37" w14:textId="77777777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rtl/>
                <w:lang w:bidi="ar-EG"/>
              </w:rPr>
              <w:t xml:space="preserve">اسم الملف الداخلي: </w:t>
            </w:r>
          </w:p>
          <w:p w14:paraId="399FA4BF" w14:textId="77777777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سيتم وضع تعريف بطبيعة الملف المستخرج في السطر الأول من ملف الاكسل</w:t>
            </w:r>
          </w:p>
          <w:p w14:paraId="4138941E" w14:textId="453D9B65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 في ملف الاكسل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22"/>
              <w:gridCol w:w="2241"/>
              <w:gridCol w:w="2892"/>
              <w:gridCol w:w="1239"/>
            </w:tblGrid>
            <w:tr w:rsidR="00A17639" w:rsidRPr="00270B45" w14:paraId="6652CC15" w14:textId="77777777" w:rsidTr="00FF5227">
              <w:tc>
                <w:tcPr>
                  <w:tcW w:w="422" w:type="dxa"/>
                  <w:shd w:val="clear" w:color="auto" w:fill="F7CAAC" w:themeFill="accent2" w:themeFillTint="66"/>
                </w:tcPr>
                <w:p w14:paraId="32971E2A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241" w:type="dxa"/>
                  <w:shd w:val="clear" w:color="auto" w:fill="F7CAAC" w:themeFill="accent2" w:themeFillTint="66"/>
                </w:tcPr>
                <w:p w14:paraId="6A6CEDDF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892" w:type="dxa"/>
                  <w:shd w:val="clear" w:color="auto" w:fill="F7CAAC" w:themeFill="accent2" w:themeFillTint="66"/>
                </w:tcPr>
                <w:p w14:paraId="6FEE8230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239" w:type="dxa"/>
                  <w:shd w:val="clear" w:color="auto" w:fill="F7CAAC" w:themeFill="accent2" w:themeFillTint="66"/>
                </w:tcPr>
                <w:p w14:paraId="2C056725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A17639" w:rsidRPr="00270B45" w14:paraId="6B8D04E6" w14:textId="77777777" w:rsidTr="00FF5227">
              <w:tc>
                <w:tcPr>
                  <w:tcW w:w="422" w:type="dxa"/>
                  <w:shd w:val="clear" w:color="auto" w:fill="auto"/>
                  <w:vAlign w:val="center"/>
                </w:tcPr>
                <w:p w14:paraId="116C3313" w14:textId="583AA393" w:rsidR="00A17639" w:rsidRPr="00270B45" w:rsidRDefault="00A17639" w:rsidP="00FF5227">
                  <w:pPr>
                    <w:pStyle w:val="ListParagraph"/>
                    <w:numPr>
                      <w:ilvl w:val="0"/>
                      <w:numId w:val="1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41" w:type="dxa"/>
                  <w:shd w:val="clear" w:color="auto" w:fill="auto"/>
                  <w:vAlign w:val="center"/>
                </w:tcPr>
                <w:p w14:paraId="7EF01386" w14:textId="77777777" w:rsidR="00A17639" w:rsidRPr="008325AA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اقتراحات</w:t>
                  </w:r>
                </w:p>
              </w:tc>
              <w:tc>
                <w:tcPr>
                  <w:tcW w:w="2892" w:type="dxa"/>
                  <w:shd w:val="clear" w:color="auto" w:fill="auto"/>
                  <w:vAlign w:val="center"/>
                </w:tcPr>
                <w:p w14:paraId="5B2A01A6" w14:textId="77777777" w:rsidR="00A17639" w:rsidRPr="008325AA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اقتراحات التي تقدم بها المستفيد</w:t>
                  </w:r>
                </w:p>
              </w:tc>
              <w:tc>
                <w:tcPr>
                  <w:tcW w:w="1239" w:type="dxa"/>
                  <w:vAlign w:val="center"/>
                </w:tcPr>
                <w:p w14:paraId="758E34D0" w14:textId="77777777" w:rsidR="00A17639" w:rsidRPr="008325AA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A17639" w:rsidRPr="00270B45" w14:paraId="106196F8" w14:textId="77777777" w:rsidTr="00FF5227">
              <w:tc>
                <w:tcPr>
                  <w:tcW w:w="422" w:type="dxa"/>
                  <w:shd w:val="clear" w:color="auto" w:fill="auto"/>
                  <w:vAlign w:val="center"/>
                </w:tcPr>
                <w:p w14:paraId="1C01D6C8" w14:textId="77777777" w:rsidR="00A17639" w:rsidRPr="00270B45" w:rsidRDefault="00A17639" w:rsidP="00FF5227">
                  <w:pPr>
                    <w:pStyle w:val="ListParagraph"/>
                    <w:numPr>
                      <w:ilvl w:val="0"/>
                      <w:numId w:val="1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41" w:type="dxa"/>
                  <w:shd w:val="clear" w:color="auto" w:fill="auto"/>
                  <w:vAlign w:val="center"/>
                </w:tcPr>
                <w:p w14:paraId="0D996770" w14:textId="77777777" w:rsidR="00A17639" w:rsidRPr="008325AA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شكاوى</w:t>
                  </w:r>
                </w:p>
              </w:tc>
              <w:tc>
                <w:tcPr>
                  <w:tcW w:w="2892" w:type="dxa"/>
                  <w:shd w:val="clear" w:color="auto" w:fill="auto"/>
                  <w:vAlign w:val="center"/>
                </w:tcPr>
                <w:p w14:paraId="5121F0AE" w14:textId="77777777" w:rsidR="00A17639" w:rsidRPr="008325AA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شكاوى التي تقدم بها المستفيد</w:t>
                  </w:r>
                </w:p>
              </w:tc>
              <w:tc>
                <w:tcPr>
                  <w:tcW w:w="1239" w:type="dxa"/>
                  <w:vAlign w:val="center"/>
                </w:tcPr>
                <w:p w14:paraId="1E1B1782" w14:textId="77777777" w:rsidR="00A17639" w:rsidRPr="008325AA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FF5227" w:rsidRPr="00270B45" w14:paraId="7D0F0008" w14:textId="77777777" w:rsidTr="00FF5227">
              <w:tc>
                <w:tcPr>
                  <w:tcW w:w="422" w:type="dxa"/>
                  <w:shd w:val="clear" w:color="auto" w:fill="auto"/>
                  <w:vAlign w:val="center"/>
                </w:tcPr>
                <w:p w14:paraId="151BA27C" w14:textId="77777777" w:rsidR="00FF5227" w:rsidRPr="00270B45" w:rsidRDefault="00FF5227" w:rsidP="00FF5227">
                  <w:pPr>
                    <w:pStyle w:val="ListParagraph"/>
                    <w:numPr>
                      <w:ilvl w:val="0"/>
                      <w:numId w:val="1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41" w:type="dxa"/>
                  <w:shd w:val="clear" w:color="auto" w:fill="auto"/>
                  <w:vAlign w:val="center"/>
                </w:tcPr>
                <w:p w14:paraId="60353135" w14:textId="1DBF6A93" w:rsidR="00FF5227" w:rsidRPr="008325AA" w:rsidRDefault="00FF5227" w:rsidP="00FF5227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 xml:space="preserve">رقم طلب </w:t>
                  </w:r>
                </w:p>
              </w:tc>
              <w:tc>
                <w:tcPr>
                  <w:tcW w:w="2892" w:type="dxa"/>
                  <w:shd w:val="clear" w:color="auto" w:fill="auto"/>
                  <w:vAlign w:val="center"/>
                </w:tcPr>
                <w:p w14:paraId="73ADA700" w14:textId="799A3C66" w:rsidR="00FF5227" w:rsidRPr="008325AA" w:rsidRDefault="00FF5227" w:rsidP="00FF5227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8325A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رقم طلب المشروع</w:t>
                  </w:r>
                </w:p>
              </w:tc>
              <w:tc>
                <w:tcPr>
                  <w:tcW w:w="1239" w:type="dxa"/>
                  <w:vAlign w:val="center"/>
                </w:tcPr>
                <w:p w14:paraId="67ECA8A7" w14:textId="10FAAC71" w:rsidR="00FF5227" w:rsidRPr="00270B45" w:rsidRDefault="00FF5227" w:rsidP="00FF5227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1EC521E4" w14:textId="1E9E4A93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FE1D5D" w:rsidRPr="00270B45" w14:paraId="10B209DD" w14:textId="0BB1EB58" w:rsidTr="00856A0B">
        <w:trPr>
          <w:trHeight w:val="6047"/>
        </w:trPr>
        <w:tc>
          <w:tcPr>
            <w:tcW w:w="607" w:type="dxa"/>
            <w:vMerge/>
            <w:hideMark/>
          </w:tcPr>
          <w:p w14:paraId="2AFA6CD9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42E85EA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7D44DFA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56C06635" w14:textId="223242D1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الاقتراحات/الشكاوى التي تقدم بها المستفيد/غير المستفيد وذلك بما يتلاءم مع بوابة الاقتراحات الشكاوى الرئيسية من تحقيق كافة الخصائص المطلوبة بها</w:t>
            </w:r>
          </w:p>
        </w:tc>
        <w:tc>
          <w:tcPr>
            <w:tcW w:w="1530" w:type="dxa"/>
          </w:tcPr>
          <w:p w14:paraId="31D5DB26" w14:textId="0FCFF4A1" w:rsidR="00FE1D5D" w:rsidRPr="00270B45" w:rsidRDefault="0052019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FE30764" w14:textId="77777777" w:rsidR="00A93C53" w:rsidRPr="00285A07" w:rsidRDefault="00A93C53" w:rsidP="00A93C5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85A07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439F928C" w14:textId="37E88647" w:rsidR="00A93C53" w:rsidRPr="00285A07" w:rsidRDefault="00A93C53" w:rsidP="00A93C5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285A0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  <w:r w:rsidR="00520199" w:rsidRPr="00285A0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.</w:t>
            </w:r>
          </w:p>
          <w:p w14:paraId="5BC5CB37" w14:textId="77777777" w:rsidR="00A93C53" w:rsidRPr="00285A07" w:rsidRDefault="00A93C53" w:rsidP="00AC7CE4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285A0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240C1DE1" w14:textId="6E7417B3" w:rsidR="00A93C53" w:rsidRPr="00285A07" w:rsidRDefault="00A93C53" w:rsidP="00A93C5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</w:pPr>
            <w:r w:rsidRPr="00285A0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  <w:r w:rsidR="00520199" w:rsidRPr="00285A0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.</w:t>
            </w:r>
          </w:p>
          <w:p w14:paraId="5AEEFCBF" w14:textId="11FE54B0" w:rsidR="00FE1D5D" w:rsidRPr="00285A07" w:rsidRDefault="00A93C53" w:rsidP="00A93C53">
            <w:pPr>
              <w:bidi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</w:pPr>
            <w:r w:rsidRPr="00285A0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  <w:t xml:space="preserve">وعليه تصبح خلايا الفرز تقتصر على ما يلي فقط: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74"/>
              <w:gridCol w:w="1350"/>
              <w:gridCol w:w="1132"/>
              <w:gridCol w:w="1208"/>
              <w:gridCol w:w="1309"/>
            </w:tblGrid>
            <w:tr w:rsidR="00A93C53" w:rsidRPr="00270B45" w14:paraId="70F4F314" w14:textId="77777777" w:rsidTr="00A93C53">
              <w:trPr>
                <w:trHeight w:val="656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1D630155" w14:textId="77777777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A36DA77" w14:textId="0F77CACD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المشروع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2567F71A" w14:textId="6D8B1EBE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مشروع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207F5B44" w14:textId="35CB7BE0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4ACB3675" w14:textId="5A5C1CFC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</w:tr>
            <w:tr w:rsidR="00A93C53" w:rsidRPr="00270B45" w14:paraId="33D6F7E1" w14:textId="77777777" w:rsidTr="00A93C53">
              <w:trPr>
                <w:trHeight w:val="674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001E3889" w14:textId="2CC118ED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226B9366" w14:textId="06E61112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رد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1402694E" w14:textId="721AD31C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3B8E8E82" w14:textId="0A21D7BB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66FDDB67" w14:textId="4F5DCC77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</w:tr>
            <w:tr w:rsidR="00A93C53" w:rsidRPr="00270B45" w14:paraId="220567BF" w14:textId="77777777" w:rsidTr="00A93C53">
              <w:trPr>
                <w:gridAfter w:val="3"/>
                <w:wAfter w:w="3649" w:type="dxa"/>
                <w:trHeight w:val="260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58F03712" w14:textId="0C272AB2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127DA08F" w14:textId="559DA356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58ED1565" w14:textId="56EDF282" w:rsidR="00A93C53" w:rsidRPr="00270B45" w:rsidRDefault="00A93C53" w:rsidP="00A93C5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</w:t>
            </w:r>
            <w:r w:rsidR="00B24A35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 xml:space="preserve"> في الواجهة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2958"/>
              <w:gridCol w:w="2960"/>
              <w:gridCol w:w="823"/>
            </w:tblGrid>
            <w:tr w:rsidR="00A93C53" w:rsidRPr="00270B45" w14:paraId="6794C79E" w14:textId="77777777" w:rsidTr="00856A0B">
              <w:tc>
                <w:tcPr>
                  <w:tcW w:w="0" w:type="auto"/>
                  <w:shd w:val="clear" w:color="auto" w:fill="F7CAAC" w:themeFill="accent2" w:themeFillTint="66"/>
                </w:tcPr>
                <w:p w14:paraId="1A5AA39A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2243119B" w14:textId="77777777" w:rsidR="00A93C53" w:rsidRPr="002C40EF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2C40EF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20725CE" w14:textId="77777777" w:rsidR="00A93C53" w:rsidRPr="002C40EF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2C40EF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6741EFAE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A93C53" w:rsidRPr="00270B45" w14:paraId="582BF8DF" w14:textId="77777777" w:rsidTr="00856A0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51BAEE56" w14:textId="62782906" w:rsidR="00A93C53" w:rsidRPr="00270B45" w:rsidRDefault="00A93C53" w:rsidP="00A93C53">
                  <w:pPr>
                    <w:pStyle w:val="ListParagraph"/>
                    <w:numPr>
                      <w:ilvl w:val="0"/>
                      <w:numId w:val="13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0B562F57" w14:textId="7F0B58CF" w:rsidR="00A93C53" w:rsidRPr="002C40EF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اقتراحات والشكاوى التي تقدم بها (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>X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0462C4C5" w14:textId="25EB5C65" w:rsidR="00A93C53" w:rsidRPr="002C40EF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الاقتراحات والشكاوى التي تقدم بها 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highlight w:val="yellow"/>
                      <w:rtl/>
                      <w:lang w:bidi="ar-EG"/>
                    </w:rPr>
                    <w:t>المستفيد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 xml:space="preserve"> 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(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>X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</w:tcPr>
                <w:p w14:paraId="5C237AD4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2E3764" w:rsidRPr="00270B45" w14:paraId="1A30E76E" w14:textId="77777777" w:rsidTr="00856A0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0FF9DE4" w14:textId="77777777" w:rsidR="002E3764" w:rsidRPr="00270B45" w:rsidRDefault="002E3764" w:rsidP="002E3764">
                  <w:pPr>
                    <w:pStyle w:val="ListParagraph"/>
                    <w:numPr>
                      <w:ilvl w:val="0"/>
                      <w:numId w:val="13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959135D" w14:textId="465E8EF4" w:rsidR="002E3764" w:rsidRPr="002C40EF" w:rsidRDefault="002E3764" w:rsidP="002E3764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هذه الواجهة مخصصة للتحكم في إدارة الاقتراحات والشكاوى المسجلة في النظام باسم المواطن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7948A0F6" w14:textId="79D7A77B" w:rsidR="002E3764" w:rsidRPr="002C40EF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هذه الواجهة مخصصة للتحكم في إدارة الاقتراحات والشكاوى المسجلة في النظام باسم </w:t>
                  </w:r>
                  <w:r w:rsidRPr="002C40EF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highlight w:val="yellow"/>
                      <w:rtl/>
                      <w:lang w:bidi="ar-EG"/>
                    </w:rPr>
                    <w:t>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7253F6D3" w14:textId="6CCC1F6E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439E3555" w14:textId="3C908307" w:rsidR="00A93C53" w:rsidRPr="00270B45" w:rsidRDefault="00A93C53" w:rsidP="00A93C5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B24A35" w:rsidRPr="00270B45" w14:paraId="04F2BF09" w14:textId="2770D7B8" w:rsidTr="00856A0B">
        <w:trPr>
          <w:trHeight w:val="3410"/>
        </w:trPr>
        <w:tc>
          <w:tcPr>
            <w:tcW w:w="607" w:type="dxa"/>
            <w:vMerge/>
            <w:hideMark/>
          </w:tcPr>
          <w:p w14:paraId="19310DEC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9EFD7C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hideMark/>
          </w:tcPr>
          <w:p w14:paraId="513593E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غير مستفيدي المشاريع</w:t>
            </w:r>
          </w:p>
        </w:tc>
        <w:tc>
          <w:tcPr>
            <w:tcW w:w="3164" w:type="dxa"/>
            <w:noWrap/>
            <w:hideMark/>
          </w:tcPr>
          <w:p w14:paraId="0F770D7C" w14:textId="59308E88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نشاء واجهة جديدة لمتابعة مقدمي الاقتراحات والشكاوى من غير المستفيدين بما يشمل إضافة خاصية البحث المتقدم واستخراج البيانات على شكل ملف "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وإظهار محتويات الجدول عند الفرز عليها وتصميمها بالشكل المناسب.</w:t>
            </w:r>
          </w:p>
        </w:tc>
        <w:tc>
          <w:tcPr>
            <w:tcW w:w="1530" w:type="dxa"/>
          </w:tcPr>
          <w:p w14:paraId="165EC8AE" w14:textId="2664C55B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41FCC41" w14:textId="32EBD5FF" w:rsidR="00B24A35" w:rsidRPr="003F156D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3F156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جعل جميع خلايا الفرز على سطر واحد.</w:t>
            </w:r>
          </w:p>
          <w:p w14:paraId="0EE7CA61" w14:textId="77777777" w:rsidR="007112AB" w:rsidRPr="003F156D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3F156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لة عمود فئة مقدم الاقتراح/ الشكوى لا يوجد له داعي ولكن يبقي في ملف الاكسل المصدر من الواجهة</w:t>
            </w:r>
          </w:p>
          <w:p w14:paraId="46DA7A51" w14:textId="43F1FF6C" w:rsidR="009A4366" w:rsidRPr="008B3A40" w:rsidRDefault="009A4366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8B3A40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إضافة في العمود الأول على ملف الاكسل الذي يتم تصديره (الرقم المرجعي)، و</w:t>
            </w:r>
            <w:r w:rsidR="00856A0B" w:rsidRPr="008B3A4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فيما يلي النصوص المطلوبة تعديلها في </w:t>
            </w:r>
            <w:r w:rsidR="00856A0B" w:rsidRPr="008B3A40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ملف الاكسل</w:t>
            </w:r>
            <w:r w:rsidR="00856A0B" w:rsidRPr="008B3A4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: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22"/>
              <w:gridCol w:w="1570"/>
              <w:gridCol w:w="3004"/>
              <w:gridCol w:w="823"/>
            </w:tblGrid>
            <w:tr w:rsidR="009A4366" w:rsidRPr="00270B45" w14:paraId="65A43791" w14:textId="77777777" w:rsidTr="00856A0B">
              <w:trPr>
                <w:jc w:val="center"/>
              </w:trPr>
              <w:tc>
                <w:tcPr>
                  <w:tcW w:w="0" w:type="auto"/>
                  <w:shd w:val="clear" w:color="auto" w:fill="F7CAAC" w:themeFill="accent2" w:themeFillTint="66"/>
                </w:tcPr>
                <w:p w14:paraId="47B146A7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6F04404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A6E3500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0F44266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9A4366" w:rsidRPr="00270B45" w14:paraId="78FEC311" w14:textId="77777777" w:rsidTr="00856A0B">
              <w:trPr>
                <w:jc w:val="center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7F4A0E5" w14:textId="2CFC5720" w:rsidR="009A4366" w:rsidRPr="00856A0B" w:rsidRDefault="009A4366" w:rsidP="00856A0B">
                  <w:pPr>
                    <w:pStyle w:val="ListParagraph"/>
                    <w:numPr>
                      <w:ilvl w:val="0"/>
                      <w:numId w:val="24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ECD6E9F" w14:textId="77777777" w:rsidR="009A4366" w:rsidRPr="008B3A40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اقتراحات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A19A627" w14:textId="1A0FE588" w:rsidR="009A4366" w:rsidRPr="008B3A40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 xml:space="preserve">عدد الاقتراحات التي تقدم بها </w:t>
                  </w:r>
                  <w:r w:rsidR="00856A0B" w:rsidRPr="008B3A40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rtl/>
                    </w:rPr>
                    <w:t xml:space="preserve">غير </w:t>
                  </w: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6507D838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9A4366" w:rsidRPr="00270B45" w14:paraId="5D34B6D4" w14:textId="77777777" w:rsidTr="00856A0B">
              <w:trPr>
                <w:jc w:val="center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08E6480" w14:textId="469FF930" w:rsidR="009A4366" w:rsidRPr="00856A0B" w:rsidRDefault="009A4366" w:rsidP="00856A0B">
                  <w:pPr>
                    <w:pStyle w:val="ListParagraph"/>
                    <w:numPr>
                      <w:ilvl w:val="0"/>
                      <w:numId w:val="24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51B2701F" w14:textId="77777777" w:rsidR="009A4366" w:rsidRPr="008B3A40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شكاوى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5842523" w14:textId="1B5973A9" w:rsidR="009A4366" w:rsidRPr="008B3A40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عدد الشكاوى التي تقدم بها</w:t>
                  </w:r>
                  <w:r w:rsidR="00856A0B" w:rsidRPr="008B3A40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rtl/>
                    </w:rPr>
                    <w:t xml:space="preserve"> غير</w:t>
                  </w: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 xml:space="preserve">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79917B50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373D501C" w14:textId="77777777" w:rsidR="009A4366" w:rsidRPr="009A4366" w:rsidRDefault="009A4366" w:rsidP="009A4366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  <w:p w14:paraId="4C45B1CD" w14:textId="40DF0548" w:rsidR="00B24A35" w:rsidRPr="003F156D" w:rsidRDefault="00B24A35" w:rsidP="009A4366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3F156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عدم ظهور خاصة حذف المستفيد في التفاصيل ذات العلاقة التفاصيل ذات العلاقة بالمستفيد.</w:t>
            </w:r>
          </w:p>
          <w:p w14:paraId="28C2D293" w14:textId="77777777" w:rsidR="00B24A35" w:rsidRPr="003F156D" w:rsidRDefault="00B24A35" w:rsidP="00B24A35">
            <w:pPr>
              <w:pStyle w:val="ListParagraph"/>
              <w:bidi/>
              <w:ind w:left="243"/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lang w:bidi="ar-EG"/>
              </w:rPr>
            </w:pPr>
            <w:r w:rsidRPr="003F156D"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rtl/>
                <w:lang w:bidi="ar-EG"/>
              </w:rPr>
              <w:t>وعليه تصبح التفاصيل ذات العلاقة بالحساب كما يلي: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83"/>
              <w:gridCol w:w="1386"/>
            </w:tblGrid>
            <w:tr w:rsidR="00B24A35" w:rsidRPr="00270B45" w14:paraId="27A1A147" w14:textId="77777777" w:rsidTr="00B24A35">
              <w:trPr>
                <w:jc w:val="center"/>
              </w:trPr>
              <w:tc>
                <w:tcPr>
                  <w:tcW w:w="0" w:type="auto"/>
                  <w:gridSpan w:val="2"/>
                  <w:shd w:val="clear" w:color="auto" w:fill="F7CAAC" w:themeFill="accent2" w:themeFillTint="66"/>
                </w:tcPr>
                <w:p w14:paraId="551527B8" w14:textId="6A3B8D09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lastRenderedPageBreak/>
                    <w:t>التفاصيل ذات العلاقة بغير المستفيد</w:t>
                  </w:r>
                </w:p>
              </w:tc>
            </w:tr>
            <w:tr w:rsidR="00B24A35" w:rsidRPr="00270B45" w14:paraId="3A3B040C" w14:textId="77777777" w:rsidTr="00B24A35">
              <w:trPr>
                <w:jc w:val="center"/>
              </w:trPr>
              <w:tc>
                <w:tcPr>
                  <w:tcW w:w="0" w:type="auto"/>
                  <w:shd w:val="clear" w:color="auto" w:fill="0070C0"/>
                  <w:vAlign w:val="center"/>
                </w:tcPr>
                <w:p w14:paraId="7EB4D5B0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FFFF" w:themeColor="background1"/>
                      <w:sz w:val="21"/>
                      <w:szCs w:val="21"/>
                      <w:rtl/>
                      <w:lang w:bidi="ar-EG"/>
                    </w:rPr>
                    <w:t>الاقتراحات/الشكاوى</w:t>
                  </w:r>
                </w:p>
              </w:tc>
              <w:tc>
                <w:tcPr>
                  <w:tcW w:w="0" w:type="auto"/>
                </w:tcPr>
                <w:p w14:paraId="7A76CA47" w14:textId="77777777" w:rsidR="00B24A35" w:rsidRPr="00270B45" w:rsidRDefault="00B24A35" w:rsidP="00B24A35">
                  <w:pPr>
                    <w:bidi/>
                    <w:jc w:val="right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05171CC0" wp14:editId="62B6A3CD">
                        <wp:extent cx="736270" cy="307975"/>
                        <wp:effectExtent l="0" t="0" r="6985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6"/>
                                <a:srcRect t="1" r="57005" b="750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7155" cy="3083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A7AE030" w14:textId="77777777" w:rsidR="007112AB" w:rsidRPr="008B3A40" w:rsidRDefault="007112AB" w:rsidP="007112AB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8B3A40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16F77159" w14:textId="77777777" w:rsidR="007112AB" w:rsidRPr="008B3A40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8B3A4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</w:p>
          <w:p w14:paraId="2DC429FE" w14:textId="77777777" w:rsidR="007112AB" w:rsidRPr="008B3A40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8B3A4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598BB3C3" w14:textId="77777777" w:rsidR="007112AB" w:rsidRPr="008B3A40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</w:pPr>
            <w:r w:rsidRPr="008B3A4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</w:p>
          <w:p w14:paraId="5F7C2C69" w14:textId="77777777" w:rsidR="007112AB" w:rsidRPr="008B3A40" w:rsidRDefault="007112AB" w:rsidP="007112AB">
            <w:pPr>
              <w:bidi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</w:pPr>
            <w:r w:rsidRPr="008B3A4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  <w:t xml:space="preserve">وعليه تصبح خلايا الفرز تقتصر على ما يلي فقط: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74"/>
              <w:gridCol w:w="1350"/>
              <w:gridCol w:w="1132"/>
              <w:gridCol w:w="1208"/>
              <w:gridCol w:w="1309"/>
            </w:tblGrid>
            <w:tr w:rsidR="007112AB" w:rsidRPr="008B3A40" w14:paraId="057890DB" w14:textId="77777777" w:rsidTr="00CA7EE5">
              <w:trPr>
                <w:trHeight w:val="656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39C0998D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2CCF9529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سم المشروع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3299FEB1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حالة المشروع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58CC9A00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3C3CD9B4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</w:tr>
            <w:tr w:rsidR="007112AB" w:rsidRPr="008B3A40" w14:paraId="183AEFEA" w14:textId="77777777" w:rsidTr="00CA7EE5">
              <w:trPr>
                <w:trHeight w:val="674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7D59D974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AF8244F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حالة الرد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1C95DD91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3C61C8AF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0E5CC695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</w:tr>
            <w:tr w:rsidR="007112AB" w:rsidRPr="008B3A40" w14:paraId="174E5038" w14:textId="77777777" w:rsidTr="00CA7EE5">
              <w:trPr>
                <w:gridAfter w:val="3"/>
                <w:wAfter w:w="3649" w:type="dxa"/>
                <w:trHeight w:val="260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281296D0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6C3062E1" w14:textId="77777777" w:rsidR="007112AB" w:rsidRPr="008B3A40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8B3A40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2F1AC14B" w14:textId="4DB1DA4D" w:rsidR="002E3764" w:rsidRDefault="002E3764" w:rsidP="009A4366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 في الواجهة:</w:t>
            </w:r>
          </w:p>
          <w:p w14:paraId="3B10A9E5" w14:textId="77777777" w:rsidR="00081EFB" w:rsidRDefault="00081EFB" w:rsidP="00081EFB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lang w:bidi="ar-EG"/>
              </w:rPr>
            </w:pPr>
          </w:p>
          <w:p w14:paraId="6C49B3FD" w14:textId="0F8AD2E4" w:rsidR="00081EFB" w:rsidRDefault="00081EFB" w:rsidP="00081EFB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</w:pPr>
            <w:r w:rsidRPr="00081EFB">
              <w:rPr>
                <w:rFonts w:ascii="Simplified Arabic" w:hAnsi="Simplified Arabic" w:cs="Simplified Arabic" w:hint="cs"/>
                <w:b/>
                <w:bCs/>
                <w:color w:val="000000" w:themeColor="text1"/>
                <w:sz w:val="21"/>
                <w:szCs w:val="21"/>
                <w:highlight w:val="darkYellow"/>
                <w:u w:val="single"/>
                <w:rtl/>
                <w:lang w:bidi="ar-EG"/>
              </w:rPr>
              <w:t>عندي تبويت الاقتراح والشكوى بوجه رابط لنفس واجهة لمستفيد وغير مستفيد</w:t>
            </w:r>
          </w:p>
          <w:p w14:paraId="5BC91EDD" w14:textId="77777777" w:rsidR="00081EFB" w:rsidRPr="00270B45" w:rsidRDefault="00081EFB" w:rsidP="00081EFB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22"/>
              <w:gridCol w:w="2070"/>
              <w:gridCol w:w="2250"/>
              <w:gridCol w:w="2052"/>
            </w:tblGrid>
            <w:tr w:rsidR="008244A3" w:rsidRPr="00270B45" w14:paraId="78B7439F" w14:textId="77777777" w:rsidTr="007112AB">
              <w:trPr>
                <w:trHeight w:val="125"/>
              </w:trPr>
              <w:tc>
                <w:tcPr>
                  <w:tcW w:w="422" w:type="dxa"/>
                  <w:shd w:val="clear" w:color="auto" w:fill="F7CAAC" w:themeFill="accent2" w:themeFillTint="66"/>
                </w:tcPr>
                <w:p w14:paraId="30761A59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070" w:type="dxa"/>
                  <w:shd w:val="clear" w:color="auto" w:fill="F7CAAC" w:themeFill="accent2" w:themeFillTint="66"/>
                </w:tcPr>
                <w:p w14:paraId="3DDD9E17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250" w:type="dxa"/>
                  <w:shd w:val="clear" w:color="auto" w:fill="F7CAAC" w:themeFill="accent2" w:themeFillTint="66"/>
                </w:tcPr>
                <w:p w14:paraId="7A069AB4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2052" w:type="dxa"/>
                  <w:shd w:val="clear" w:color="auto" w:fill="F7CAAC" w:themeFill="accent2" w:themeFillTint="66"/>
                </w:tcPr>
                <w:p w14:paraId="6A69D257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8244A3" w:rsidRPr="00270B45" w14:paraId="36A87BFF" w14:textId="77777777" w:rsidTr="008244A3">
              <w:trPr>
                <w:trHeight w:val="395"/>
              </w:trPr>
              <w:tc>
                <w:tcPr>
                  <w:tcW w:w="422" w:type="dxa"/>
                  <w:shd w:val="clear" w:color="auto" w:fill="auto"/>
                  <w:vAlign w:val="center"/>
                </w:tcPr>
                <w:p w14:paraId="29AA19CF" w14:textId="3D50E14D" w:rsidR="002E3764" w:rsidRPr="00270B45" w:rsidRDefault="002E3764" w:rsidP="008244A3">
                  <w:pPr>
                    <w:pStyle w:val="ListParagraph"/>
                    <w:numPr>
                      <w:ilvl w:val="0"/>
                      <w:numId w:val="2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070" w:type="dxa"/>
                  <w:shd w:val="clear" w:color="auto" w:fill="auto"/>
                  <w:vAlign w:val="center"/>
                </w:tcPr>
                <w:p w14:paraId="7DACD52A" w14:textId="439E3A95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الاقتراحات/الشكاوى التي تقدم بها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(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>X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6A7AAA96" w14:textId="6A34AA6E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الاقتراحات والشكاوى التي تقدم بها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غير المستفيد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 xml:space="preserve">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(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>X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2052" w:type="dxa"/>
                  <w:vAlign w:val="center"/>
                </w:tcPr>
                <w:p w14:paraId="7EEF1FEB" w14:textId="6CCCBA28" w:rsidR="002E3764" w:rsidRPr="00270B45" w:rsidRDefault="002E3764" w:rsidP="002E3764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تتواجد في بوابات الاقتراحات والشكاوى ضمن التفاصيل ذات العلاقة بغير المستفيد </w:t>
                  </w:r>
                </w:p>
              </w:tc>
            </w:tr>
            <w:tr w:rsidR="002E3764" w:rsidRPr="00270B45" w14:paraId="42599FD7" w14:textId="77777777" w:rsidTr="00520199">
              <w:trPr>
                <w:trHeight w:val="395"/>
              </w:trPr>
              <w:tc>
                <w:tcPr>
                  <w:tcW w:w="422" w:type="dxa"/>
                  <w:shd w:val="clear" w:color="auto" w:fill="auto"/>
                  <w:vAlign w:val="center"/>
                </w:tcPr>
                <w:p w14:paraId="09DF68C9" w14:textId="5C9E8BCD" w:rsidR="002E3764" w:rsidRPr="00270B45" w:rsidRDefault="002E3764" w:rsidP="008244A3">
                  <w:pPr>
                    <w:pStyle w:val="ListParagraph"/>
                    <w:numPr>
                      <w:ilvl w:val="0"/>
                      <w:numId w:val="2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070" w:type="dxa"/>
                  <w:shd w:val="clear" w:color="auto" w:fill="auto"/>
                  <w:vAlign w:val="center"/>
                </w:tcPr>
                <w:p w14:paraId="5AC3AF19" w14:textId="390A8263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هذه الواجهة مخصصة للتحكم في إدارة الاقتراحات والشكاوى المسجلة في النظام باسم المواطن</w:t>
                  </w: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2021483F" w14:textId="47AF30F4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هذه الواجهة مخصصة للتحكم في إدارة الاقتراحات والشكاوى المسجلة في النظام باسم </w:t>
                  </w:r>
                  <w:r w:rsidR="008244A3"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غير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المستفيد</w:t>
                  </w:r>
                </w:p>
              </w:tc>
              <w:tc>
                <w:tcPr>
                  <w:tcW w:w="2052" w:type="dxa"/>
                </w:tcPr>
                <w:p w14:paraId="37DD5D86" w14:textId="1A938852" w:rsidR="002E3764" w:rsidRPr="00270B45" w:rsidRDefault="002E3764" w:rsidP="00520199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2F107F84" w14:textId="6E8D1FC8" w:rsidR="002E3764" w:rsidRPr="00270B45" w:rsidRDefault="002E3764" w:rsidP="002E376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B24A35" w:rsidRPr="00270B45" w14:paraId="37FB6279" w14:textId="26F8C458" w:rsidTr="009A4366">
        <w:trPr>
          <w:trHeight w:val="85"/>
        </w:trPr>
        <w:tc>
          <w:tcPr>
            <w:tcW w:w="607" w:type="dxa"/>
            <w:vMerge/>
            <w:hideMark/>
          </w:tcPr>
          <w:p w14:paraId="6F97810D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23EC630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 w:val="restart"/>
            <w:hideMark/>
          </w:tcPr>
          <w:p w14:paraId="5D45D9A8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مستفيدين جدد</w:t>
            </w:r>
          </w:p>
        </w:tc>
        <w:tc>
          <w:tcPr>
            <w:tcW w:w="3164" w:type="dxa"/>
            <w:noWrap/>
            <w:hideMark/>
          </w:tcPr>
          <w:p w14:paraId="5BBBE10A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صياغة بعض النصوص في الواجهة</w:t>
            </w:r>
          </w:p>
        </w:tc>
        <w:tc>
          <w:tcPr>
            <w:tcW w:w="1530" w:type="dxa"/>
          </w:tcPr>
          <w:p w14:paraId="0015352D" w14:textId="3E345E44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30913232" w14:textId="0123EECD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B24A35" w:rsidRPr="00270B45" w14:paraId="104AB7C6" w14:textId="4D3F73EB" w:rsidTr="009A4366">
        <w:trPr>
          <w:trHeight w:val="3950"/>
        </w:trPr>
        <w:tc>
          <w:tcPr>
            <w:tcW w:w="607" w:type="dxa"/>
            <w:vMerge/>
            <w:hideMark/>
          </w:tcPr>
          <w:p w14:paraId="41FD95DF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86B64A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B012FF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798D8CA" w14:textId="381C6155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رفع بيانات المستفيدين على شكل ملف “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</w:t>
            </w:r>
          </w:p>
        </w:tc>
        <w:tc>
          <w:tcPr>
            <w:tcW w:w="1530" w:type="dxa"/>
          </w:tcPr>
          <w:p w14:paraId="1854141F" w14:textId="274E64A4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AE19E42" w14:textId="1AB27285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أولاً: رفع البيانات على شكل ملف اكسل: </w:t>
            </w:r>
          </w:p>
          <w:p w14:paraId="31C72747" w14:textId="7BD6CF74" w:rsidR="00B24A35" w:rsidRPr="00BC2749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BC2749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لا يستجيب النظام لرفع البيانات على شكل ملف اكسل حيث يقوم بإغلاق الصفحة.</w:t>
            </w:r>
          </w:p>
          <w:p w14:paraId="403A9B72" w14:textId="2FC99418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شكل البيانات المراد رفعها على النظام لا تحتوي على رقم الطلب، وفيما يلي شكل البيانات المراد رفعها على النظام على الترتيب</w:t>
            </w:r>
            <w:r w:rsidRPr="00AE585B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  <w:t xml:space="preserve">: </w:t>
            </w:r>
            <w:r w:rsidR="00AE585B" w:rsidRPr="00AE585B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lang w:bidi="ar-EG"/>
              </w:rPr>
              <w:t>)</w:t>
            </w:r>
            <w:r w:rsidR="00AE585B" w:rsidRPr="00AE585B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</w:rPr>
              <w:t xml:space="preserve">متوفر رقم </w:t>
            </w:r>
            <w:r w:rsidR="00AE585B" w:rsidRPr="00A75ED9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</w:rPr>
              <w:t xml:space="preserve">المشروع بالكود) </w:t>
            </w:r>
            <w:r w:rsidR="00AE585B" w:rsidRPr="00A75ED9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</w:rPr>
              <w:t>&lt;&lt;</w:t>
            </w:r>
            <w:r w:rsidR="00AE585B" w:rsidRPr="00A75ED9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</w:rPr>
              <w:t>(حذف البريد الالكتروني)</w:t>
            </w:r>
            <w:r w:rsidR="00AE585B" w:rsidRPr="00A75ED9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</w:rPr>
              <w:t>)</w:t>
            </w:r>
            <w:proofErr w:type="spellStart"/>
            <w:r w:rsidR="00AE585B" w:rsidRPr="00A75ED9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</w:rPr>
              <w:t>citiz</w:t>
            </w:r>
            <w:proofErr w:type="spellEnd"/>
            <w:r w:rsidR="00AE585B" w:rsidRPr="00A75ED9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</w:rPr>
              <w:t xml:space="preserve"> con</w:t>
            </w:r>
          </w:p>
          <w:tbl>
            <w:tblPr>
              <w:bidiVisual/>
              <w:tblW w:w="6632" w:type="dxa"/>
              <w:shd w:val="clear" w:color="auto" w:fill="F7CAAC" w:themeFill="accent2" w:themeFillTint="66"/>
              <w:tblLook w:val="04A0" w:firstRow="1" w:lastRow="0" w:firstColumn="1" w:lastColumn="0" w:noHBand="0" w:noVBand="1"/>
            </w:tblPr>
            <w:tblGrid>
              <w:gridCol w:w="1322"/>
              <w:gridCol w:w="869"/>
              <w:gridCol w:w="960"/>
              <w:gridCol w:w="1000"/>
              <w:gridCol w:w="1060"/>
              <w:gridCol w:w="517"/>
              <w:gridCol w:w="904"/>
            </w:tblGrid>
            <w:tr w:rsidR="00B24A35" w:rsidRPr="00270B45" w14:paraId="61031E3A" w14:textId="77777777" w:rsidTr="00927D59">
              <w:trPr>
                <w:trHeight w:val="300"/>
              </w:trPr>
              <w:tc>
                <w:tcPr>
                  <w:tcW w:w="1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236A3749" w14:textId="77777777" w:rsidR="00B24A35" w:rsidRPr="00AE585B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اسم الأول</w:t>
                  </w:r>
                </w:p>
              </w:tc>
              <w:tc>
                <w:tcPr>
                  <w:tcW w:w="8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CD7C150" w14:textId="77777777" w:rsidR="00B24A35" w:rsidRPr="00AE585B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سم الأب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C1FF314" w14:textId="77777777" w:rsidR="00B24A35" w:rsidRPr="00AE585B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اسم الجد </w:t>
                  </w:r>
                </w:p>
              </w:tc>
              <w:tc>
                <w:tcPr>
                  <w:tcW w:w="10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0BD1803" w14:textId="77777777" w:rsidR="00B24A35" w:rsidRPr="00AE585B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اسم العائلة </w:t>
                  </w:r>
                </w:p>
              </w:tc>
              <w:tc>
                <w:tcPr>
                  <w:tcW w:w="1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614F0B72" w14:textId="77777777" w:rsidR="00B24A35" w:rsidRPr="00AE585B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رقم الهوية </w:t>
                  </w:r>
                </w:p>
              </w:tc>
              <w:tc>
                <w:tcPr>
                  <w:tcW w:w="142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07704E2" w14:textId="77777777" w:rsidR="00B24A35" w:rsidRPr="00AE585B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التواصل (1)</w:t>
                  </w:r>
                </w:p>
              </w:tc>
            </w:tr>
            <w:tr w:rsidR="00227B96" w:rsidRPr="00270B45" w14:paraId="20A83EF7" w14:textId="77777777" w:rsidTr="00227B96">
              <w:trPr>
                <w:gridAfter w:val="1"/>
                <w:wAfter w:w="904" w:type="dxa"/>
                <w:trHeight w:val="300"/>
              </w:trPr>
              <w:tc>
                <w:tcPr>
                  <w:tcW w:w="132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4FAB85E3" w14:textId="77777777" w:rsidR="00227B96" w:rsidRPr="00AE585B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التواصل (2)</w:t>
                  </w:r>
                </w:p>
              </w:tc>
              <w:tc>
                <w:tcPr>
                  <w:tcW w:w="86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023C481C" w14:textId="77777777" w:rsidR="00227B96" w:rsidRPr="00AE585B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المحافظة 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5DA70A33" w14:textId="77777777" w:rsidR="00227B96" w:rsidRPr="00AE585B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المنطقة 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6C3F30ED" w14:textId="77777777" w:rsidR="00227B96" w:rsidRPr="00AE585B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عنوان</w:t>
                  </w:r>
                </w:p>
              </w:tc>
              <w:tc>
                <w:tcPr>
                  <w:tcW w:w="1577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center"/>
                  <w:hideMark/>
                </w:tcPr>
                <w:p w14:paraId="4F44E23E" w14:textId="4F7DFD44" w:rsidR="00227B96" w:rsidRPr="00AE585B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AE585B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طلب المشروع</w:t>
                  </w:r>
                </w:p>
              </w:tc>
            </w:tr>
          </w:tbl>
          <w:p w14:paraId="01F9E817" w14:textId="17B16CCC" w:rsidR="00B24A35" w:rsidRPr="00270B45" w:rsidRDefault="00227B96" w:rsidP="00227B96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بحاجة ل</w:t>
            </w:r>
            <w:r w:rsidR="00B24A35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تأكد من أن النظام يقوم بفحص رقم الهوايا المتواجدة في الملف الذي يتم رفعه للنظام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3421"/>
              <w:gridCol w:w="3399"/>
            </w:tblGrid>
            <w:tr w:rsidR="00B24A35" w:rsidRPr="00270B45" w14:paraId="0805B217" w14:textId="77777777" w:rsidTr="00C6354E">
              <w:trPr>
                <w:trHeight w:val="77"/>
              </w:trPr>
              <w:tc>
                <w:tcPr>
                  <w:tcW w:w="3421" w:type="dxa"/>
                  <w:vAlign w:val="center"/>
                </w:tcPr>
                <w:p w14:paraId="0E9FDAB5" w14:textId="5B454B8E" w:rsidR="00B24A35" w:rsidRPr="00CC2D77" w:rsidRDefault="00B24A35" w:rsidP="00B24A35">
                  <w:pPr>
                    <w:shd w:val="clear" w:color="auto" w:fill="FFFFFF"/>
                    <w:bidi/>
                    <w:rPr>
                      <w:rFonts w:ascii="Simplified Arabic" w:eastAsia="Times New Roman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CC2D77">
                    <w:rPr>
                      <w:rFonts w:ascii="Simplified Arabic" w:eastAsia="Times New Roman" w:hAnsi="Simplified Arabic" w:cs="Simplified Arabic"/>
                      <w:color w:val="FF0000"/>
                      <w:sz w:val="21"/>
                      <w:szCs w:val="21"/>
                      <w:rtl/>
                    </w:rPr>
                    <w:t>حدد اسم المشروع المدرجة ضمنها هذه القائمة</w:t>
                  </w:r>
                  <w:r w:rsidRPr="00CC2D77">
                    <w:rPr>
                      <w:rFonts w:ascii="Simplified Arabic" w:eastAsia="Times New Roman" w:hAnsi="Simplified Arabic" w:cs="Simplified Arabic"/>
                      <w:color w:val="FF0000"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3399" w:type="dxa"/>
                </w:tcPr>
                <w:p w14:paraId="259609E1" w14:textId="47CFCDB3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0A132FE9" wp14:editId="1D21B5FE">
                        <wp:extent cx="1856932" cy="289953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86355" cy="2945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0199" w:rsidRPr="00270B45" w14:paraId="54861F46" w14:textId="77777777" w:rsidTr="00CA7EE5">
              <w:trPr>
                <w:trHeight w:val="77"/>
              </w:trPr>
              <w:tc>
                <w:tcPr>
                  <w:tcW w:w="6820" w:type="dxa"/>
                  <w:gridSpan w:val="2"/>
                  <w:vAlign w:val="center"/>
                </w:tcPr>
                <w:p w14:paraId="1A8752F4" w14:textId="6594ADE0" w:rsidR="00520199" w:rsidRPr="00CC2D77" w:rsidRDefault="00520199" w:rsidP="00520199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lang w:bidi="ar-EG"/>
                    </w:rPr>
                  </w:pPr>
                  <w:r w:rsidRPr="00CC2D77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>ملاحظة: يجب إظهار ضمن الخيارات المشاريع المستمرة في الوقت الحالي ولا يتم عرض المشاريع المنتهية.</w:t>
                  </w:r>
                </w:p>
              </w:tc>
            </w:tr>
          </w:tbl>
          <w:p w14:paraId="53AE9050" w14:textId="77777777" w:rsidR="00856A0B" w:rsidRDefault="00856A0B" w:rsidP="00B24A3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</w:pPr>
          </w:p>
          <w:p w14:paraId="465FBA14" w14:textId="66EAAAFD" w:rsidR="00B24A35" w:rsidRPr="00270B45" w:rsidRDefault="00B24A35" w:rsidP="00856A0B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ثانياً: رفع البيانات بشكل منفصل: </w:t>
            </w:r>
          </w:p>
          <w:p w14:paraId="516B1C1A" w14:textId="63A88D6C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زر بحث بعد (يرجى ادخال رقم الهوية لفحص معلومات المستفيد/ة) لتسهل عملية الفحص لأنها بالوقت الحالي مبهمة وغير واضحة</w:t>
            </w:r>
            <w:r w:rsidR="00227B96" w:rsidRPr="002E3954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  <w:t>.</w:t>
            </w:r>
            <w:r w:rsidR="002E3954" w:rsidRPr="002E3954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lang w:bidi="ar-EG"/>
              </w:rPr>
              <w:t>)</w:t>
            </w:r>
            <w:r w:rsidR="002E3954" w:rsidRPr="002E3954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</w:rPr>
              <w:t>لا يوجد مشكلة ...حين خروج من صندوق رقم الهوية يتم اظهار كافة البيانات لمستفيد)</w:t>
            </w:r>
          </w:p>
          <w:p w14:paraId="0849A843" w14:textId="53227FBE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في حال كان المستفيد غير مسجل مسبقاً في النظام فأن رقم الهوية الذي يتم إدخالها بخانة الفحص يتم تثبيته بخانة البيانات المراد إدخالها فيما بعد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yellow"/>
                <w:rtl/>
                <w:lang w:bidi="ar-EG"/>
              </w:rPr>
              <w:t>(سيتم شرحها هاتفياً)</w:t>
            </w:r>
          </w:p>
          <w:p w14:paraId="7545E860" w14:textId="0550D213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خانة تسمى رقم طلب المشروع.</w:t>
            </w:r>
            <w:r w:rsidR="00EB3E67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(</w:t>
            </w:r>
            <w:r w:rsidR="00EB3E67" w:rsidRPr="00EB3E67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  <w:t>هاد الخانة تلقائي بدخلها ؟؟)</w:t>
            </w:r>
          </w:p>
          <w:p w14:paraId="56DAC805" w14:textId="228A81BC" w:rsidR="00B24A35" w:rsidRPr="00EB3E67" w:rsidRDefault="00B24A35" w:rsidP="00227B96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EB3E6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قة خاص</w:t>
            </w:r>
            <w:r w:rsidR="00227B96" w:rsidRPr="00EB3E6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ي</w:t>
            </w:r>
            <w:r w:rsidRPr="00EB3E6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ة التحقق من رقم التواصل المدخل، وعلماً بان رقم التواصل (2) غير اجباري.</w:t>
            </w:r>
          </w:p>
          <w:p w14:paraId="00AE85CC" w14:textId="5A598E56" w:rsidR="00856A0B" w:rsidRPr="00F937AF" w:rsidRDefault="00856A0B" w:rsidP="00856A0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تعديل آلية اختيار اسم المشروع لتصبح كما</w:t>
            </w:r>
            <w:r w:rsidR="001F636B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يلي</w:t>
            </w:r>
            <w:r w:rsidRPr="00F937AF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:</w:t>
            </w:r>
            <w:r w:rsidR="00F937AF" w:rsidRPr="00F937AF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( راح يأثر ع واجهة تعديل مستفيدين)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3421"/>
              <w:gridCol w:w="3399"/>
            </w:tblGrid>
            <w:tr w:rsidR="00B24A35" w:rsidRPr="00270B45" w14:paraId="2CE4140F" w14:textId="77777777" w:rsidTr="00227B96">
              <w:trPr>
                <w:trHeight w:val="77"/>
              </w:trPr>
              <w:tc>
                <w:tcPr>
                  <w:tcW w:w="3421" w:type="dxa"/>
                </w:tcPr>
                <w:p w14:paraId="17666D44" w14:textId="01072A2A" w:rsidR="00B24A35" w:rsidRPr="00270B45" w:rsidRDefault="00B24A35" w:rsidP="00227B96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  <w:rtl/>
                    </w:rPr>
                    <w:lastRenderedPageBreak/>
                    <w:t>حدد اسم المشروع المدرج ضمنه المستفيد حالياً</w:t>
                  </w:r>
                  <w:r w:rsidRPr="00270B45"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3399" w:type="dxa"/>
                </w:tcPr>
                <w:p w14:paraId="4F7A9647" w14:textId="3B3457E4" w:rsidR="00B24A35" w:rsidRPr="00270B45" w:rsidRDefault="00227B96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621C90FB" wp14:editId="7CF2CE23">
                        <wp:extent cx="857250" cy="121920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0" cy="1219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27B96" w:rsidRPr="00270B45" w14:paraId="3FDF068D" w14:textId="77777777" w:rsidTr="00CA7EE5">
              <w:trPr>
                <w:trHeight w:val="77"/>
              </w:trPr>
              <w:tc>
                <w:tcPr>
                  <w:tcW w:w="6820" w:type="dxa"/>
                  <w:gridSpan w:val="2"/>
                  <w:vAlign w:val="center"/>
                </w:tcPr>
                <w:p w14:paraId="0B57BC49" w14:textId="4FD93DC1" w:rsidR="00227B96" w:rsidRPr="00270B45" w:rsidRDefault="00227B96" w:rsidP="00227B96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ملاحظة: </w:t>
                  </w:r>
                  <w:r w:rsidR="00520199"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>يجب إظهار</w:t>
                  </w: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 ضمن الخيارات المشاريع المستمرة في الوقت الحالي ولا يتم عرض المشاريع المنتهية.</w:t>
                  </w:r>
                </w:p>
              </w:tc>
            </w:tr>
          </w:tbl>
          <w:p w14:paraId="4FF6123E" w14:textId="6AE3362F" w:rsidR="00B24A35" w:rsidRPr="00270B45" w:rsidRDefault="00B24A35" w:rsidP="00856A0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رسائل الخطأ عند الفحص لكلاً من: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1974"/>
              <w:gridCol w:w="2340"/>
              <w:gridCol w:w="2506"/>
            </w:tblGrid>
            <w:tr w:rsidR="00B24A35" w:rsidRPr="00270B45" w14:paraId="0ACE9AA3" w14:textId="77777777" w:rsidTr="00D03F1C">
              <w:trPr>
                <w:tblHeader/>
              </w:trPr>
              <w:tc>
                <w:tcPr>
                  <w:tcW w:w="1974" w:type="dxa"/>
                  <w:shd w:val="clear" w:color="auto" w:fill="F7CAAC" w:themeFill="accent2" w:themeFillTint="66"/>
                </w:tcPr>
                <w:p w14:paraId="09636A08" w14:textId="0C2FF041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سم الخانة</w:t>
                  </w:r>
                </w:p>
              </w:tc>
              <w:tc>
                <w:tcPr>
                  <w:tcW w:w="2340" w:type="dxa"/>
                  <w:shd w:val="clear" w:color="auto" w:fill="F7CAAC" w:themeFill="accent2" w:themeFillTint="66"/>
                </w:tcPr>
                <w:p w14:paraId="45E76EAD" w14:textId="4F793A49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سالة الخطأ السابقة</w:t>
                  </w:r>
                </w:p>
              </w:tc>
              <w:tc>
                <w:tcPr>
                  <w:tcW w:w="2506" w:type="dxa"/>
                  <w:shd w:val="clear" w:color="auto" w:fill="F7CAAC" w:themeFill="accent2" w:themeFillTint="66"/>
                </w:tcPr>
                <w:p w14:paraId="5A8DBE69" w14:textId="13A94068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سالة الخطأ المطلوبة</w:t>
                  </w:r>
                </w:p>
              </w:tc>
            </w:tr>
            <w:tr w:rsidR="00B24A35" w:rsidRPr="00270B45" w14:paraId="39F4E6CA" w14:textId="77777777" w:rsidTr="00D03F1C">
              <w:tc>
                <w:tcPr>
                  <w:tcW w:w="1974" w:type="dxa"/>
                </w:tcPr>
                <w:p w14:paraId="330F268C" w14:textId="7A58784E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اسم الأول، اسم الأب، اسم الجد، اسم العائلة</w:t>
                  </w:r>
                </w:p>
              </w:tc>
              <w:tc>
                <w:tcPr>
                  <w:tcW w:w="2340" w:type="dxa"/>
                </w:tcPr>
                <w:p w14:paraId="67469FB3" w14:textId="619A5FC2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اسم الأول خطأ يرجى ادخال الاسم الأول صحيح وفعال</w:t>
                  </w:r>
                </w:p>
              </w:tc>
              <w:tc>
                <w:tcPr>
                  <w:tcW w:w="2506" w:type="dxa"/>
                </w:tcPr>
                <w:p w14:paraId="1B6983E0" w14:textId="11ED89B3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اسم غير مدخل، يرجى إدخال الاسم بالشكل الصحيح</w:t>
                  </w:r>
                </w:p>
              </w:tc>
            </w:tr>
            <w:tr w:rsidR="00B24A35" w:rsidRPr="00270B45" w14:paraId="15AB6C8E" w14:textId="77777777" w:rsidTr="00D03F1C">
              <w:tc>
                <w:tcPr>
                  <w:tcW w:w="1974" w:type="dxa"/>
                  <w:vAlign w:val="center"/>
                </w:tcPr>
                <w:p w14:paraId="0346B8FD" w14:textId="4CB989B9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التواصل (1) ، رقم التواصل (2)</w:t>
                  </w:r>
                </w:p>
              </w:tc>
              <w:tc>
                <w:tcPr>
                  <w:tcW w:w="2340" w:type="dxa"/>
                </w:tcPr>
                <w:p w14:paraId="4B338113" w14:textId="04E54FA8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  <w:tc>
                <w:tcPr>
                  <w:tcW w:w="2506" w:type="dxa"/>
                </w:tcPr>
                <w:p w14:paraId="11EB9478" w14:textId="4525A41A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رقم التواصل خطأ، يرجى إدخال رقم تواصل صحيح وفعال</w:t>
                  </w:r>
                </w:p>
              </w:tc>
            </w:tr>
            <w:tr w:rsidR="00B24A35" w:rsidRPr="00270B45" w14:paraId="27360D09" w14:textId="77777777" w:rsidTr="00D03F1C">
              <w:tc>
                <w:tcPr>
                  <w:tcW w:w="1974" w:type="dxa"/>
                </w:tcPr>
                <w:p w14:paraId="6C703676" w14:textId="714CDCEE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حافظة</w:t>
                  </w:r>
                </w:p>
              </w:tc>
              <w:tc>
                <w:tcPr>
                  <w:tcW w:w="2340" w:type="dxa"/>
                </w:tcPr>
                <w:p w14:paraId="27E63385" w14:textId="640B9CF6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حافظة خطأ يرجى ادخال المحافظة صحيح وفعال</w:t>
                  </w: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>.</w:t>
                  </w:r>
                </w:p>
              </w:tc>
              <w:tc>
                <w:tcPr>
                  <w:tcW w:w="2506" w:type="dxa"/>
                </w:tcPr>
                <w:p w14:paraId="45534976" w14:textId="2BD0118F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حافظة غير مدخل</w:t>
                  </w:r>
                  <w:r w:rsidR="00227B96"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ة</w:t>
                  </w: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، يرجى اختيار المحافظة</w:t>
                  </w:r>
                  <w:r w:rsidR="00227B96"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 بالشكل الصحيح</w:t>
                  </w:r>
                </w:p>
              </w:tc>
            </w:tr>
            <w:tr w:rsidR="00B24A35" w:rsidRPr="00270B45" w14:paraId="3071C026" w14:textId="77777777" w:rsidTr="00D03F1C">
              <w:tc>
                <w:tcPr>
                  <w:tcW w:w="1974" w:type="dxa"/>
                </w:tcPr>
                <w:p w14:paraId="5F9ECB97" w14:textId="7067657C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نطقة</w:t>
                  </w:r>
                </w:p>
              </w:tc>
              <w:tc>
                <w:tcPr>
                  <w:tcW w:w="2340" w:type="dxa"/>
                </w:tcPr>
                <w:p w14:paraId="69F537F8" w14:textId="35112486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نطقة خطأ يرجى ادخال المنطقة صحيح وفعال</w:t>
                  </w: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>.</w:t>
                  </w:r>
                </w:p>
              </w:tc>
              <w:tc>
                <w:tcPr>
                  <w:tcW w:w="2506" w:type="dxa"/>
                </w:tcPr>
                <w:p w14:paraId="7F71164F" w14:textId="591E2418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نطقة غير مدخلة، يرجى إدخال اسم المنطقة بالشكل الصحيح</w:t>
                  </w:r>
                </w:p>
              </w:tc>
            </w:tr>
            <w:tr w:rsidR="00B24A35" w:rsidRPr="00270B45" w14:paraId="0CDBA78F" w14:textId="77777777" w:rsidTr="00D03F1C">
              <w:tc>
                <w:tcPr>
                  <w:tcW w:w="1974" w:type="dxa"/>
                </w:tcPr>
                <w:p w14:paraId="16E53791" w14:textId="799DF844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عنوان</w:t>
                  </w:r>
                </w:p>
              </w:tc>
              <w:tc>
                <w:tcPr>
                  <w:tcW w:w="2340" w:type="dxa"/>
                </w:tcPr>
                <w:p w14:paraId="72916D45" w14:textId="6DB2EE23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عنوان خطأ يرجى ادخال العنوان صحيح وفعال</w:t>
                  </w: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  <w:t>.</w:t>
                  </w:r>
                </w:p>
              </w:tc>
              <w:tc>
                <w:tcPr>
                  <w:tcW w:w="2506" w:type="dxa"/>
                </w:tcPr>
                <w:p w14:paraId="5019E7BA" w14:textId="473B724F" w:rsidR="00B24A35" w:rsidRPr="001B2BD9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B2BD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عنوان غير مدخل، يرجى إدخال العنوان بالشكل الصحيح</w:t>
                  </w:r>
                </w:p>
              </w:tc>
            </w:tr>
          </w:tbl>
          <w:p w14:paraId="5701BA22" w14:textId="296B48D7" w:rsidR="00B24A35" w:rsidRPr="00F937AF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F937AF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حة زر الحفظ وإلغاء الأمر إلى أقصى يسار الصفحة.</w:t>
            </w:r>
          </w:p>
          <w:p w14:paraId="372B0A6E" w14:textId="6933F22E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512"/>
              <w:gridCol w:w="2340"/>
              <w:gridCol w:w="2073"/>
              <w:gridCol w:w="1869"/>
            </w:tblGrid>
            <w:tr w:rsidR="00B24A35" w:rsidRPr="00270B45" w14:paraId="638DE376" w14:textId="77777777" w:rsidTr="00D03F1C">
              <w:tc>
                <w:tcPr>
                  <w:tcW w:w="512" w:type="dxa"/>
                  <w:shd w:val="clear" w:color="auto" w:fill="F7CAAC" w:themeFill="accent2" w:themeFillTint="66"/>
                </w:tcPr>
                <w:p w14:paraId="093BFC2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340" w:type="dxa"/>
                  <w:shd w:val="clear" w:color="auto" w:fill="F7CAAC" w:themeFill="accent2" w:themeFillTint="66"/>
                </w:tcPr>
                <w:p w14:paraId="5D44FDA4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073" w:type="dxa"/>
                  <w:shd w:val="clear" w:color="auto" w:fill="F7CAAC" w:themeFill="accent2" w:themeFillTint="66"/>
                </w:tcPr>
                <w:p w14:paraId="3AC3737D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869" w:type="dxa"/>
                  <w:shd w:val="clear" w:color="auto" w:fill="F7CAAC" w:themeFill="accent2" w:themeFillTint="66"/>
                </w:tcPr>
                <w:p w14:paraId="7732665D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B24A35" w:rsidRPr="00270B45" w14:paraId="168436B8" w14:textId="77777777" w:rsidTr="00D03F1C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555C1270" w14:textId="4E35E95A" w:rsidR="00B24A35" w:rsidRPr="00270B45" w:rsidRDefault="00B24A35" w:rsidP="00B24A35">
                  <w:pPr>
                    <w:pStyle w:val="ListParagraph"/>
                    <w:numPr>
                      <w:ilvl w:val="0"/>
                      <w:numId w:val="15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483C3418" w14:textId="2440D63E" w:rsidR="00B24A35" w:rsidRPr="00AA476E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highlight w:val="darkYellow"/>
                      <w:rtl/>
                      <w:lang w:bidi="ar-EG"/>
                    </w:rPr>
                  </w:pPr>
                  <w:r w:rsidRPr="00AA476E">
                    <w:rPr>
                      <w:rFonts w:ascii="Simplified Arabic" w:hAnsi="Simplified Arabic" w:cs="Simplified Arabic"/>
                      <w:sz w:val="21"/>
                      <w:szCs w:val="21"/>
                      <w:highlight w:val="darkYellow"/>
                      <w:rtl/>
                      <w:lang w:bidi="ar-EG"/>
                    </w:rPr>
                    <w:t xml:space="preserve">اضافة مستفيد جديد                                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48A75BA7" w14:textId="422B7B80" w:rsidR="00B24A35" w:rsidRPr="00AA476E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highlight w:val="darkYellow"/>
                      <w:rtl/>
                      <w:lang w:bidi="ar-EG"/>
                    </w:rPr>
                  </w:pPr>
                  <w:r w:rsidRPr="00AA476E">
                    <w:rPr>
                      <w:rFonts w:ascii="Simplified Arabic" w:hAnsi="Simplified Arabic" w:cs="Simplified Arabic"/>
                      <w:sz w:val="21"/>
                      <w:szCs w:val="21"/>
                      <w:highlight w:val="darkYellow"/>
                      <w:rtl/>
                      <w:lang w:bidi="ar-EG"/>
                    </w:rPr>
                    <w:t xml:space="preserve">إضافة مستفيدين جديد                                </w:t>
                  </w:r>
                </w:p>
              </w:tc>
              <w:tc>
                <w:tcPr>
                  <w:tcW w:w="1869" w:type="dxa"/>
                  <w:vAlign w:val="center"/>
                </w:tcPr>
                <w:p w14:paraId="5773F4D3" w14:textId="3EF13969" w:rsidR="00B24A35" w:rsidRPr="00AA476E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highlight w:val="darkYellow"/>
                      <w:rtl/>
                    </w:rPr>
                  </w:pPr>
                  <w:r w:rsidRPr="00AA476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highlight w:val="darkYellow"/>
                      <w:lang w:bidi="ar-EG"/>
                    </w:rPr>
                    <w:t>-</w:t>
                  </w:r>
                  <w:r w:rsidR="00AA476E" w:rsidRPr="00AA476E">
                    <w:rPr>
                      <w:rFonts w:ascii="Simplified Arabic" w:hAnsi="Simplified Arabic" w:cs="Simplified Arabic" w:hint="cs"/>
                      <w:color w:val="000000" w:themeColor="text1"/>
                      <w:sz w:val="21"/>
                      <w:szCs w:val="21"/>
                      <w:highlight w:val="darkYellow"/>
                      <w:rtl/>
                    </w:rPr>
                    <w:t>موجودة اضافة المستفيد بشكل منفصل</w:t>
                  </w:r>
                </w:p>
              </w:tc>
            </w:tr>
            <w:tr w:rsidR="00B24A35" w:rsidRPr="00270B45" w14:paraId="7B0E8006" w14:textId="77777777" w:rsidTr="00D03F1C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33E53A0E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5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7BF1066C" w14:textId="02CBA480" w:rsidR="00B24A35" w:rsidRPr="00DE1786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DE1786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إسم الجد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6890472E" w14:textId="3B704CAF" w:rsidR="00B24A35" w:rsidRPr="00DE1786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DE1786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سم الجد</w:t>
                  </w:r>
                </w:p>
              </w:tc>
              <w:tc>
                <w:tcPr>
                  <w:tcW w:w="1869" w:type="dxa"/>
                  <w:vAlign w:val="center"/>
                </w:tcPr>
                <w:p w14:paraId="476169FF" w14:textId="77777777" w:rsidR="00B24A3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DE1786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إزالة الهمزة من كلمة اسم</w:t>
                  </w:r>
                </w:p>
                <w:p w14:paraId="0207A9EC" w14:textId="41E61B44" w:rsidR="00F937AF" w:rsidRPr="00DE1786" w:rsidRDefault="00F937AF" w:rsidP="00F937AF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lang w:bidi="ar-EG"/>
                    </w:rPr>
                  </w:pPr>
                  <w:r w:rsidRPr="00F937AF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highlight w:val="darkYellow"/>
                      <w:rtl/>
                      <w:lang w:bidi="ar-EG"/>
                    </w:rPr>
                    <w:lastRenderedPageBreak/>
                    <w:t>(في كم كلمة نفس شي</w:t>
                  </w:r>
                  <w:r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highlight w:val="darkYellow"/>
                      <w:lang w:bidi="ar-EG"/>
                    </w:rPr>
                    <w:t>&lt;&lt;</w:t>
                  </w:r>
                  <w:r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highlight w:val="darkYellow"/>
                      <w:rtl/>
                    </w:rPr>
                    <w:t>الاب والعائلة</w:t>
                  </w:r>
                  <w:r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highlight w:val="darkYellow"/>
                      <w:rtl/>
                      <w:lang w:bidi="ar-EG"/>
                    </w:rPr>
                    <w:t xml:space="preserve"> </w:t>
                  </w:r>
                  <w:r w:rsidRPr="00F937AF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highlight w:val="darkYellow"/>
                      <w:rtl/>
                      <w:lang w:bidi="ar-EG"/>
                    </w:rPr>
                    <w:t>)</w:t>
                  </w:r>
                </w:p>
              </w:tc>
            </w:tr>
            <w:tr w:rsidR="00B24A35" w:rsidRPr="00270B45" w14:paraId="78D72F25" w14:textId="77777777" w:rsidTr="00D03F1C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6661E1E1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5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54235E50" w14:textId="0D58E8DA" w:rsidR="00B24A35" w:rsidRPr="00DE1786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DE1786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إضافته ضمن مشروع آخر، حدد: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6BE5FA47" w14:textId="315F39A7" w:rsidR="00B24A35" w:rsidRPr="00DE1786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DE1786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إضافة المستفيد ضمن مشروع آخر، حدد:</w:t>
                  </w:r>
                </w:p>
              </w:tc>
              <w:tc>
                <w:tcPr>
                  <w:tcW w:w="1869" w:type="dxa"/>
                  <w:vAlign w:val="center"/>
                </w:tcPr>
                <w:p w14:paraId="70BF601D" w14:textId="5A238B2B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164ECA5A" w14:textId="4CF1D342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B24A35" w:rsidRPr="00270B45" w14:paraId="6A674791" w14:textId="67B59936" w:rsidTr="009A4366">
        <w:trPr>
          <w:trHeight w:val="600"/>
        </w:trPr>
        <w:tc>
          <w:tcPr>
            <w:tcW w:w="607" w:type="dxa"/>
            <w:vMerge/>
            <w:hideMark/>
          </w:tcPr>
          <w:p w14:paraId="1D78F40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436AD3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0A04724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1FD5E4FB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فحص تواجد المستفيد في مشاريع أخرى وتحديدها</w:t>
            </w:r>
          </w:p>
        </w:tc>
        <w:tc>
          <w:tcPr>
            <w:tcW w:w="1530" w:type="dxa"/>
          </w:tcPr>
          <w:p w14:paraId="1D61C3EB" w14:textId="41895163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3CC3A780" w14:textId="5F33608F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B24A35" w:rsidRPr="00270B45" w14:paraId="3B1FF216" w14:textId="38FDAF25" w:rsidTr="009A4366">
        <w:trPr>
          <w:trHeight w:val="600"/>
        </w:trPr>
        <w:tc>
          <w:tcPr>
            <w:tcW w:w="607" w:type="dxa"/>
            <w:vMerge w:val="restart"/>
            <w:hideMark/>
          </w:tcPr>
          <w:p w14:paraId="17318522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61CD1BB4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مشاريع</w:t>
            </w:r>
          </w:p>
        </w:tc>
        <w:tc>
          <w:tcPr>
            <w:tcW w:w="900" w:type="dxa"/>
            <w:vMerge w:val="restart"/>
            <w:hideMark/>
          </w:tcPr>
          <w:p w14:paraId="14ACA4A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المشاريع</w:t>
            </w:r>
          </w:p>
        </w:tc>
        <w:tc>
          <w:tcPr>
            <w:tcW w:w="3164" w:type="dxa"/>
            <w:noWrap/>
            <w:hideMark/>
          </w:tcPr>
          <w:p w14:paraId="3E347EF8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صياغة بعض النصوص في الواجهة وترتيب المشاريع في الواجهة من الأقدم للأحدث.</w:t>
            </w:r>
          </w:p>
        </w:tc>
        <w:tc>
          <w:tcPr>
            <w:tcW w:w="1530" w:type="dxa"/>
          </w:tcPr>
          <w:p w14:paraId="57F2C67F" w14:textId="7D3A7958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7734E984" w14:textId="474E204D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B24A35" w:rsidRPr="00270B45" w14:paraId="1579887B" w14:textId="43EF6D4E" w:rsidTr="003024C4">
        <w:trPr>
          <w:trHeight w:val="2987"/>
        </w:trPr>
        <w:tc>
          <w:tcPr>
            <w:tcW w:w="607" w:type="dxa"/>
            <w:vMerge/>
            <w:hideMark/>
          </w:tcPr>
          <w:p w14:paraId="53971274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5ABCB86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AABB64A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87CE9DB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38739367" w14:textId="13D074E4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59BC4856" w14:textId="27300022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</w:rPr>
              <w:t>في عمود التفاصيل ذات العلاقة بالحساب:</w:t>
            </w:r>
          </w:p>
          <w:p w14:paraId="7781D99C" w14:textId="50E0D3DF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</w:rPr>
              <w:t>أولاً: بوابة الموظفين</w:t>
            </w:r>
          </w:p>
          <w:p w14:paraId="4ED11DF5" w14:textId="247FA8C4" w:rsidR="00B24A35" w:rsidRPr="000B318A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0B318A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تعديل زر البحث إلى أقصى اليسار عند الضغط عند البحث المتقدم.</w:t>
            </w:r>
          </w:p>
          <w:p w14:paraId="507A36B4" w14:textId="2E089BF1" w:rsidR="00B24A35" w:rsidRPr="000B318A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0B318A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إعادة ترتيب خلايا الفرز لتصبح: 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1705"/>
              <w:gridCol w:w="1705"/>
              <w:gridCol w:w="1705"/>
              <w:gridCol w:w="1705"/>
            </w:tblGrid>
            <w:tr w:rsidR="00B24A35" w:rsidRPr="00270B45" w14:paraId="1CCCA4A0" w14:textId="77777777" w:rsidTr="005A610E"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5E3111E7" w14:textId="1BB1BEF4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اسم المستخدم</w:t>
                  </w:r>
                </w:p>
              </w:tc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1B88AB21" w14:textId="04AC9E47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المستوى الاداري</w:t>
                  </w:r>
                </w:p>
              </w:tc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6519CD27" w14:textId="6D40AD75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رقم التواصل</w:t>
                  </w:r>
                </w:p>
              </w:tc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29E04BE7" w14:textId="654B4D06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البريد الالكتروني</w:t>
                  </w:r>
                </w:p>
              </w:tc>
            </w:tr>
          </w:tbl>
          <w:p w14:paraId="5372781C" w14:textId="379AF5B6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22"/>
              <w:gridCol w:w="2610"/>
              <w:gridCol w:w="2520"/>
              <w:gridCol w:w="1242"/>
            </w:tblGrid>
            <w:tr w:rsidR="00B24A35" w:rsidRPr="00270B45" w14:paraId="11815496" w14:textId="77777777" w:rsidTr="00F7290A">
              <w:tc>
                <w:tcPr>
                  <w:tcW w:w="422" w:type="dxa"/>
                  <w:shd w:val="clear" w:color="auto" w:fill="F7CAAC" w:themeFill="accent2" w:themeFillTint="66"/>
                </w:tcPr>
                <w:p w14:paraId="6976BC3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610" w:type="dxa"/>
                  <w:shd w:val="clear" w:color="auto" w:fill="F7CAAC" w:themeFill="accent2" w:themeFillTint="66"/>
                </w:tcPr>
                <w:p w14:paraId="0B1F65FF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520" w:type="dxa"/>
                  <w:shd w:val="clear" w:color="auto" w:fill="F7CAAC" w:themeFill="accent2" w:themeFillTint="66"/>
                </w:tcPr>
                <w:p w14:paraId="4E989D3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242" w:type="dxa"/>
                  <w:shd w:val="clear" w:color="auto" w:fill="F7CAAC" w:themeFill="accent2" w:themeFillTint="66"/>
                </w:tcPr>
                <w:p w14:paraId="4FD3F59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B24A35" w:rsidRPr="00270B45" w14:paraId="4D89C3A2" w14:textId="77777777" w:rsidTr="00F7290A">
              <w:trPr>
                <w:trHeight w:val="395"/>
              </w:trPr>
              <w:tc>
                <w:tcPr>
                  <w:tcW w:w="422" w:type="dxa"/>
                  <w:shd w:val="clear" w:color="auto" w:fill="auto"/>
                  <w:vAlign w:val="center"/>
                </w:tcPr>
                <w:p w14:paraId="2996B0D8" w14:textId="77777777" w:rsidR="00B24A35" w:rsidRPr="000B318A" w:rsidRDefault="00B24A35" w:rsidP="00B24A35">
                  <w:pPr>
                    <w:pStyle w:val="ListParagraph"/>
                    <w:numPr>
                      <w:ilvl w:val="0"/>
                      <w:numId w:val="18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150B2AB5" w14:textId="10F2DA48" w:rsidR="00B24A35" w:rsidRPr="000B318A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حسابات الموظفين ضمن المشروع</w:t>
                  </w: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14:paraId="68722C3B" w14:textId="0AB952F3" w:rsidR="00B24A35" w:rsidRPr="000B318A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حسابات الموظفين ضمن </w:t>
                  </w: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highlight w:val="yellow"/>
                      <w:rtl/>
                      <w:lang w:bidi="ar-EG"/>
                    </w:rPr>
                    <w:t>م</w:t>
                  </w: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شروع</w:t>
                  </w:r>
                </w:p>
              </w:tc>
              <w:tc>
                <w:tcPr>
                  <w:tcW w:w="1242" w:type="dxa"/>
                  <w:vAlign w:val="center"/>
                </w:tcPr>
                <w:p w14:paraId="7F17C26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17B4F556" w14:textId="77777777" w:rsidR="003024C4" w:rsidRPr="003024C4" w:rsidRDefault="003024C4" w:rsidP="003024C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12"/>
                <w:szCs w:val="12"/>
                <w:u w:val="single"/>
                <w:rtl/>
              </w:rPr>
            </w:pPr>
          </w:p>
          <w:p w14:paraId="1E97E28F" w14:textId="515A7E88" w:rsidR="003024C4" w:rsidRPr="003024C4" w:rsidRDefault="003024C4" w:rsidP="003024C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</w:rPr>
            </w:pPr>
            <w:r w:rsidRPr="003024C4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</w:rPr>
              <w:t xml:space="preserve">ثانياً: بوابة توظيف </w:t>
            </w:r>
          </w:p>
          <w:p w14:paraId="53412905" w14:textId="402345B9" w:rsidR="00B24A35" w:rsidRPr="00270B45" w:rsidRDefault="003024C4" w:rsidP="003024C4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3024C4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lastRenderedPageBreak/>
              <w:t>مؤجل الفحص لحين الانتهاء من بوابات صلاحيات الحسابات.</w:t>
            </w:r>
          </w:p>
        </w:tc>
      </w:tr>
      <w:tr w:rsidR="003024C4" w:rsidRPr="00270B45" w14:paraId="4C7CE321" w14:textId="05CF7CF0" w:rsidTr="009A4366">
        <w:trPr>
          <w:trHeight w:val="1200"/>
        </w:trPr>
        <w:tc>
          <w:tcPr>
            <w:tcW w:w="607" w:type="dxa"/>
            <w:vMerge/>
            <w:hideMark/>
          </w:tcPr>
          <w:p w14:paraId="727593E6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3B7C7C2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C7711DA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5EF4B0C2" w14:textId="219A0023" w:rsidR="003024C4" w:rsidRPr="00270B45" w:rsidRDefault="003024C4" w:rsidP="003024C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78ACBA56" w14:textId="75AC2988" w:rsidR="003024C4" w:rsidRPr="00270B45" w:rsidRDefault="003024C4" w:rsidP="003024C4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03F8A7AE" w14:textId="682EC33D" w:rsidR="003024C4" w:rsidRPr="003024C4" w:rsidRDefault="003024C4" w:rsidP="003024C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-</w:t>
            </w:r>
          </w:p>
        </w:tc>
      </w:tr>
      <w:tr w:rsidR="00B24A35" w:rsidRPr="00270B45" w14:paraId="1F3BC4A6" w14:textId="7545834B" w:rsidTr="009A4366">
        <w:trPr>
          <w:trHeight w:val="3005"/>
        </w:trPr>
        <w:tc>
          <w:tcPr>
            <w:tcW w:w="607" w:type="dxa"/>
            <w:vMerge/>
            <w:hideMark/>
          </w:tcPr>
          <w:p w14:paraId="6E223F8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2EC166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623564A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34B22090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أو إزالة خانات تتعلق بالفرز وفقاً لمتطلبات الجدول</w:t>
            </w:r>
          </w:p>
        </w:tc>
        <w:tc>
          <w:tcPr>
            <w:tcW w:w="1530" w:type="dxa"/>
          </w:tcPr>
          <w:p w14:paraId="572A1C85" w14:textId="18A6C8F6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7655D19" w14:textId="073A0229" w:rsidR="00B24A35" w:rsidRPr="000B318A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0B318A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أن تكون خلايا الفرز تحتوي على أسماء الموظفين أصحاب العلاقة مثلاُ </w:t>
            </w:r>
            <w:r w:rsidRPr="000B318A"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rtl/>
                <w:lang w:bidi="ar-EG"/>
              </w:rPr>
              <w:t>(خانة فرز ممثل المتابعة والتقييم يظهر بداخلها فقط جميع الموظفين الذي تم تعريف مستواهم الإداري ممثل المتابعة والتقييم) وسيتم شرحها هاتفياً.</w:t>
            </w:r>
          </w:p>
          <w:p w14:paraId="333CAC72" w14:textId="32D4061A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اقتصار خلايا الفرز على سطرين فقط</w:t>
            </w:r>
            <w:r w:rsidR="000B318A" w:rsidRPr="000B318A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lang w:bidi="ar-EG"/>
              </w:rPr>
              <w:t>)</w:t>
            </w:r>
            <w:r w:rsidR="000B318A" w:rsidRPr="000B318A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  <w:t xml:space="preserve"> متوفر 3 خلايا فرز)</w:t>
            </w:r>
          </w:p>
          <w:p w14:paraId="0CCD8AA0" w14:textId="2972C6AD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512"/>
              <w:gridCol w:w="2340"/>
              <w:gridCol w:w="2073"/>
              <w:gridCol w:w="1869"/>
            </w:tblGrid>
            <w:tr w:rsidR="00B24A35" w:rsidRPr="00270B45" w14:paraId="38B4C9A6" w14:textId="77777777" w:rsidTr="005E2EBA">
              <w:tc>
                <w:tcPr>
                  <w:tcW w:w="512" w:type="dxa"/>
                  <w:shd w:val="clear" w:color="auto" w:fill="F7CAAC" w:themeFill="accent2" w:themeFillTint="66"/>
                </w:tcPr>
                <w:p w14:paraId="444BD179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340" w:type="dxa"/>
                  <w:shd w:val="clear" w:color="auto" w:fill="F7CAAC" w:themeFill="accent2" w:themeFillTint="66"/>
                </w:tcPr>
                <w:p w14:paraId="2BAFF563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073" w:type="dxa"/>
                  <w:shd w:val="clear" w:color="auto" w:fill="F7CAAC" w:themeFill="accent2" w:themeFillTint="66"/>
                </w:tcPr>
                <w:p w14:paraId="1865960F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869" w:type="dxa"/>
                  <w:shd w:val="clear" w:color="auto" w:fill="F7CAAC" w:themeFill="accent2" w:themeFillTint="66"/>
                </w:tcPr>
                <w:p w14:paraId="0C3A6EAE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B24A35" w:rsidRPr="00270B45" w14:paraId="73FB1AC1" w14:textId="77777777" w:rsidTr="005E2EBA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0AA8C73D" w14:textId="0786F4EE" w:rsidR="00B24A35" w:rsidRPr="00270B45" w:rsidRDefault="00B24A35" w:rsidP="00B24A35">
                  <w:pPr>
                    <w:pStyle w:val="ListParagraph"/>
                    <w:numPr>
                      <w:ilvl w:val="0"/>
                      <w:numId w:val="19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07F03226" w14:textId="204108CB" w:rsidR="00B24A35" w:rsidRPr="000B318A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ممثل قسم المتابعة والتقييم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24C09E1E" w14:textId="41321A89" w:rsidR="00B24A35" w:rsidRPr="000B318A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ممثل المتابعة والتقييم</w:t>
                  </w:r>
                </w:p>
              </w:tc>
              <w:tc>
                <w:tcPr>
                  <w:tcW w:w="1869" w:type="dxa"/>
                  <w:vAlign w:val="center"/>
                </w:tcPr>
                <w:p w14:paraId="0C7EB53A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B24A35" w:rsidRPr="00270B45" w14:paraId="5F472A81" w14:textId="77777777" w:rsidTr="005E2EBA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4A4BE5FF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9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5CC34A2A" w14:textId="4D69D4B4" w:rsidR="00B24A35" w:rsidRPr="000B318A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ستويات الإدارية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4B0127FD" w14:textId="7B7A0049" w:rsidR="00B24A35" w:rsidRPr="000B318A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0B318A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مستوى الإداري</w:t>
                  </w:r>
                </w:p>
              </w:tc>
              <w:tc>
                <w:tcPr>
                  <w:tcW w:w="1869" w:type="dxa"/>
                  <w:vAlign w:val="center"/>
                </w:tcPr>
                <w:p w14:paraId="066802FC" w14:textId="501EB54D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06CAC03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B24A35" w:rsidRPr="00270B45" w14:paraId="5171E152" w14:textId="2B3CF472" w:rsidTr="009A4366">
        <w:trPr>
          <w:trHeight w:val="1223"/>
        </w:trPr>
        <w:tc>
          <w:tcPr>
            <w:tcW w:w="607" w:type="dxa"/>
            <w:vMerge/>
            <w:hideMark/>
          </w:tcPr>
          <w:p w14:paraId="52F3D1E5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EC823DE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F14E826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301AADE2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اظهار معلومات الجدول فقط عند الفرز عليها (مع العلم انه انطلب ذلك من باب تحسين شكل الواجهة المعروضة)</w:t>
            </w:r>
          </w:p>
        </w:tc>
        <w:tc>
          <w:tcPr>
            <w:tcW w:w="1530" w:type="dxa"/>
          </w:tcPr>
          <w:p w14:paraId="414A32F7" w14:textId="7278E3F3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C7A738F" w14:textId="1B685F03" w:rsidR="00B24A35" w:rsidRPr="00270B45" w:rsidRDefault="003024C4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B24A35" w:rsidRPr="00270B45" w14:paraId="54A469F1" w14:textId="60B00CFD" w:rsidTr="009A4366">
        <w:trPr>
          <w:trHeight w:val="300"/>
        </w:trPr>
        <w:tc>
          <w:tcPr>
            <w:tcW w:w="607" w:type="dxa"/>
            <w:vMerge/>
            <w:hideMark/>
          </w:tcPr>
          <w:p w14:paraId="18DDDF95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2D713F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025FDD0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C8703E8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بويب لعرض الاقتراحات والشكاوى المدرجة ضمن المشروع</w:t>
            </w:r>
          </w:p>
        </w:tc>
        <w:tc>
          <w:tcPr>
            <w:tcW w:w="1530" w:type="dxa"/>
          </w:tcPr>
          <w:p w14:paraId="3D69C47E" w14:textId="0DD6296E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CEF3028" w14:textId="6C002631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B24A35" w:rsidRPr="00270B45" w14:paraId="5BB3E155" w14:textId="5F175E19" w:rsidTr="009A4366">
        <w:trPr>
          <w:trHeight w:val="300"/>
        </w:trPr>
        <w:tc>
          <w:tcPr>
            <w:tcW w:w="607" w:type="dxa"/>
            <w:vMerge/>
            <w:hideMark/>
          </w:tcPr>
          <w:p w14:paraId="42813378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1A0522A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E7D11B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F1D6815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356888FE" w14:textId="6319FB22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0A1B53D4" w14:textId="7821A25B" w:rsidR="005E58B3" w:rsidRPr="0036068D" w:rsidRDefault="005E58B3" w:rsidP="005E58B3">
            <w:pPr>
              <w:bidi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</w:rPr>
            </w:pPr>
            <w:r w:rsidRPr="0036068D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</w:rPr>
              <w:t>إضافة ما يل</w:t>
            </w:r>
            <w:r w:rsidRPr="0036068D">
              <w:rPr>
                <w:rFonts w:ascii="Simplified Arabic" w:hAnsi="Simplified Arabic" w:cs="Simplified Arabic" w:hint="eastAsia"/>
                <w:color w:val="FF0000"/>
                <w:sz w:val="21"/>
                <w:szCs w:val="21"/>
                <w:rtl/>
              </w:rPr>
              <w:t>ي</w:t>
            </w:r>
            <w:r w:rsidRPr="0036068D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</w:rPr>
              <w:t xml:space="preserve"> في عمود التفاصيل ذات العلاقة بالمشروع:</w:t>
            </w:r>
          </w:p>
          <w:p w14:paraId="6AF89C1B" w14:textId="77777777" w:rsidR="00B24A35" w:rsidRPr="0036068D" w:rsidRDefault="00B24A35" w:rsidP="005E58B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</w:rPr>
            </w:pPr>
            <w:r w:rsidRPr="0036068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خاصية التعديل لمشروع غير المستفيد لأنها غير ظاهرة.</w:t>
            </w:r>
          </w:p>
          <w:p w14:paraId="1E81D0AE" w14:textId="7B46B1C0" w:rsidR="005E58B3" w:rsidRPr="0036068D" w:rsidRDefault="005E58B3" w:rsidP="005E58B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</w:pPr>
            <w:r w:rsidRPr="0036068D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>إضافة تبويب غير المستفيدين لمشروع غير المستفي</w:t>
            </w:r>
            <w:r w:rsidRPr="0036068D">
              <w:rPr>
                <w:rFonts w:ascii="Simplified Arabic" w:hAnsi="Simplified Arabic" w:cs="Simplified Arabic" w:hint="eastAsia"/>
                <w:color w:val="FF0000"/>
                <w:sz w:val="21"/>
                <w:szCs w:val="21"/>
                <w:rtl/>
                <w:lang w:bidi="ar-EG"/>
              </w:rPr>
              <w:t>د</w:t>
            </w:r>
            <w:r w:rsidRPr="0036068D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  <w:lang w:bidi="ar-EG"/>
              </w:rPr>
              <w:t xml:space="preserve"> وربطه في بوابة إدارة غير مستفيدي المشاريع.</w:t>
            </w:r>
          </w:p>
        </w:tc>
      </w:tr>
      <w:tr w:rsidR="003024C4" w:rsidRPr="00270B45" w14:paraId="59271AEF" w14:textId="752F76C1" w:rsidTr="009A4366">
        <w:trPr>
          <w:trHeight w:val="300"/>
        </w:trPr>
        <w:tc>
          <w:tcPr>
            <w:tcW w:w="607" w:type="dxa"/>
            <w:vMerge/>
            <w:hideMark/>
          </w:tcPr>
          <w:p w14:paraId="1ED867E0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F15C8B9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1C264EF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9A6E4E4" w14:textId="3988161E" w:rsidR="003024C4" w:rsidRPr="00270B45" w:rsidRDefault="003024C4" w:rsidP="003024C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د شكل البيانات المطلوب استخراجها من الواجهة على شكل “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</w:t>
            </w:r>
          </w:p>
        </w:tc>
        <w:tc>
          <w:tcPr>
            <w:tcW w:w="1530" w:type="dxa"/>
          </w:tcPr>
          <w:p w14:paraId="1D3D25ED" w14:textId="10C05A9F" w:rsidR="003024C4" w:rsidRPr="00270B45" w:rsidRDefault="003024C4" w:rsidP="003024C4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38EBB842" w14:textId="3E614BBF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E5087E" w:rsidRPr="00270B45" w14:paraId="6634904D" w14:textId="4608966A" w:rsidTr="009A4366">
        <w:trPr>
          <w:trHeight w:val="2420"/>
        </w:trPr>
        <w:tc>
          <w:tcPr>
            <w:tcW w:w="607" w:type="dxa"/>
            <w:vMerge/>
            <w:hideMark/>
          </w:tcPr>
          <w:p w14:paraId="4C412BB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B373D6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13CB460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60E093D3" w14:textId="3182B00A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الاقتراحات/الشكاوى التي تقدم بها المستفيد/غير المستفيد وذلك بما يتلاءم مع بوابة الاقتراحات الشكاوى الرئيسية من تحقيق كافة الخصائص المطلوبة فيها</w:t>
            </w:r>
          </w:p>
        </w:tc>
        <w:tc>
          <w:tcPr>
            <w:tcW w:w="1530" w:type="dxa"/>
          </w:tcPr>
          <w:p w14:paraId="5C319263" w14:textId="33FF2C7B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DF7A5D9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40A249AD" w14:textId="77777777" w:rsidR="00E5087E" w:rsidRPr="0036068D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36068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</w:p>
          <w:p w14:paraId="2CF15581" w14:textId="77777777" w:rsidR="00E5087E" w:rsidRPr="0036068D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36068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4169FFAB" w14:textId="77777777" w:rsidR="00E5087E" w:rsidRPr="0036068D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</w:pPr>
            <w:r w:rsidRPr="0036068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</w:p>
          <w:p w14:paraId="6A1DE45C" w14:textId="6910CAF3" w:rsidR="00E5087E" w:rsidRPr="0036068D" w:rsidRDefault="00E5087E" w:rsidP="00E5087E">
            <w:pPr>
              <w:bidi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</w:pPr>
            <w:r w:rsidRPr="0036068D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  <w:t xml:space="preserve">وعليه تصبح خلايا الفرز تقتصر على ما يلي فقط:  </w:t>
            </w:r>
            <w:r w:rsidR="0036068D" w:rsidRPr="0036068D">
              <w:rPr>
                <w:rFonts w:ascii="Simplified Arabic" w:hAnsi="Simplified Arabic" w:cs="Simplified Arabic"/>
                <w:color w:val="FF0000"/>
                <w:sz w:val="21"/>
                <w:szCs w:val="21"/>
                <w:highlight w:val="darkYellow"/>
              </w:rPr>
              <w:t>)</w:t>
            </w:r>
            <w:r w:rsidR="0036068D" w:rsidRPr="0036068D">
              <w:rPr>
                <w:rFonts w:ascii="Simplified Arabic" w:hAnsi="Simplified Arabic" w:cs="Simplified Arabic" w:hint="cs"/>
                <w:color w:val="FF0000"/>
                <w:sz w:val="21"/>
                <w:szCs w:val="21"/>
                <w:highlight w:val="darkYellow"/>
                <w:rtl/>
              </w:rPr>
              <w:t>هاد تبويب موجود ك تصميم ثابت لاكثر من بوابة لذا لا يكون خلايا الفرز نفس تحت )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364"/>
              <w:gridCol w:w="1530"/>
              <w:gridCol w:w="1014"/>
              <w:gridCol w:w="1056"/>
              <w:gridCol w:w="1461"/>
            </w:tblGrid>
            <w:tr w:rsidR="00E5087E" w:rsidRPr="00270B45" w14:paraId="35A37A7F" w14:textId="77777777" w:rsidTr="007F685D">
              <w:trPr>
                <w:trHeight w:val="710"/>
                <w:jc w:val="center"/>
              </w:trPr>
              <w:tc>
                <w:tcPr>
                  <w:tcW w:w="1364" w:type="dxa"/>
                  <w:shd w:val="clear" w:color="auto" w:fill="F7CAAC" w:themeFill="accent2" w:themeFillTint="66"/>
                  <w:vAlign w:val="center"/>
                </w:tcPr>
                <w:p w14:paraId="17CE8FEA" w14:textId="7777777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530" w:type="dxa"/>
                  <w:shd w:val="clear" w:color="auto" w:fill="F7CAAC" w:themeFill="accent2" w:themeFillTint="66"/>
                  <w:vAlign w:val="center"/>
                </w:tcPr>
                <w:p w14:paraId="6A73CC76" w14:textId="7777777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مقدم الاقتراح/ الشكوى</w:t>
                  </w:r>
                </w:p>
              </w:tc>
              <w:tc>
                <w:tcPr>
                  <w:tcW w:w="1014" w:type="dxa"/>
                  <w:shd w:val="clear" w:color="auto" w:fill="F7CAAC" w:themeFill="accent2" w:themeFillTint="66"/>
                  <w:vAlign w:val="center"/>
                </w:tcPr>
                <w:p w14:paraId="7777BD81" w14:textId="7777777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رقم الهوية</w:t>
                  </w:r>
                </w:p>
              </w:tc>
              <w:tc>
                <w:tcPr>
                  <w:tcW w:w="1056" w:type="dxa"/>
                  <w:shd w:val="clear" w:color="auto" w:fill="F7CAAC" w:themeFill="accent2" w:themeFillTint="66"/>
                  <w:vAlign w:val="center"/>
                </w:tcPr>
                <w:p w14:paraId="47ADFA9E" w14:textId="215B8976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461" w:type="dxa"/>
                  <w:shd w:val="clear" w:color="auto" w:fill="F7CAAC" w:themeFill="accent2" w:themeFillTint="66"/>
                  <w:vAlign w:val="center"/>
                </w:tcPr>
                <w:p w14:paraId="250E6E20" w14:textId="3D0B300B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</w:tr>
            <w:tr w:rsidR="00E5087E" w:rsidRPr="00270B45" w14:paraId="6446A2E7" w14:textId="77777777" w:rsidTr="007F685D">
              <w:trPr>
                <w:trHeight w:val="809"/>
                <w:jc w:val="center"/>
              </w:trPr>
              <w:tc>
                <w:tcPr>
                  <w:tcW w:w="1364" w:type="dxa"/>
                  <w:shd w:val="clear" w:color="auto" w:fill="F7CAAC" w:themeFill="accent2" w:themeFillTint="66"/>
                  <w:vAlign w:val="center"/>
                </w:tcPr>
                <w:p w14:paraId="5B9F2ECE" w14:textId="2638F326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530" w:type="dxa"/>
                  <w:shd w:val="clear" w:color="auto" w:fill="F7CAAC" w:themeFill="accent2" w:themeFillTint="66"/>
                  <w:vAlign w:val="center"/>
                </w:tcPr>
                <w:p w14:paraId="04D3786B" w14:textId="71D4B7F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014" w:type="dxa"/>
                  <w:shd w:val="clear" w:color="auto" w:fill="F7CAAC" w:themeFill="accent2" w:themeFillTint="66"/>
                  <w:vAlign w:val="center"/>
                </w:tcPr>
                <w:p w14:paraId="3FBF63B5" w14:textId="08A283A8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056" w:type="dxa"/>
                  <w:shd w:val="clear" w:color="auto" w:fill="F7CAAC" w:themeFill="accent2" w:themeFillTint="66"/>
                  <w:vAlign w:val="center"/>
                </w:tcPr>
                <w:p w14:paraId="2C60F17E" w14:textId="5DA1807F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  <w:tc>
                <w:tcPr>
                  <w:tcW w:w="1461" w:type="dxa"/>
                  <w:shd w:val="clear" w:color="auto" w:fill="F7CAAC" w:themeFill="accent2" w:themeFillTint="66"/>
                  <w:vAlign w:val="center"/>
                </w:tcPr>
                <w:p w14:paraId="1E1D4757" w14:textId="4DDEBE5C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</w:tr>
            <w:tr w:rsidR="00E5087E" w:rsidRPr="00270B45" w14:paraId="53351997" w14:textId="77777777" w:rsidTr="007F685D">
              <w:trPr>
                <w:gridAfter w:val="4"/>
                <w:wAfter w:w="5061" w:type="dxa"/>
                <w:trHeight w:val="260"/>
                <w:jc w:val="center"/>
              </w:trPr>
              <w:tc>
                <w:tcPr>
                  <w:tcW w:w="1364" w:type="dxa"/>
                  <w:shd w:val="clear" w:color="auto" w:fill="F7CAAC" w:themeFill="accent2" w:themeFillTint="66"/>
                  <w:vAlign w:val="center"/>
                </w:tcPr>
                <w:p w14:paraId="04E47102" w14:textId="723FEC09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713B0A3F" w14:textId="27AD12DC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570"/>
              <w:gridCol w:w="1082"/>
              <w:gridCol w:w="1744"/>
            </w:tblGrid>
            <w:tr w:rsidR="00E5087E" w:rsidRPr="00270B45" w14:paraId="7857090E" w14:textId="77777777" w:rsidTr="00B460AB">
              <w:tc>
                <w:tcPr>
                  <w:tcW w:w="0" w:type="auto"/>
                  <w:shd w:val="clear" w:color="auto" w:fill="F7CAAC" w:themeFill="accent2" w:themeFillTint="66"/>
                </w:tcPr>
                <w:p w14:paraId="01051424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AE2694B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AEE2F47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E986B3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178CDB66" w14:textId="77777777" w:rsidTr="00B460A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3E034EA1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17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FEC49BC" w14:textId="77777777" w:rsidR="00E5087E" w:rsidRPr="0036068D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36068D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لغاء الأمر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6D58391" w14:textId="77777777" w:rsidR="00E5087E" w:rsidRPr="0036068D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36068D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إلغاء الأمر</w:t>
                  </w:r>
                </w:p>
              </w:tc>
              <w:tc>
                <w:tcPr>
                  <w:tcW w:w="0" w:type="auto"/>
                  <w:vAlign w:val="center"/>
                </w:tcPr>
                <w:p w14:paraId="08253C74" w14:textId="77777777" w:rsidR="00E5087E" w:rsidRPr="0036068D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36068D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إضافة همزة لكلمة الغاء</w:t>
                  </w:r>
                </w:p>
              </w:tc>
            </w:tr>
          </w:tbl>
          <w:p w14:paraId="527F4390" w14:textId="690B1B29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7851A1CE" w14:textId="774FCA18" w:rsidTr="009A4366">
        <w:trPr>
          <w:trHeight w:val="6200"/>
        </w:trPr>
        <w:tc>
          <w:tcPr>
            <w:tcW w:w="607" w:type="dxa"/>
            <w:vMerge/>
            <w:hideMark/>
          </w:tcPr>
          <w:p w14:paraId="0990D9F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506226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762D58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15A6B5E0" w14:textId="2534FD23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المستفيدين المسجلين على المشروع بما يتلاءم مع بوابة مستفيدي المشاريع الرئيسية من تحقيق كافة الخصائص المطلوبة فيها</w:t>
            </w:r>
          </w:p>
        </w:tc>
        <w:tc>
          <w:tcPr>
            <w:tcW w:w="1530" w:type="dxa"/>
          </w:tcPr>
          <w:p w14:paraId="7B1D77AB" w14:textId="25A3F884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582C2CB" w14:textId="5850A2D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خاصية رفع بيانات المستفيدين لا يوجد لها داعي.</w:t>
            </w:r>
          </w:p>
          <w:p w14:paraId="59247FAF" w14:textId="77777777" w:rsidR="00E5087E" w:rsidRPr="00270B45" w:rsidRDefault="00E5087E" w:rsidP="00E5087E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noProof/>
                <w:color w:val="000000" w:themeColor="text1"/>
                <w:sz w:val="21"/>
                <w:szCs w:val="21"/>
                <w:lang w:bidi="ar-EG"/>
              </w:rPr>
              <w:drawing>
                <wp:inline distT="0" distB="0" distL="0" distR="0" wp14:anchorId="0AD0B64C" wp14:editId="03EE37C9">
                  <wp:extent cx="2838450" cy="80598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2871" cy="807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DD2D8" w14:textId="408B3F9F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اسم المشروع من الجدول لا يوجد له داعي.</w:t>
            </w:r>
          </w:p>
          <w:p w14:paraId="39148789" w14:textId="21130E4A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خانة المشاريع من التفاصيل ذات علاقة بالحساب لا يوجد له داعي.</w:t>
            </w:r>
          </w:p>
          <w:p w14:paraId="731802D3" w14:textId="43FCAE0E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خيار الحذف في التفاصيل ذات علاقة بالحساب.</w:t>
            </w:r>
          </w:p>
          <w:p w14:paraId="5F15D146" w14:textId="7A60722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رقم طلب المشروع على أعمدة الجدول بحيث تصبح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994"/>
              <w:gridCol w:w="844"/>
              <w:gridCol w:w="697"/>
              <w:gridCol w:w="803"/>
              <w:gridCol w:w="1012"/>
              <w:gridCol w:w="1012"/>
              <w:gridCol w:w="1379"/>
            </w:tblGrid>
            <w:tr w:rsidR="00E5087E" w:rsidRPr="00270B45" w14:paraId="015D7BA9" w14:textId="77777777" w:rsidTr="00700DB1"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747F66E1" w14:textId="0A3EC7CA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569AAD4A" w14:textId="7BC4863A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طلب المشروع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06F6CAED" w14:textId="1FBD75C5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اسم المستفيد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44D38DCF" w14:textId="685C67ED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الهوية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02F42262" w14:textId="2EA0A8E6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المحافظة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6AD7B775" w14:textId="105076F2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التواصل</w:t>
                  </w: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</w:rPr>
                    <w:t xml:space="preserve"> (1)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70A5E3A3" w14:textId="0263FD49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التواصل</w:t>
                  </w: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</w:rPr>
                    <w:t xml:space="preserve"> (2)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4BAE8628" w14:textId="06664074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التفاصيل ذات العلاقة بالمستفيد</w:t>
                  </w:r>
                </w:p>
              </w:tc>
            </w:tr>
          </w:tbl>
          <w:p w14:paraId="55C8F4FA" w14:textId="259B8C73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حديث واجهة تعديل بيانات المستفيدين بما يتلاءم مع بوابة إضافة المستفيدين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الجدد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مع أخذ التعديلات الموضحة في الملف بعين الاعتبار.</w:t>
            </w:r>
          </w:p>
          <w:p w14:paraId="2034728A" w14:textId="425BC608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869"/>
              <w:gridCol w:w="1380"/>
              <w:gridCol w:w="823"/>
            </w:tblGrid>
            <w:tr w:rsidR="00E5087E" w:rsidRPr="00270B45" w14:paraId="2A298825" w14:textId="77777777" w:rsidTr="00B24A35">
              <w:tc>
                <w:tcPr>
                  <w:tcW w:w="0" w:type="auto"/>
                  <w:shd w:val="clear" w:color="auto" w:fill="F7CAAC" w:themeFill="accent2" w:themeFillTint="66"/>
                </w:tcPr>
                <w:p w14:paraId="171AEE61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F37B555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73483A1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4AA73C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0943BC99" w14:textId="77777777" w:rsidTr="00B24A35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1658B2E9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63D44259" w14:textId="768AB685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رقم المرجعي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10248E4" w14:textId="39996BE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رقم </w:t>
                  </w: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 xml:space="preserve">طلب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مشروع</w:t>
                  </w:r>
                </w:p>
              </w:tc>
              <w:tc>
                <w:tcPr>
                  <w:tcW w:w="0" w:type="auto"/>
                  <w:vAlign w:val="center"/>
                </w:tcPr>
                <w:p w14:paraId="2FB336A2" w14:textId="4B2EE50D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E5087E" w:rsidRPr="00270B45" w14:paraId="441D7A82" w14:textId="77777777" w:rsidTr="00B24A35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1CF2869D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F22E72A" w14:textId="1A8C0C22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الاسم رباعي 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90AFD98" w14:textId="12000646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55AF60B2" w14:textId="31E1892F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E5087E" w:rsidRPr="00270B45" w14:paraId="6C4ADF71" w14:textId="77777777" w:rsidTr="00B24A35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036F2AB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37086FCD" w14:textId="6683F022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مقدم الاقتراح/الشكوى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9B5D19B" w14:textId="5DB329F6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2F3701C0" w14:textId="3D5DB59B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4B08F24E" w14:textId="3D091341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E5087E" w:rsidRPr="00270B45" w14:paraId="20742584" w14:textId="31447048" w:rsidTr="009A4366">
        <w:trPr>
          <w:trHeight w:val="300"/>
        </w:trPr>
        <w:tc>
          <w:tcPr>
            <w:tcW w:w="607" w:type="dxa"/>
            <w:vMerge/>
            <w:hideMark/>
          </w:tcPr>
          <w:p w14:paraId="6EB9578A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760452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349413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C585564" w14:textId="2A81FEBF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تعديل بيانات المشروع بما يتلاءم مع بوابة إضافة المشاريع من تحقيق كافة الخصائص المطلوبة فيها</w:t>
            </w:r>
          </w:p>
        </w:tc>
        <w:tc>
          <w:tcPr>
            <w:tcW w:w="1530" w:type="dxa"/>
          </w:tcPr>
          <w:p w14:paraId="64F93243" w14:textId="5940378A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0F0E0C12" w14:textId="77777777" w:rsidR="00E5087E" w:rsidRPr="00D278E7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D278E7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حة زر حفظ وإلغاء الأمر إلى أقصى اليسار.</w:t>
            </w:r>
          </w:p>
          <w:p w14:paraId="29943ABF" w14:textId="50635DB0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1C6C5076" w14:textId="369E7AE4" w:rsidTr="009A4366">
        <w:trPr>
          <w:trHeight w:val="1241"/>
        </w:trPr>
        <w:tc>
          <w:tcPr>
            <w:tcW w:w="607" w:type="dxa"/>
            <w:vMerge/>
            <w:hideMark/>
          </w:tcPr>
          <w:p w14:paraId="22D00AB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237556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 w:val="restart"/>
            <w:hideMark/>
          </w:tcPr>
          <w:p w14:paraId="3FD38112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مشروع</w:t>
            </w:r>
          </w:p>
        </w:tc>
        <w:tc>
          <w:tcPr>
            <w:tcW w:w="3164" w:type="dxa"/>
            <w:noWrap/>
            <w:hideMark/>
          </w:tcPr>
          <w:p w14:paraId="300B5BAB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6CE4F1CC" w14:textId="61CD9DC5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01ECDA6F" w14:textId="1D21FBBF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570"/>
              <w:gridCol w:w="1082"/>
              <w:gridCol w:w="1744"/>
            </w:tblGrid>
            <w:tr w:rsidR="00E5087E" w:rsidRPr="00270B45" w14:paraId="16ED4F3F" w14:textId="77777777" w:rsidTr="00B460AB">
              <w:tc>
                <w:tcPr>
                  <w:tcW w:w="0" w:type="auto"/>
                  <w:shd w:val="clear" w:color="auto" w:fill="F7CAAC" w:themeFill="accent2" w:themeFillTint="66"/>
                </w:tcPr>
                <w:p w14:paraId="7684895F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596F26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ADF4C8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388172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06D98127" w14:textId="77777777" w:rsidTr="00B460A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2905E513" w14:textId="6EC93343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6231E4CA" w14:textId="77777777" w:rsidR="00E5087E" w:rsidRPr="00D278E7" w:rsidRDefault="00E5087E" w:rsidP="00EC5ABE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D278E7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لغاء الأمر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F22FFE3" w14:textId="77777777" w:rsidR="00E5087E" w:rsidRPr="00D278E7" w:rsidRDefault="00E5087E" w:rsidP="00EC5ABE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D278E7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إلغاء الأمر</w:t>
                  </w:r>
                </w:p>
              </w:tc>
              <w:tc>
                <w:tcPr>
                  <w:tcW w:w="0" w:type="auto"/>
                  <w:vAlign w:val="center"/>
                </w:tcPr>
                <w:p w14:paraId="6CBF6D85" w14:textId="77777777" w:rsidR="00E5087E" w:rsidRPr="00D278E7" w:rsidRDefault="00E5087E" w:rsidP="00EC5ABE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D278E7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إضافة همزة لكلمة الغاء</w:t>
                  </w:r>
                </w:p>
              </w:tc>
            </w:tr>
          </w:tbl>
          <w:p w14:paraId="78DD5DEF" w14:textId="29E644DF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05A1D84E" w14:textId="5F69833F" w:rsidTr="009A4366">
        <w:trPr>
          <w:trHeight w:val="300"/>
        </w:trPr>
        <w:tc>
          <w:tcPr>
            <w:tcW w:w="607" w:type="dxa"/>
            <w:vMerge/>
            <w:hideMark/>
          </w:tcPr>
          <w:p w14:paraId="02578F0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4175A1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EE8B81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0EB4C0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تحديد فعالية المشروع بشكل الكتروني من خلال تاريخ البداية والنهاية للمشروع</w:t>
            </w:r>
          </w:p>
        </w:tc>
        <w:tc>
          <w:tcPr>
            <w:tcW w:w="1530" w:type="dxa"/>
          </w:tcPr>
          <w:p w14:paraId="42675E80" w14:textId="60F8840D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6DDCF79A" w14:textId="3B6C59D4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E5087E" w:rsidRPr="00270B45" w14:paraId="5953036D" w14:textId="5113C87A" w:rsidTr="009A4366">
        <w:trPr>
          <w:trHeight w:val="900"/>
        </w:trPr>
        <w:tc>
          <w:tcPr>
            <w:tcW w:w="607" w:type="dxa"/>
            <w:vMerge w:val="restart"/>
            <w:hideMark/>
          </w:tcPr>
          <w:p w14:paraId="2CF3EC9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24C86F4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فئات الاقتراحات والشكاوى</w:t>
            </w:r>
          </w:p>
        </w:tc>
        <w:tc>
          <w:tcPr>
            <w:tcW w:w="900" w:type="dxa"/>
            <w:vMerge w:val="restart"/>
            <w:hideMark/>
          </w:tcPr>
          <w:p w14:paraId="38615AB2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فئات الاقتراحات والشكاوى</w:t>
            </w:r>
          </w:p>
        </w:tc>
        <w:tc>
          <w:tcPr>
            <w:tcW w:w="3164" w:type="dxa"/>
            <w:noWrap/>
            <w:hideMark/>
          </w:tcPr>
          <w:p w14:paraId="09E13416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4EDA15FD" w14:textId="0E0A58A5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7EFEE222" w14:textId="3DF76B90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6474C45D" w14:textId="13362F2F" w:rsidTr="00AC64F1">
        <w:trPr>
          <w:trHeight w:val="4472"/>
        </w:trPr>
        <w:tc>
          <w:tcPr>
            <w:tcW w:w="607" w:type="dxa"/>
            <w:vMerge/>
            <w:hideMark/>
          </w:tcPr>
          <w:p w14:paraId="60B74AEE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2C2809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ACC5C4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CFBE806" w14:textId="7F2EB07C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ضافة تبويب لعرض المستويات الإدارية التابعة لفئات الاقتراحات والشكاوى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br/>
              <w:t xml:space="preserve"> ملاحظة:" لم يتم ارسال تصور من طرفنا وترك الخيار لكم لوضع تصور يكون سهل التطبيق برمجياً ويلبي الغرض المطلوب"</w:t>
            </w:r>
          </w:p>
        </w:tc>
        <w:tc>
          <w:tcPr>
            <w:tcW w:w="1530" w:type="dxa"/>
          </w:tcPr>
          <w:p w14:paraId="1D223616" w14:textId="60E51500" w:rsidR="00E5087E" w:rsidRPr="00270B45" w:rsidRDefault="00D16EF1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4E677847" w14:textId="77777777" w:rsidR="00D16EF1" w:rsidRPr="001A16A9" w:rsidRDefault="00D16EF1" w:rsidP="00E5087E">
            <w:pPr>
              <w:bidi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</w:pPr>
            <w:r w:rsidRPr="001A16A9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</w:rPr>
              <w:t>يرجى تعديل محتوى الجدول الذي يظهر بحيث تكون الواجهة كما يلي:</w:t>
            </w:r>
          </w:p>
          <w:p w14:paraId="4665C128" w14:textId="48AFED81" w:rsidR="00AC64F1" w:rsidRPr="001A16A9" w:rsidRDefault="00D16EF1" w:rsidP="00AC64F1">
            <w:pPr>
              <w:bidi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</w:pPr>
            <w:r w:rsidRPr="001A16A9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</w:rPr>
              <w:t xml:space="preserve">هذه الواجهة مخصصة </w:t>
            </w:r>
            <w:r w:rsidRPr="001A16A9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</w:rPr>
              <w:t xml:space="preserve">لعرض المستويات الإدارية </w:t>
            </w:r>
            <w:r w:rsidR="00AC64F1" w:rsidRPr="001A16A9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</w:rPr>
              <w:t>التابعة لفئة الاقترا</w:t>
            </w:r>
            <w:r w:rsidR="00AC64F1" w:rsidRPr="001A16A9">
              <w:rPr>
                <w:rFonts w:ascii="Simplified Arabic" w:hAnsi="Simplified Arabic" w:cs="Simplified Arabic" w:hint="eastAsia"/>
                <w:color w:val="FF0000"/>
                <w:sz w:val="21"/>
                <w:szCs w:val="21"/>
                <w:rtl/>
              </w:rPr>
              <w:t>ح</w:t>
            </w:r>
            <w:r w:rsidR="00AC64F1" w:rsidRPr="001A16A9">
              <w:rPr>
                <w:rFonts w:ascii="Simplified Arabic" w:hAnsi="Simplified Arabic" w:cs="Simplified Arabic" w:hint="cs"/>
                <w:color w:val="FF0000"/>
                <w:sz w:val="21"/>
                <w:szCs w:val="21"/>
                <w:rtl/>
              </w:rPr>
              <w:t>/ الشكوى</w:t>
            </w:r>
          </w:p>
          <w:p w14:paraId="047BC74C" w14:textId="77777777" w:rsidR="00AC64F1" w:rsidRPr="001A16A9" w:rsidRDefault="00AC64F1" w:rsidP="00AC64F1">
            <w:pPr>
              <w:bidi/>
              <w:rPr>
                <w:rFonts w:ascii="Simplified Arabic" w:hAnsi="Simplified Arabic" w:cs="Simplified Arabic"/>
                <w:color w:val="FF0000"/>
                <w:sz w:val="12"/>
                <w:szCs w:val="12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33"/>
              <w:gridCol w:w="1800"/>
            </w:tblGrid>
            <w:tr w:rsidR="00D16EF1" w:rsidRPr="001A16A9" w14:paraId="46B1CCBA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5A4CE8E6" w14:textId="77C68655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فئة الرئيسية</w:t>
                  </w:r>
                </w:p>
              </w:tc>
              <w:tc>
                <w:tcPr>
                  <w:tcW w:w="1800" w:type="dxa"/>
                </w:tcPr>
                <w:p w14:paraId="538F9772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</w:tr>
            <w:tr w:rsidR="00D16EF1" w:rsidRPr="001A16A9" w14:paraId="4A124D90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2E07CD05" w14:textId="161C732D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الفئة الفرعية</w:t>
                  </w:r>
                </w:p>
              </w:tc>
              <w:tc>
                <w:tcPr>
                  <w:tcW w:w="1800" w:type="dxa"/>
                </w:tcPr>
                <w:p w14:paraId="7C50FD4C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29D5FE66" w14:textId="12694EF7" w:rsidR="00D16EF1" w:rsidRPr="001A16A9" w:rsidRDefault="00D16EF1" w:rsidP="00D16EF1">
            <w:pPr>
              <w:bidi/>
              <w:rPr>
                <w:rFonts w:ascii="Simplified Arabic" w:hAnsi="Simplified Arabic" w:cs="Simplified Arabic"/>
                <w:color w:val="FF0000"/>
                <w:sz w:val="12"/>
                <w:szCs w:val="12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090"/>
              <w:gridCol w:w="1184"/>
              <w:gridCol w:w="1272"/>
              <w:gridCol w:w="966"/>
              <w:gridCol w:w="551"/>
            </w:tblGrid>
            <w:tr w:rsidR="00D16EF1" w:rsidRPr="001A16A9" w14:paraId="5846BFDB" w14:textId="77777777" w:rsidTr="00D16EF1">
              <w:tc>
                <w:tcPr>
                  <w:tcW w:w="0" w:type="auto"/>
                  <w:shd w:val="clear" w:color="auto" w:fill="F7CAAC" w:themeFill="accent2" w:themeFillTint="66"/>
                </w:tcPr>
                <w:p w14:paraId="3A89CDF8" w14:textId="21C28683" w:rsidR="00D16EF1" w:rsidRPr="001A16A9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نوع الإجراء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3AF7AE9" w14:textId="32D43FFA" w:rsidR="00D16EF1" w:rsidRPr="001A16A9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موظف الاستقبا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E0B11FE" w14:textId="13A72221" w:rsidR="00D16EF1" w:rsidRPr="001A16A9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طاقم مشروع ميداني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9BDEC7A" w14:textId="0DD50A55" w:rsidR="00D16EF1" w:rsidRPr="001A16A9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منسق مشروع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6625EECB" w14:textId="059FCD2C" w:rsidR="00D16EF1" w:rsidRPr="001A16A9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 w:hint="cs"/>
                      <w:color w:val="FF0000"/>
                      <w:sz w:val="21"/>
                      <w:szCs w:val="21"/>
                      <w:rtl/>
                      <w:lang w:bidi="ar-EG"/>
                    </w:rPr>
                    <w:t>.....</w:t>
                  </w:r>
                </w:p>
              </w:tc>
            </w:tr>
            <w:tr w:rsidR="00D16EF1" w:rsidRPr="001A16A9" w14:paraId="27B202C6" w14:textId="77777777" w:rsidTr="00D16EF1">
              <w:tc>
                <w:tcPr>
                  <w:tcW w:w="0" w:type="auto"/>
                </w:tcPr>
                <w:p w14:paraId="2D3B13CB" w14:textId="3AF2C9E4" w:rsidR="00D16EF1" w:rsidRPr="001A16A9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تسجيل الاقتراح/الشكوى</w:t>
                  </w:r>
                </w:p>
              </w:tc>
              <w:tc>
                <w:tcPr>
                  <w:tcW w:w="0" w:type="auto"/>
                </w:tcPr>
                <w:p w14:paraId="4E73276A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2BBF117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F1CC230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D52AC8A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</w:tr>
            <w:tr w:rsidR="00D16EF1" w:rsidRPr="001A16A9" w14:paraId="7DCD094A" w14:textId="77777777" w:rsidTr="00D16EF1">
              <w:tc>
                <w:tcPr>
                  <w:tcW w:w="0" w:type="auto"/>
                </w:tcPr>
                <w:p w14:paraId="73213B32" w14:textId="0F38010E" w:rsidR="00D16EF1" w:rsidRPr="001A16A9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جهة مختصة بمعالجة الاقتراح/الشكوى</w:t>
                  </w:r>
                </w:p>
              </w:tc>
              <w:tc>
                <w:tcPr>
                  <w:tcW w:w="0" w:type="auto"/>
                </w:tcPr>
                <w:p w14:paraId="5CE8E220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D37D44B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1D825F4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C34B9EA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</w:tr>
            <w:tr w:rsidR="00D16EF1" w:rsidRPr="001A16A9" w14:paraId="65B35D50" w14:textId="77777777" w:rsidTr="00D16EF1">
              <w:tc>
                <w:tcPr>
                  <w:tcW w:w="0" w:type="auto"/>
                </w:tcPr>
                <w:p w14:paraId="3DEA606E" w14:textId="728D25AA" w:rsidR="00D16EF1" w:rsidRPr="001A16A9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جهة مسؤولة عن تبليغ الرد (موظف اتصال)</w:t>
                  </w:r>
                </w:p>
              </w:tc>
              <w:tc>
                <w:tcPr>
                  <w:tcW w:w="0" w:type="auto"/>
                </w:tcPr>
                <w:p w14:paraId="6382423C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733F5AE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F64CDAE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9337244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</w:tr>
            <w:tr w:rsidR="00D16EF1" w:rsidRPr="001A16A9" w14:paraId="2E20A9F1" w14:textId="77777777" w:rsidTr="00D16EF1">
              <w:tc>
                <w:tcPr>
                  <w:tcW w:w="0" w:type="auto"/>
                </w:tcPr>
                <w:p w14:paraId="2D0FB243" w14:textId="2BEAD1B6" w:rsidR="00D16EF1" w:rsidRPr="001A16A9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جهة إدارية مسؤولة عن متابعة معالجة الاقتراح/الشكوى</w:t>
                  </w:r>
                </w:p>
              </w:tc>
              <w:tc>
                <w:tcPr>
                  <w:tcW w:w="0" w:type="auto"/>
                </w:tcPr>
                <w:p w14:paraId="4E3672E8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9E2FB76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3D594CA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3B9E8B2" w14:textId="77777777" w:rsidR="00D16EF1" w:rsidRPr="001A16A9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20BCE93B" w14:textId="26E47240" w:rsidR="00D16EF1" w:rsidRPr="001A16A9" w:rsidRDefault="00D16EF1" w:rsidP="00AC64F1">
            <w:pPr>
              <w:bidi/>
              <w:rPr>
                <w:rFonts w:ascii="Simplified Arabic" w:hAnsi="Simplified Arabic" w:cs="Simplified Arabic"/>
                <w:color w:val="FF0000"/>
                <w:sz w:val="14"/>
                <w:szCs w:val="14"/>
                <w:rtl/>
              </w:rPr>
            </w:pPr>
          </w:p>
        </w:tc>
      </w:tr>
      <w:tr w:rsidR="00E5087E" w:rsidRPr="00270B45" w14:paraId="13A8DEDD" w14:textId="0A4C3708" w:rsidTr="009A4366">
        <w:trPr>
          <w:trHeight w:val="600"/>
        </w:trPr>
        <w:tc>
          <w:tcPr>
            <w:tcW w:w="607" w:type="dxa"/>
            <w:vMerge/>
            <w:hideMark/>
          </w:tcPr>
          <w:p w14:paraId="6E9E0F3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0BB366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92303E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F58AF3E" w14:textId="4737B19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3D06E4CF" w14:textId="5A3E89C2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28E7E308" w14:textId="3818D0F3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E5087E" w:rsidRPr="00270B45" w14:paraId="271233B0" w14:textId="62FD7B6D" w:rsidTr="009A4366">
        <w:trPr>
          <w:trHeight w:val="300"/>
        </w:trPr>
        <w:tc>
          <w:tcPr>
            <w:tcW w:w="607" w:type="dxa"/>
            <w:vMerge/>
            <w:hideMark/>
          </w:tcPr>
          <w:p w14:paraId="507A755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4F549A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1174F7A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650E3ED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16E15A52" w14:textId="76E297CA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3174F66A" w14:textId="2C8D36A8" w:rsidR="00E5087E" w:rsidRPr="001A16A9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</w:pPr>
            <w:r w:rsidRPr="001A16A9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darkYellow"/>
                <w:rtl/>
                <w:lang w:bidi="ar-EG"/>
              </w:rPr>
              <w:t>للنقاش مع الشركة آلية الفرز في حال كانت الفئة الواحدة تخدم مستفيدي أو غير مستفيدي المشاريع.</w:t>
            </w:r>
          </w:p>
        </w:tc>
      </w:tr>
      <w:tr w:rsidR="00E5087E" w:rsidRPr="00270B45" w14:paraId="74C348EB" w14:textId="6F1E16F9" w:rsidTr="009A4366">
        <w:trPr>
          <w:trHeight w:val="600"/>
        </w:trPr>
        <w:tc>
          <w:tcPr>
            <w:tcW w:w="607" w:type="dxa"/>
            <w:vMerge/>
            <w:hideMark/>
          </w:tcPr>
          <w:p w14:paraId="0055A5F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0CC524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97CBF4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1C25D5B" w14:textId="508580BE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تحديث واجهة تعديل بيانات الفئة بما يتلاءم مع بوابة إضافة فئات جديدة </w:t>
            </w:r>
          </w:p>
        </w:tc>
        <w:tc>
          <w:tcPr>
            <w:tcW w:w="1530" w:type="dxa"/>
          </w:tcPr>
          <w:p w14:paraId="267C2578" w14:textId="7CE07F50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0643FD2" w14:textId="430794B2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يرجي تطبيق التعديلات الموضحة أدناه على بوابة إضافة فئات جديدة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.</w:t>
            </w:r>
          </w:p>
        </w:tc>
      </w:tr>
      <w:tr w:rsidR="00E5087E" w:rsidRPr="00270B45" w14:paraId="06BCE8D6" w14:textId="50F154BF" w:rsidTr="009A4366">
        <w:trPr>
          <w:trHeight w:val="600"/>
        </w:trPr>
        <w:tc>
          <w:tcPr>
            <w:tcW w:w="607" w:type="dxa"/>
            <w:vMerge/>
            <w:hideMark/>
          </w:tcPr>
          <w:p w14:paraId="02D1637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5E1D56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 w:val="restart"/>
            <w:hideMark/>
          </w:tcPr>
          <w:p w14:paraId="33C5807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فئة جديدة</w:t>
            </w:r>
          </w:p>
        </w:tc>
        <w:tc>
          <w:tcPr>
            <w:tcW w:w="3164" w:type="dxa"/>
            <w:vMerge w:val="restart"/>
            <w:noWrap/>
            <w:hideMark/>
          </w:tcPr>
          <w:p w14:paraId="3ADEBCE9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</w:t>
            </w:r>
          </w:p>
        </w:tc>
        <w:tc>
          <w:tcPr>
            <w:tcW w:w="1530" w:type="dxa"/>
          </w:tcPr>
          <w:p w14:paraId="016E50DF" w14:textId="2DCD4979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554D0E29" w14:textId="3788621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527F26DC" w14:textId="77777777" w:rsidTr="009A4366">
        <w:trPr>
          <w:trHeight w:val="600"/>
        </w:trPr>
        <w:tc>
          <w:tcPr>
            <w:tcW w:w="607" w:type="dxa"/>
            <w:vMerge/>
          </w:tcPr>
          <w:p w14:paraId="3366BCD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</w:tcPr>
          <w:p w14:paraId="076746D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</w:tcPr>
          <w:p w14:paraId="2016866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  <w:noWrap/>
          </w:tcPr>
          <w:p w14:paraId="1B2F938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0B3CA2E1" w14:textId="5DBE7180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6F0965B2" w14:textId="09A6D1A1" w:rsidR="00E5087E" w:rsidRPr="001A16A9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1A16A9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عند تعريف فئة اقتراح/شكوى جديدة لا تظهر ضمن جدول إدارة فئات الاقتراحات والشكاوى.</w:t>
            </w:r>
          </w:p>
          <w:p w14:paraId="215C68D7" w14:textId="365DBCEE" w:rsidR="00E5087E" w:rsidRPr="001A16A9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1A16A9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 xml:space="preserve">عند اختيار نوع الفئة اقتراح/شكوى لا يقوم النظام بإظهار الفئات الرئيسية ذات العلاقة فقط </w:t>
            </w:r>
            <w:r w:rsidRPr="001A16A9">
              <w:rPr>
                <w:rFonts w:ascii="Simplified Arabic" w:hAnsi="Simplified Arabic" w:cs="Simplified Arabic"/>
                <w:color w:val="FF0000"/>
                <w:sz w:val="21"/>
                <w:szCs w:val="21"/>
                <w:highlight w:val="yellow"/>
                <w:rtl/>
                <w:lang w:bidi="ar-EG"/>
              </w:rPr>
              <w:t>(توضيح: عند اختيار نوع الفئة اقتراح، يقوم النظام بإظهار جميع الفئات الرئيسة بدلاً من إظهار الفئات ذات العلاقة بالاقتراح فقط)</w:t>
            </w:r>
          </w:p>
          <w:p w14:paraId="4525BDA5" w14:textId="4D606F2C" w:rsidR="00E5087E" w:rsidRPr="00270B45" w:rsidRDefault="00E5087E" w:rsidP="00E5087E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وعليه يرجى اعتماد مسميات الفئات الرئيسية التالية وفقاً لدليل الاقتراحات والشكاوى كما يلي: </w:t>
            </w:r>
          </w:p>
          <w:p w14:paraId="14FD0CE6" w14:textId="77777777" w:rsidR="00E5087E" w:rsidRPr="00270B45" w:rsidRDefault="00E5087E" w:rsidP="00E5087E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402"/>
              <w:gridCol w:w="598"/>
            </w:tblGrid>
            <w:tr w:rsidR="00E5087E" w:rsidRPr="00270B45" w14:paraId="6B5A310C" w14:textId="77777777" w:rsidTr="006F30B6">
              <w:trPr>
                <w:jc w:val="center"/>
              </w:trPr>
              <w:tc>
                <w:tcPr>
                  <w:tcW w:w="0" w:type="auto"/>
                  <w:shd w:val="clear" w:color="auto" w:fill="F7CAAC" w:themeFill="accent2" w:themeFillTint="66"/>
                </w:tcPr>
                <w:p w14:paraId="68BB98B1" w14:textId="298608FA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سم الفئة الرئيسة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FDD9DAE" w14:textId="0F49167A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نوعها</w:t>
                  </w:r>
                </w:p>
              </w:tc>
            </w:tr>
            <w:tr w:rsidR="00E5087E" w:rsidRPr="00270B45" w14:paraId="745D4927" w14:textId="77777777" w:rsidTr="006F30B6">
              <w:trPr>
                <w:jc w:val="center"/>
              </w:trPr>
              <w:tc>
                <w:tcPr>
                  <w:tcW w:w="0" w:type="auto"/>
                </w:tcPr>
                <w:p w14:paraId="7E188361" w14:textId="4CC775ED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شكاوى متعلقة بطلب الحصول على معلومات</w:t>
                  </w:r>
                </w:p>
              </w:tc>
              <w:tc>
                <w:tcPr>
                  <w:tcW w:w="0" w:type="auto"/>
                </w:tcPr>
                <w:p w14:paraId="0D752158" w14:textId="128488A3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08F9B1EF" w14:textId="77777777" w:rsidTr="006F30B6">
              <w:trPr>
                <w:jc w:val="center"/>
              </w:trPr>
              <w:tc>
                <w:tcPr>
                  <w:tcW w:w="0" w:type="auto"/>
                </w:tcPr>
                <w:p w14:paraId="39CC5222" w14:textId="7C870622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شكاوى تشغيلية</w:t>
                  </w:r>
                </w:p>
              </w:tc>
              <w:tc>
                <w:tcPr>
                  <w:tcW w:w="0" w:type="auto"/>
                </w:tcPr>
                <w:p w14:paraId="6E77AAA8" w14:textId="616AED92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123BA4D6" w14:textId="77777777" w:rsidTr="006F30B6">
              <w:trPr>
                <w:jc w:val="center"/>
              </w:trPr>
              <w:tc>
                <w:tcPr>
                  <w:tcW w:w="0" w:type="auto"/>
                </w:tcPr>
                <w:p w14:paraId="6E2BE12F" w14:textId="6A1B5216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شكاوى ذات حساسية لقواعد السلوك</w:t>
                  </w:r>
                </w:p>
              </w:tc>
              <w:tc>
                <w:tcPr>
                  <w:tcW w:w="0" w:type="auto"/>
                </w:tcPr>
                <w:p w14:paraId="246AAD3B" w14:textId="197F7011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1E66D53C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152F5793" w14:textId="110C5FF2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شكاوى ذات حساسية للنوع الاجتماعي</w:t>
                  </w:r>
                </w:p>
              </w:tc>
              <w:tc>
                <w:tcPr>
                  <w:tcW w:w="0" w:type="auto"/>
                </w:tcPr>
                <w:p w14:paraId="543F4DDC" w14:textId="48FB0E5F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1C5EACA3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11EDAEF1" w14:textId="2837EB2E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شكاوى ذات حساسية لحماية الطفولة</w:t>
                  </w:r>
                </w:p>
              </w:tc>
              <w:tc>
                <w:tcPr>
                  <w:tcW w:w="0" w:type="auto"/>
                </w:tcPr>
                <w:p w14:paraId="665D1795" w14:textId="62633650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2A7493D4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6554C909" w14:textId="1E8B54CC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قتراحات متعلقة بطلب توفير خدمة/ صنف معين</w:t>
                  </w:r>
                </w:p>
              </w:tc>
              <w:tc>
                <w:tcPr>
                  <w:tcW w:w="0" w:type="auto"/>
                </w:tcPr>
                <w:p w14:paraId="00B13CC2" w14:textId="3B28BBA7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قتراح</w:t>
                  </w:r>
                </w:p>
              </w:tc>
            </w:tr>
            <w:tr w:rsidR="00E5087E" w:rsidRPr="00270B45" w14:paraId="0369AEBD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4CC3C68C" w14:textId="4C17D43A" w:rsidR="00E5087E" w:rsidRPr="001A16A9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1A16A9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قتراحات تشغيلية متعلقة بسير العمل</w:t>
                  </w:r>
                </w:p>
              </w:tc>
              <w:tc>
                <w:tcPr>
                  <w:tcW w:w="0" w:type="auto"/>
                </w:tcPr>
                <w:p w14:paraId="0DA4B969" w14:textId="0F1C8E45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قتراح</w:t>
                  </w:r>
                </w:p>
              </w:tc>
            </w:tr>
          </w:tbl>
          <w:p w14:paraId="1CD0ABEA" w14:textId="185B43A7" w:rsidR="00E5087E" w:rsidRPr="001A16A9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1A16A9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يجب إزالة خانات رسائل التأكيد وأقصى مدة للراد المتواجدة حالياً في الواجهة لأنه تم وضعها ضمن إعدادات الموقع.</w:t>
            </w:r>
          </w:p>
          <w:p w14:paraId="7C0FAF19" w14:textId="02717A88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noProof/>
                <w:sz w:val="21"/>
                <w:szCs w:val="21"/>
              </w:rPr>
              <w:drawing>
                <wp:inline distT="0" distB="0" distL="0" distR="0" wp14:anchorId="56765DAA" wp14:editId="15F42DB0">
                  <wp:extent cx="1924174" cy="1219279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58" cy="1226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4532C" w14:textId="7B61BED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يجب أن يكون حقل فئة مقدم الاقتراح/ الشكوى 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>إجباري لضمان عدم تركه فارغ.</w:t>
            </w:r>
          </w:p>
          <w:p w14:paraId="6CDDB32A" w14:textId="226F25A5" w:rsidR="00E5087E" w:rsidRPr="00B47738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B47738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حة زر حفظ وإلغاء الأمر إلى أقصى اليسار.</w:t>
            </w:r>
          </w:p>
          <w:p w14:paraId="6C1B71D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9"/>
              <w:gridCol w:w="1710"/>
              <w:gridCol w:w="1170"/>
              <w:gridCol w:w="1440"/>
            </w:tblGrid>
            <w:tr w:rsidR="00E5087E" w:rsidRPr="00270B45" w14:paraId="13C0E4C3" w14:textId="77777777" w:rsidTr="00B24A35">
              <w:tc>
                <w:tcPr>
                  <w:tcW w:w="329" w:type="dxa"/>
                  <w:shd w:val="clear" w:color="auto" w:fill="F7CAAC" w:themeFill="accent2" w:themeFillTint="66"/>
                </w:tcPr>
                <w:p w14:paraId="73EAA050" w14:textId="77777777" w:rsidR="00E5087E" w:rsidRPr="00270B45" w:rsidRDefault="00E5087E" w:rsidP="00B47738">
                  <w:pPr>
                    <w:bidi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lastRenderedPageBreak/>
                    <w:t>#</w:t>
                  </w:r>
                </w:p>
              </w:tc>
              <w:tc>
                <w:tcPr>
                  <w:tcW w:w="1710" w:type="dxa"/>
                  <w:shd w:val="clear" w:color="auto" w:fill="F7CAAC" w:themeFill="accent2" w:themeFillTint="66"/>
                </w:tcPr>
                <w:p w14:paraId="0B15163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1170" w:type="dxa"/>
                  <w:shd w:val="clear" w:color="auto" w:fill="F7CAAC" w:themeFill="accent2" w:themeFillTint="66"/>
                </w:tcPr>
                <w:p w14:paraId="4302579B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440" w:type="dxa"/>
                  <w:shd w:val="clear" w:color="auto" w:fill="F7CAAC" w:themeFill="accent2" w:themeFillTint="66"/>
                </w:tcPr>
                <w:p w14:paraId="4BE7B96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789AD81D" w14:textId="77777777" w:rsidTr="00B24A35">
              <w:trPr>
                <w:trHeight w:val="395"/>
              </w:trPr>
              <w:tc>
                <w:tcPr>
                  <w:tcW w:w="329" w:type="dxa"/>
                  <w:shd w:val="clear" w:color="auto" w:fill="auto"/>
                  <w:vAlign w:val="center"/>
                </w:tcPr>
                <w:p w14:paraId="6A14CABA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1"/>
                    </w:numPr>
                    <w:bidi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  <w:vAlign w:val="center"/>
                </w:tcPr>
                <w:p w14:paraId="3AB2431F" w14:textId="77777777" w:rsidR="00E5087E" w:rsidRPr="00F90D6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F90D6E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ضافة</w:t>
                  </w:r>
                </w:p>
              </w:tc>
              <w:tc>
                <w:tcPr>
                  <w:tcW w:w="1170" w:type="dxa"/>
                  <w:shd w:val="clear" w:color="auto" w:fill="auto"/>
                  <w:vAlign w:val="center"/>
                </w:tcPr>
                <w:p w14:paraId="63C5D846" w14:textId="77777777" w:rsidR="00E5087E" w:rsidRPr="00F90D6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F90D6E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إضافة</w:t>
                  </w:r>
                </w:p>
              </w:tc>
              <w:tc>
                <w:tcPr>
                  <w:tcW w:w="1440" w:type="dxa"/>
                  <w:vAlign w:val="center"/>
                </w:tcPr>
                <w:p w14:paraId="3806D15E" w14:textId="77777777" w:rsidR="00E5087E" w:rsidRPr="00F90D6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F90D6E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وضع همزة للكلمة</w:t>
                  </w:r>
                </w:p>
              </w:tc>
            </w:tr>
            <w:tr w:rsidR="00E5087E" w:rsidRPr="00270B45" w14:paraId="514FAA83" w14:textId="77777777" w:rsidTr="00B24A35">
              <w:trPr>
                <w:trHeight w:val="395"/>
              </w:trPr>
              <w:tc>
                <w:tcPr>
                  <w:tcW w:w="329" w:type="dxa"/>
                  <w:shd w:val="clear" w:color="auto" w:fill="auto"/>
                  <w:vAlign w:val="center"/>
                </w:tcPr>
                <w:p w14:paraId="6761CFFC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1"/>
                    </w:numPr>
                    <w:bidi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  <w:vAlign w:val="center"/>
                </w:tcPr>
                <w:p w14:paraId="2E74F5B4" w14:textId="77777777" w:rsidR="00E5087E" w:rsidRPr="00F90D6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F90D6E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الغاء</w:t>
                  </w:r>
                </w:p>
              </w:tc>
              <w:tc>
                <w:tcPr>
                  <w:tcW w:w="1170" w:type="dxa"/>
                  <w:shd w:val="clear" w:color="auto" w:fill="auto"/>
                  <w:vAlign w:val="center"/>
                </w:tcPr>
                <w:p w14:paraId="5802B73B" w14:textId="77777777" w:rsidR="00E5087E" w:rsidRPr="00F90D6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</w:pPr>
                  <w:r w:rsidRPr="00F90D6E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</w:rPr>
                    <w:t>إلغاء الأمر</w:t>
                  </w:r>
                </w:p>
              </w:tc>
              <w:tc>
                <w:tcPr>
                  <w:tcW w:w="1440" w:type="dxa"/>
                  <w:vAlign w:val="center"/>
                </w:tcPr>
                <w:p w14:paraId="7B3C3F27" w14:textId="77777777" w:rsidR="00E5087E" w:rsidRPr="00F90D6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</w:pPr>
                  <w:r w:rsidRPr="00F90D6E">
                    <w:rPr>
                      <w:rFonts w:ascii="Simplified Arabic" w:hAnsi="Simplified Arabic" w:cs="Simplified Arabic"/>
                      <w:color w:val="FF0000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3041419E" w14:textId="7D8EDDBE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E5087E" w:rsidRPr="00270B45" w14:paraId="05355235" w14:textId="08250E85" w:rsidTr="009A4366">
        <w:trPr>
          <w:trHeight w:val="2870"/>
        </w:trPr>
        <w:tc>
          <w:tcPr>
            <w:tcW w:w="607" w:type="dxa"/>
            <w:vMerge/>
            <w:hideMark/>
          </w:tcPr>
          <w:p w14:paraId="183D1A5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B27F86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770A8B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805112E" w14:textId="34C87010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عريف المستويات الإدارية التابعة لكل فئة والإجراءات المطلوبة للتعامل معها.</w:t>
            </w:r>
          </w:p>
        </w:tc>
        <w:tc>
          <w:tcPr>
            <w:tcW w:w="1530" w:type="dxa"/>
          </w:tcPr>
          <w:p w14:paraId="15F84C74" w14:textId="5895A7A4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11868636" w14:textId="77777777" w:rsidR="005800F9" w:rsidRPr="005800F9" w:rsidRDefault="005800F9" w:rsidP="005800F9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lang w:bidi="ar-EG"/>
              </w:rPr>
            </w:pPr>
          </w:p>
          <w:p w14:paraId="2ED5FC20" w14:textId="2B0247BA" w:rsidR="00AC64F1" w:rsidRDefault="00E5087E" w:rsidP="005800F9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يجب أن يكون حقل إضافة المستويات الإدارية المختصة في التعامل مع هذه الفئة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 إجباري لضمان عدم تركه فارغ</w:t>
            </w:r>
            <w:r w:rsidR="005800F9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lang w:bidi="ar-EG"/>
              </w:rPr>
              <w:t xml:space="preserve">   </w:t>
            </w:r>
          </w:p>
          <w:p w14:paraId="1860BFDE" w14:textId="79A02C3E" w:rsidR="00AC64F1" w:rsidRPr="00AC64F1" w:rsidRDefault="00AC64F1" w:rsidP="00AC64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</w:pPr>
            <w:r w:rsidRPr="00AC64F1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يرجى تعديل محتوى الجدول الذي يظهر بحيث تكون كما يلي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33"/>
              <w:gridCol w:w="1800"/>
            </w:tblGrid>
            <w:tr w:rsidR="00AC64F1" w14:paraId="03E83B43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52AD6F8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فئة الرئيسية</w:t>
                  </w:r>
                </w:p>
              </w:tc>
              <w:tc>
                <w:tcPr>
                  <w:tcW w:w="1800" w:type="dxa"/>
                </w:tcPr>
                <w:p w14:paraId="629B891E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332BE842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7F363A60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فئة الفرعية</w:t>
                  </w:r>
                </w:p>
              </w:tc>
              <w:tc>
                <w:tcPr>
                  <w:tcW w:w="1800" w:type="dxa"/>
                </w:tcPr>
                <w:p w14:paraId="5E6A6830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3679F841" w14:textId="77777777" w:rsidR="00AC64F1" w:rsidRPr="00AC64F1" w:rsidRDefault="00AC64F1" w:rsidP="00AC64F1">
            <w:pPr>
              <w:bidi/>
              <w:rPr>
                <w:rFonts w:ascii="Simplified Arabic" w:hAnsi="Simplified Arabic" w:cs="Simplified Arabic"/>
                <w:color w:val="000000" w:themeColor="text1"/>
                <w:sz w:val="12"/>
                <w:szCs w:val="12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090"/>
              <w:gridCol w:w="1184"/>
              <w:gridCol w:w="1272"/>
              <w:gridCol w:w="966"/>
              <w:gridCol w:w="551"/>
            </w:tblGrid>
            <w:tr w:rsidR="00AC64F1" w14:paraId="6335B872" w14:textId="77777777" w:rsidTr="0068335E">
              <w:tc>
                <w:tcPr>
                  <w:tcW w:w="0" w:type="auto"/>
                  <w:shd w:val="clear" w:color="auto" w:fill="F7CAAC" w:themeFill="accent2" w:themeFillTint="66"/>
                </w:tcPr>
                <w:p w14:paraId="0035AC03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نوع الإجراء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26148CC3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وظف الاستقبا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D68EBFB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طاقم مشروع ميداني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D31EDED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نسق مشروع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F816CBF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 w:hint="cs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.....</w:t>
                  </w:r>
                </w:p>
              </w:tc>
            </w:tr>
            <w:tr w:rsidR="00AC64F1" w14:paraId="0AEF218E" w14:textId="77777777" w:rsidTr="0068335E">
              <w:tc>
                <w:tcPr>
                  <w:tcW w:w="0" w:type="auto"/>
                </w:tcPr>
                <w:p w14:paraId="1EF1DE2F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تسجيل الاقتراح/الشكوى</w:t>
                  </w:r>
                </w:p>
              </w:tc>
              <w:tc>
                <w:tcPr>
                  <w:tcW w:w="0" w:type="auto"/>
                </w:tcPr>
                <w:p w14:paraId="3FE572B6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06E8E73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0C5BC5EB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7C490AD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3FCC15D4" w14:textId="77777777" w:rsidTr="0068335E">
              <w:tc>
                <w:tcPr>
                  <w:tcW w:w="0" w:type="auto"/>
                </w:tcPr>
                <w:p w14:paraId="12E6FCDC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مختصة بمعالجة الاقتراح/الشكوى</w:t>
                  </w:r>
                </w:p>
              </w:tc>
              <w:tc>
                <w:tcPr>
                  <w:tcW w:w="0" w:type="auto"/>
                </w:tcPr>
                <w:p w14:paraId="427F4735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7DB9A7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EC0A0E4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EE91B6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024EF1B7" w14:textId="77777777" w:rsidTr="0068335E">
              <w:tc>
                <w:tcPr>
                  <w:tcW w:w="0" w:type="auto"/>
                </w:tcPr>
                <w:p w14:paraId="136E4BB2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مسؤولة عن تبليغ الرد (موظف اتصال)</w:t>
                  </w:r>
                </w:p>
              </w:tc>
              <w:tc>
                <w:tcPr>
                  <w:tcW w:w="0" w:type="auto"/>
                </w:tcPr>
                <w:p w14:paraId="095AB1CD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7763B98B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47D212EA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12C79F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1CD5B71A" w14:textId="77777777" w:rsidTr="0068335E">
              <w:tc>
                <w:tcPr>
                  <w:tcW w:w="0" w:type="auto"/>
                </w:tcPr>
                <w:p w14:paraId="299BA0D2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إدارية مسؤولة عن متابعة معالجة الاقتراح/الشكوى</w:t>
                  </w:r>
                </w:p>
              </w:tc>
              <w:tc>
                <w:tcPr>
                  <w:tcW w:w="0" w:type="auto"/>
                </w:tcPr>
                <w:p w14:paraId="527559A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7AFC4EF3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C6DBBD6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58CBC873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0DC8057E" w14:textId="5062C6A7" w:rsidR="00E5087E" w:rsidRPr="00270B45" w:rsidRDefault="00E5087E" w:rsidP="00AC64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المستويات الإدارية ستكون في الجدول على الترتيب التالي ليسهل تعريفها من طرفنا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412"/>
              <w:gridCol w:w="1426"/>
              <w:gridCol w:w="1399"/>
              <w:gridCol w:w="1413"/>
              <w:gridCol w:w="1413"/>
            </w:tblGrid>
            <w:tr w:rsidR="00E5087E" w:rsidRPr="00270B45" w14:paraId="1C5D1D6F" w14:textId="77777777" w:rsidTr="00E76158">
              <w:tc>
                <w:tcPr>
                  <w:tcW w:w="1412" w:type="dxa"/>
                  <w:shd w:val="clear" w:color="auto" w:fill="F7CAAC" w:themeFill="accent2" w:themeFillTint="66"/>
                  <w:vAlign w:val="center"/>
                </w:tcPr>
                <w:p w14:paraId="5B17F411" w14:textId="0987030E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وظف الاستقبال</w:t>
                  </w:r>
                </w:p>
              </w:tc>
              <w:tc>
                <w:tcPr>
                  <w:tcW w:w="1426" w:type="dxa"/>
                  <w:shd w:val="clear" w:color="auto" w:fill="F7CAAC" w:themeFill="accent2" w:themeFillTint="66"/>
                  <w:vAlign w:val="center"/>
                </w:tcPr>
                <w:p w14:paraId="40FB24EA" w14:textId="1B8CD806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طاقم مشروع ميداني</w:t>
                  </w:r>
                </w:p>
              </w:tc>
              <w:tc>
                <w:tcPr>
                  <w:tcW w:w="1399" w:type="dxa"/>
                  <w:shd w:val="clear" w:color="auto" w:fill="F7CAAC" w:themeFill="accent2" w:themeFillTint="66"/>
                  <w:vAlign w:val="center"/>
                </w:tcPr>
                <w:p w14:paraId="7DC3FEB2" w14:textId="054830E8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نسق مشروع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630EDCC3" w14:textId="3D88D5C6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مثل متابعة وتقييم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4C380679" w14:textId="457DEE30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دير برنامج</w:t>
                  </w:r>
                </w:p>
              </w:tc>
            </w:tr>
            <w:tr w:rsidR="00E5087E" w:rsidRPr="00270B45" w14:paraId="610AAF3B" w14:textId="77777777" w:rsidTr="00E76158">
              <w:tc>
                <w:tcPr>
                  <w:tcW w:w="1412" w:type="dxa"/>
                  <w:shd w:val="clear" w:color="auto" w:fill="F7CAAC" w:themeFill="accent2" w:themeFillTint="66"/>
                  <w:vAlign w:val="center"/>
                </w:tcPr>
                <w:p w14:paraId="39FDF0C7" w14:textId="0DEF98C3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دير برامج</w:t>
                  </w:r>
                </w:p>
              </w:tc>
              <w:tc>
                <w:tcPr>
                  <w:tcW w:w="1426" w:type="dxa"/>
                  <w:shd w:val="clear" w:color="auto" w:fill="F7CAAC" w:themeFill="accent2" w:themeFillTint="66"/>
                  <w:vAlign w:val="center"/>
                </w:tcPr>
                <w:p w14:paraId="5E0AC5F4" w14:textId="3BC435B3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إدارة المركز</w:t>
                  </w:r>
                </w:p>
              </w:tc>
              <w:tc>
                <w:tcPr>
                  <w:tcW w:w="1399" w:type="dxa"/>
                  <w:shd w:val="clear" w:color="auto" w:fill="F7CAAC" w:themeFill="accent2" w:themeFillTint="66"/>
                  <w:vAlign w:val="center"/>
                </w:tcPr>
                <w:p w14:paraId="5E58FC4D" w14:textId="714CEB17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ختص/ة العنف المبنى على النوع الاجتماعي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16D40DF0" w14:textId="2EE3D41B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ختص/ة حماية الطفولة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60275C3E" w14:textId="754CE84C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جلس الإدارة</w:t>
                  </w:r>
                </w:p>
              </w:tc>
            </w:tr>
            <w:tr w:rsidR="00E5087E" w:rsidRPr="00270B45" w14:paraId="12E24667" w14:textId="77777777" w:rsidTr="00173EB4">
              <w:tc>
                <w:tcPr>
                  <w:tcW w:w="1412" w:type="dxa"/>
                  <w:shd w:val="clear" w:color="auto" w:fill="F7CAAC" w:themeFill="accent2" w:themeFillTint="66"/>
                  <w:vAlign w:val="center"/>
                </w:tcPr>
                <w:p w14:paraId="7029412A" w14:textId="36BB9D76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دير النظام</w:t>
                  </w:r>
                </w:p>
              </w:tc>
              <w:tc>
                <w:tcPr>
                  <w:tcW w:w="5651" w:type="dxa"/>
                  <w:gridSpan w:val="4"/>
                  <w:shd w:val="clear" w:color="auto" w:fill="F7CAAC" w:themeFill="accent2" w:themeFillTint="66"/>
                  <w:vAlign w:val="center"/>
                </w:tcPr>
                <w:p w14:paraId="3334FD32" w14:textId="47E7A180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</w:rPr>
                    <w:t xml:space="preserve">أي مستويات إدارية جديدة يتم تعريفها </w:t>
                  </w:r>
                </w:p>
              </w:tc>
            </w:tr>
          </w:tbl>
          <w:p w14:paraId="10AAACB5" w14:textId="0AD0355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E5087E" w:rsidRPr="00270B45" w14:paraId="0D6AE098" w14:textId="7EB04B8E" w:rsidTr="009A4366">
        <w:trPr>
          <w:trHeight w:val="900"/>
        </w:trPr>
        <w:tc>
          <w:tcPr>
            <w:tcW w:w="607" w:type="dxa"/>
            <w:vMerge w:val="restart"/>
            <w:hideMark/>
          </w:tcPr>
          <w:p w14:paraId="699F62D0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229EC22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مستويات الإدارية</w:t>
            </w:r>
          </w:p>
        </w:tc>
        <w:tc>
          <w:tcPr>
            <w:tcW w:w="900" w:type="dxa"/>
            <w:vMerge w:val="restart"/>
            <w:hideMark/>
          </w:tcPr>
          <w:p w14:paraId="3F8BC81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المستويات الإدارية</w:t>
            </w:r>
          </w:p>
        </w:tc>
        <w:tc>
          <w:tcPr>
            <w:tcW w:w="3164" w:type="dxa"/>
            <w:vMerge w:val="restart"/>
            <w:noWrap/>
            <w:hideMark/>
          </w:tcPr>
          <w:p w14:paraId="7087AD03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330FC78F" w14:textId="04AC1506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4C4F8271" w14:textId="58AF3DCD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35520876" w14:textId="77777777" w:rsidTr="009A4366">
        <w:trPr>
          <w:trHeight w:val="413"/>
        </w:trPr>
        <w:tc>
          <w:tcPr>
            <w:tcW w:w="607" w:type="dxa"/>
            <w:vMerge/>
          </w:tcPr>
          <w:p w14:paraId="4705F12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A021F9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E81DDC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  <w:noWrap/>
          </w:tcPr>
          <w:p w14:paraId="672729C2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6479F654" w14:textId="48413414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35EBE236" w14:textId="523E2586" w:rsidR="00E5087E" w:rsidRPr="00C077F0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</w:pPr>
            <w:r w:rsidRPr="00C077F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تعديل خاصية البحث لتصبح بحث متقدم وتحتوي فقط على خاصية الفرز على المستوى الإداري.</w:t>
            </w:r>
          </w:p>
        </w:tc>
      </w:tr>
      <w:tr w:rsidR="00E5087E" w:rsidRPr="00270B45" w14:paraId="544ED722" w14:textId="214C0CA2" w:rsidTr="009A4366">
        <w:trPr>
          <w:trHeight w:val="300"/>
        </w:trPr>
        <w:tc>
          <w:tcPr>
            <w:tcW w:w="607" w:type="dxa"/>
            <w:vMerge/>
            <w:hideMark/>
          </w:tcPr>
          <w:p w14:paraId="5836F0A6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EBAEA7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3C0DE9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9285C7D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3F834E94" w14:textId="6BA9C360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7D8D65AF" w14:textId="4DBA1222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-</w:t>
            </w:r>
          </w:p>
        </w:tc>
      </w:tr>
      <w:tr w:rsidR="00E5087E" w:rsidRPr="00270B45" w14:paraId="03AC4AF9" w14:textId="3482EBAD" w:rsidTr="009A4366">
        <w:trPr>
          <w:trHeight w:val="600"/>
        </w:trPr>
        <w:tc>
          <w:tcPr>
            <w:tcW w:w="607" w:type="dxa"/>
            <w:vMerge/>
            <w:hideMark/>
          </w:tcPr>
          <w:p w14:paraId="6FA01AFA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C37CAA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367316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18DE2AA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بويب لعرض الموظفين العاملين على المستوى الإداري</w:t>
            </w:r>
          </w:p>
        </w:tc>
        <w:tc>
          <w:tcPr>
            <w:tcW w:w="1530" w:type="dxa"/>
          </w:tcPr>
          <w:p w14:paraId="297661EA" w14:textId="3AF58F2A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D98247E" w14:textId="43F2BCB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C077F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لقد تم إضافته على الجدول ولكن لا يعمل “عند الضغط عليه لا يقوم بإظهار الصفحة ذات العلاقة".</w:t>
            </w:r>
          </w:p>
        </w:tc>
      </w:tr>
      <w:tr w:rsidR="00E5087E" w:rsidRPr="00270B45" w14:paraId="13D6DFA8" w14:textId="70BCA4AD" w:rsidTr="009A4366">
        <w:trPr>
          <w:trHeight w:val="300"/>
        </w:trPr>
        <w:tc>
          <w:tcPr>
            <w:tcW w:w="607" w:type="dxa"/>
            <w:vMerge/>
            <w:hideMark/>
          </w:tcPr>
          <w:p w14:paraId="03C4EFA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52B82A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1414E50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1662BA1" w14:textId="66297D60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تحديث التبويب الفرعي لفئات الاقتراحات والشكاوى لكل مستوى إداري بنفس الطريقة التي تتبع في بوابة فئات الاقتراحات والشكاوى الرئيسية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br/>
              <w:t xml:space="preserve"> ملاحظة:" لم يتم ارسال تصور من طرفنا وترك الخيار لكم لوضع تصور يكون سهل التطبيق برمجياً ويلبي الغرض المطلوب"</w:t>
            </w:r>
          </w:p>
        </w:tc>
        <w:tc>
          <w:tcPr>
            <w:tcW w:w="1530" w:type="dxa"/>
          </w:tcPr>
          <w:p w14:paraId="6953D359" w14:textId="24D9BC53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00675D0" w14:textId="26B68AAC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م يتم تحديث البوابة.</w:t>
            </w:r>
          </w:p>
        </w:tc>
      </w:tr>
      <w:tr w:rsidR="00E5087E" w:rsidRPr="00270B45" w14:paraId="6CD93618" w14:textId="62E274DE" w:rsidTr="009A4366">
        <w:trPr>
          <w:trHeight w:val="300"/>
        </w:trPr>
        <w:tc>
          <w:tcPr>
            <w:tcW w:w="607" w:type="dxa"/>
            <w:vMerge/>
            <w:hideMark/>
          </w:tcPr>
          <w:p w14:paraId="354EE77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F131D0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hideMark/>
          </w:tcPr>
          <w:p w14:paraId="0B4E142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مستوى إداري</w:t>
            </w:r>
          </w:p>
        </w:tc>
        <w:tc>
          <w:tcPr>
            <w:tcW w:w="3164" w:type="dxa"/>
            <w:noWrap/>
            <w:hideMark/>
          </w:tcPr>
          <w:p w14:paraId="4D67D7E3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5DFA4EDB" w14:textId="4083835C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2CF283A0" w14:textId="779807BB" w:rsidR="00E5087E" w:rsidRPr="00C077F0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lang w:bidi="ar-EG"/>
              </w:rPr>
            </w:pPr>
            <w:r w:rsidRPr="00C077F0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زاحة زر حفظ وإلغاء الأمر إلى اليسار.</w:t>
            </w:r>
          </w:p>
          <w:p w14:paraId="24AA4D5B" w14:textId="40B64E9C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3A87408E" w14:textId="34665455" w:rsidTr="009A4366">
        <w:trPr>
          <w:trHeight w:val="300"/>
        </w:trPr>
        <w:tc>
          <w:tcPr>
            <w:tcW w:w="607" w:type="dxa"/>
            <w:vMerge w:val="restart"/>
            <w:hideMark/>
          </w:tcPr>
          <w:p w14:paraId="63FD38DE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047B8A1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إشعارات</w:t>
            </w:r>
          </w:p>
        </w:tc>
        <w:tc>
          <w:tcPr>
            <w:tcW w:w="900" w:type="dxa"/>
            <w:vMerge w:val="restart"/>
            <w:hideMark/>
          </w:tcPr>
          <w:p w14:paraId="126E893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عرض الإشعارات</w:t>
            </w:r>
          </w:p>
        </w:tc>
        <w:tc>
          <w:tcPr>
            <w:tcW w:w="3164" w:type="dxa"/>
            <w:vMerge w:val="restart"/>
            <w:noWrap/>
            <w:hideMark/>
          </w:tcPr>
          <w:p w14:paraId="35923D60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0AED23D0" w14:textId="278E84B9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54BE042A" w14:textId="06A3D0D1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5DC389B0" w14:textId="77777777" w:rsidTr="009A4366">
        <w:trPr>
          <w:trHeight w:val="300"/>
        </w:trPr>
        <w:tc>
          <w:tcPr>
            <w:tcW w:w="607" w:type="dxa"/>
            <w:vMerge/>
          </w:tcPr>
          <w:p w14:paraId="04A20A6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57755F7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CDB45F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  <w:noWrap/>
          </w:tcPr>
          <w:p w14:paraId="131825B8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206BC988" w14:textId="2484EF72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21F1708" w14:textId="63886884" w:rsidR="00E5087E" w:rsidRPr="00F24723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</w:pPr>
            <w:r w:rsidRPr="00F24723">
              <w:rPr>
                <w:rFonts w:ascii="Simplified Arabic" w:hAnsi="Simplified Arabic" w:cs="Simplified Arabic"/>
                <w:color w:val="FF0000"/>
                <w:sz w:val="21"/>
                <w:szCs w:val="21"/>
                <w:rtl/>
                <w:lang w:bidi="ar-EG"/>
              </w:rPr>
              <w:t>إضافة نص توضيح تحت عرض اشعارات النظام (هذه الواجهة مخصصة للتحكم في إدارة إشعارات النظام)</w:t>
            </w:r>
          </w:p>
        </w:tc>
      </w:tr>
      <w:tr w:rsidR="00E5087E" w:rsidRPr="00270B45" w14:paraId="0154892C" w14:textId="18B29D72" w:rsidTr="009A4366">
        <w:trPr>
          <w:trHeight w:val="300"/>
        </w:trPr>
        <w:tc>
          <w:tcPr>
            <w:tcW w:w="607" w:type="dxa"/>
            <w:vMerge/>
            <w:hideMark/>
          </w:tcPr>
          <w:p w14:paraId="71C465E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686DC8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EC6560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9DFD6A3" w14:textId="55C97D02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43AF31D2" w14:textId="0BCE635E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174EDE41" w14:textId="7081F8A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 لحين الانتهاء من تعريف صلاحيات الحسابات وتفعيل الاشعارات لأنه من الممكن أن يطرأ تعديل على الواجهة بما يتلاءم مع آلية تفعيل الاشعارات المتبعة.</w:t>
            </w:r>
          </w:p>
        </w:tc>
      </w:tr>
      <w:tr w:rsidR="00E5087E" w:rsidRPr="00270B45" w14:paraId="37EAA6B8" w14:textId="47B13429" w:rsidTr="009A4366">
        <w:trPr>
          <w:trHeight w:val="300"/>
        </w:trPr>
        <w:tc>
          <w:tcPr>
            <w:tcW w:w="607" w:type="dxa"/>
            <w:vMerge/>
            <w:hideMark/>
          </w:tcPr>
          <w:p w14:paraId="231F05A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829632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6CE12C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AB2DCF9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اظهار معلومات الجدول فقط عند الفرز عليها (مع العلم انه انطلب ذلك من باب تحسين شكل الواجهة المعروضة)</w:t>
            </w:r>
          </w:p>
        </w:tc>
        <w:tc>
          <w:tcPr>
            <w:tcW w:w="1530" w:type="dxa"/>
          </w:tcPr>
          <w:p w14:paraId="162C6807" w14:textId="2C53B57F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742AECD9" w14:textId="22668349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-</w:t>
            </w:r>
          </w:p>
        </w:tc>
      </w:tr>
      <w:tr w:rsidR="00E5087E" w:rsidRPr="00270B45" w14:paraId="2062738A" w14:textId="2DCD2683" w:rsidTr="009A4366">
        <w:trPr>
          <w:trHeight w:val="300"/>
        </w:trPr>
        <w:tc>
          <w:tcPr>
            <w:tcW w:w="607" w:type="dxa"/>
            <w:vMerge/>
            <w:hideMark/>
          </w:tcPr>
          <w:p w14:paraId="400AA01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2AC2B2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2007C1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7A5612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برمجة آلية عمل النظام في إرسال الإشعارات لكل حساب وفقاً للجداول المرسلة (صفحة 48، 49) مع العلم تم تحديث الجدولين (مرفق ملف للإشعارات)</w:t>
            </w:r>
          </w:p>
        </w:tc>
        <w:tc>
          <w:tcPr>
            <w:tcW w:w="1530" w:type="dxa"/>
          </w:tcPr>
          <w:p w14:paraId="473CCAEE" w14:textId="31E8DE3D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324B35CC" w14:textId="1FD08DF2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مؤجل لحين الانتهاء من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ريف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صلاحيات الحسابات وتفعيل الاشعارات</w:t>
            </w:r>
          </w:p>
        </w:tc>
      </w:tr>
      <w:tr w:rsidR="00E5087E" w:rsidRPr="00270B45" w14:paraId="0F78CCAA" w14:textId="0A5BB485" w:rsidTr="009A4366">
        <w:trPr>
          <w:trHeight w:val="85"/>
        </w:trPr>
        <w:tc>
          <w:tcPr>
            <w:tcW w:w="607" w:type="dxa"/>
            <w:vMerge/>
            <w:hideMark/>
          </w:tcPr>
          <w:p w14:paraId="7BF7315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52E0B36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27100A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4326E3E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كون بوابة عرض الاشعارات لتوضح التالي: (اسم الموظف، اسم المشروع، نوع الإشعار، تاريخ الإشعار، ......)</w:t>
            </w:r>
          </w:p>
        </w:tc>
        <w:tc>
          <w:tcPr>
            <w:tcW w:w="1530" w:type="dxa"/>
          </w:tcPr>
          <w:p w14:paraId="36FE94B2" w14:textId="2A4C8A13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7B290AE2" w14:textId="59534B7F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مؤجل لحين الانتهاء من تعريف صلاحيات الحسابات وتفعيل الاشعارات لأنه من الممكن أن يطرأ تعديل على الواجهة بما يتلاءم مع آلية تفعيل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الاشعارات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المتبعة.</w:t>
            </w:r>
          </w:p>
        </w:tc>
      </w:tr>
    </w:tbl>
    <w:p w14:paraId="5CD116C6" w14:textId="77777777" w:rsidR="00D56C9B" w:rsidRDefault="00D56C9B" w:rsidP="00D56C9B">
      <w:pPr>
        <w:bidi/>
        <w:rPr>
          <w:rFonts w:cs="Simplified Arabic"/>
          <w:b/>
          <w:bCs/>
          <w:color w:val="FF0000"/>
          <w:sz w:val="21"/>
          <w:szCs w:val="21"/>
          <w:rtl/>
          <w:lang w:bidi="ar-EG"/>
        </w:rPr>
      </w:pPr>
    </w:p>
    <w:sectPr w:rsidR="00D56C9B" w:rsidSect="00992E07">
      <w:pgSz w:w="15840" w:h="12240" w:orient="landscape"/>
      <w:pgMar w:top="720" w:right="720" w:bottom="81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E54D1"/>
    <w:multiLevelType w:val="hybridMultilevel"/>
    <w:tmpl w:val="60A403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456858"/>
    <w:multiLevelType w:val="hybridMultilevel"/>
    <w:tmpl w:val="6B2E5ACC"/>
    <w:lvl w:ilvl="0" w:tplc="963AC3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6315CD"/>
    <w:multiLevelType w:val="hybridMultilevel"/>
    <w:tmpl w:val="3BE41B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DD4A03"/>
    <w:multiLevelType w:val="hybridMultilevel"/>
    <w:tmpl w:val="56767D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533B69"/>
    <w:multiLevelType w:val="hybridMultilevel"/>
    <w:tmpl w:val="E94A5CF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1FEF4D85"/>
    <w:multiLevelType w:val="hybridMultilevel"/>
    <w:tmpl w:val="2D8CAD54"/>
    <w:lvl w:ilvl="0" w:tplc="248432D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F1519A"/>
    <w:multiLevelType w:val="hybridMultilevel"/>
    <w:tmpl w:val="B1E4EFD4"/>
    <w:lvl w:ilvl="0" w:tplc="60EA85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0F27B7"/>
    <w:multiLevelType w:val="hybridMultilevel"/>
    <w:tmpl w:val="DFD207B6"/>
    <w:lvl w:ilvl="0" w:tplc="468248E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E74E9"/>
    <w:multiLevelType w:val="hybridMultilevel"/>
    <w:tmpl w:val="9016FD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A18B8"/>
    <w:multiLevelType w:val="hybridMultilevel"/>
    <w:tmpl w:val="235A9194"/>
    <w:lvl w:ilvl="0" w:tplc="4E3A90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C07195"/>
    <w:multiLevelType w:val="hybridMultilevel"/>
    <w:tmpl w:val="ED686182"/>
    <w:lvl w:ilvl="0" w:tplc="2BCE0C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D55A16"/>
    <w:multiLevelType w:val="hybridMultilevel"/>
    <w:tmpl w:val="BFC6C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8137C"/>
    <w:multiLevelType w:val="hybridMultilevel"/>
    <w:tmpl w:val="2A5EB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C5175D"/>
    <w:multiLevelType w:val="hybridMultilevel"/>
    <w:tmpl w:val="055CE896"/>
    <w:lvl w:ilvl="0" w:tplc="A9FA701A"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C3AB9"/>
    <w:multiLevelType w:val="hybridMultilevel"/>
    <w:tmpl w:val="C1460D20"/>
    <w:lvl w:ilvl="0" w:tplc="CC1CC9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8015F0"/>
    <w:multiLevelType w:val="hybridMultilevel"/>
    <w:tmpl w:val="670C8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837D6"/>
    <w:multiLevelType w:val="hybridMultilevel"/>
    <w:tmpl w:val="2A0C94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A15462"/>
    <w:multiLevelType w:val="hybridMultilevel"/>
    <w:tmpl w:val="A25ACD34"/>
    <w:lvl w:ilvl="0" w:tplc="BC269ED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6E406A"/>
    <w:multiLevelType w:val="hybridMultilevel"/>
    <w:tmpl w:val="0074A7EC"/>
    <w:lvl w:ilvl="0" w:tplc="A4365F2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6C0D85"/>
    <w:multiLevelType w:val="hybridMultilevel"/>
    <w:tmpl w:val="5714FC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DF4D42"/>
    <w:multiLevelType w:val="hybridMultilevel"/>
    <w:tmpl w:val="EF2AB18A"/>
    <w:lvl w:ilvl="0" w:tplc="6874C3E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A611EE"/>
    <w:multiLevelType w:val="hybridMultilevel"/>
    <w:tmpl w:val="177EA914"/>
    <w:lvl w:ilvl="0" w:tplc="0CF8FB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C3612E"/>
    <w:multiLevelType w:val="hybridMultilevel"/>
    <w:tmpl w:val="F67A5B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1805C1"/>
    <w:multiLevelType w:val="hybridMultilevel"/>
    <w:tmpl w:val="C51E9A18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6"/>
  </w:num>
  <w:num w:numId="4">
    <w:abstractNumId w:val="0"/>
  </w:num>
  <w:num w:numId="5">
    <w:abstractNumId w:val="3"/>
  </w:num>
  <w:num w:numId="6">
    <w:abstractNumId w:val="11"/>
  </w:num>
  <w:num w:numId="7">
    <w:abstractNumId w:val="15"/>
  </w:num>
  <w:num w:numId="8">
    <w:abstractNumId w:val="23"/>
  </w:num>
  <w:num w:numId="9">
    <w:abstractNumId w:val="13"/>
  </w:num>
  <w:num w:numId="10">
    <w:abstractNumId w:val="6"/>
  </w:num>
  <w:num w:numId="11">
    <w:abstractNumId w:val="7"/>
  </w:num>
  <w:num w:numId="12">
    <w:abstractNumId w:val="17"/>
  </w:num>
  <w:num w:numId="13">
    <w:abstractNumId w:val="9"/>
  </w:num>
  <w:num w:numId="14">
    <w:abstractNumId w:val="8"/>
  </w:num>
  <w:num w:numId="15">
    <w:abstractNumId w:val="1"/>
  </w:num>
  <w:num w:numId="16">
    <w:abstractNumId w:val="14"/>
  </w:num>
  <w:num w:numId="17">
    <w:abstractNumId w:val="22"/>
  </w:num>
  <w:num w:numId="18">
    <w:abstractNumId w:val="5"/>
  </w:num>
  <w:num w:numId="19">
    <w:abstractNumId w:val="18"/>
  </w:num>
  <w:num w:numId="20">
    <w:abstractNumId w:val="10"/>
  </w:num>
  <w:num w:numId="21">
    <w:abstractNumId w:val="19"/>
  </w:num>
  <w:num w:numId="22">
    <w:abstractNumId w:val="20"/>
  </w:num>
  <w:num w:numId="23">
    <w:abstractNumId w:val="4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MjC1MDIysjAyNDVR0lEKTi0uzszPAykwNK0FACSrW5EtAAAA"/>
  </w:docVars>
  <w:rsids>
    <w:rsidRoot w:val="00F40C45"/>
    <w:rsid w:val="00001479"/>
    <w:rsid w:val="000149BA"/>
    <w:rsid w:val="000217D4"/>
    <w:rsid w:val="00034E57"/>
    <w:rsid w:val="000618B5"/>
    <w:rsid w:val="00081EFB"/>
    <w:rsid w:val="000A130E"/>
    <w:rsid w:val="000B318A"/>
    <w:rsid w:val="000C74DF"/>
    <w:rsid w:val="000F61D2"/>
    <w:rsid w:val="00134762"/>
    <w:rsid w:val="0014746F"/>
    <w:rsid w:val="00173EB4"/>
    <w:rsid w:val="0018277E"/>
    <w:rsid w:val="001A16A9"/>
    <w:rsid w:val="001B2BD9"/>
    <w:rsid w:val="001F636B"/>
    <w:rsid w:val="00220372"/>
    <w:rsid w:val="00227B96"/>
    <w:rsid w:val="00227F12"/>
    <w:rsid w:val="00270B45"/>
    <w:rsid w:val="00273EFF"/>
    <w:rsid w:val="00285A07"/>
    <w:rsid w:val="0029268C"/>
    <w:rsid w:val="002C40EF"/>
    <w:rsid w:val="002D746C"/>
    <w:rsid w:val="002E3764"/>
    <w:rsid w:val="002E3954"/>
    <w:rsid w:val="003024C4"/>
    <w:rsid w:val="00333D25"/>
    <w:rsid w:val="0036068D"/>
    <w:rsid w:val="003B385B"/>
    <w:rsid w:val="003C3F75"/>
    <w:rsid w:val="003F156D"/>
    <w:rsid w:val="00445795"/>
    <w:rsid w:val="004536C1"/>
    <w:rsid w:val="004638D7"/>
    <w:rsid w:val="004B766E"/>
    <w:rsid w:val="00520199"/>
    <w:rsid w:val="00573BD5"/>
    <w:rsid w:val="005800F9"/>
    <w:rsid w:val="005A5243"/>
    <w:rsid w:val="005A610E"/>
    <w:rsid w:val="005B378E"/>
    <w:rsid w:val="005E2EBA"/>
    <w:rsid w:val="005E58B3"/>
    <w:rsid w:val="005E678C"/>
    <w:rsid w:val="005F0906"/>
    <w:rsid w:val="00601807"/>
    <w:rsid w:val="006549EA"/>
    <w:rsid w:val="00672D57"/>
    <w:rsid w:val="00673B44"/>
    <w:rsid w:val="0068335E"/>
    <w:rsid w:val="006A71AE"/>
    <w:rsid w:val="006B45EC"/>
    <w:rsid w:val="006B5510"/>
    <w:rsid w:val="006C51A9"/>
    <w:rsid w:val="006D7893"/>
    <w:rsid w:val="006F30B6"/>
    <w:rsid w:val="006F6D9F"/>
    <w:rsid w:val="00700DB1"/>
    <w:rsid w:val="007112AB"/>
    <w:rsid w:val="00782728"/>
    <w:rsid w:val="00794ACF"/>
    <w:rsid w:val="007C51C7"/>
    <w:rsid w:val="007F685D"/>
    <w:rsid w:val="00800436"/>
    <w:rsid w:val="008138E2"/>
    <w:rsid w:val="008225CF"/>
    <w:rsid w:val="008244A3"/>
    <w:rsid w:val="008325AA"/>
    <w:rsid w:val="00856A0B"/>
    <w:rsid w:val="008726B8"/>
    <w:rsid w:val="00874E57"/>
    <w:rsid w:val="00880979"/>
    <w:rsid w:val="008B3A40"/>
    <w:rsid w:val="008B553E"/>
    <w:rsid w:val="009002F5"/>
    <w:rsid w:val="00901290"/>
    <w:rsid w:val="0090543C"/>
    <w:rsid w:val="00927D59"/>
    <w:rsid w:val="00940011"/>
    <w:rsid w:val="00991B68"/>
    <w:rsid w:val="00992E07"/>
    <w:rsid w:val="00995F56"/>
    <w:rsid w:val="00997BF2"/>
    <w:rsid w:val="00997CC8"/>
    <w:rsid w:val="009A4366"/>
    <w:rsid w:val="009D3C52"/>
    <w:rsid w:val="009D568F"/>
    <w:rsid w:val="00A00D2E"/>
    <w:rsid w:val="00A17639"/>
    <w:rsid w:val="00A219CA"/>
    <w:rsid w:val="00A358E3"/>
    <w:rsid w:val="00A75ED9"/>
    <w:rsid w:val="00A93C53"/>
    <w:rsid w:val="00AA476E"/>
    <w:rsid w:val="00AC64F1"/>
    <w:rsid w:val="00AC7CE4"/>
    <w:rsid w:val="00AE585B"/>
    <w:rsid w:val="00B222B8"/>
    <w:rsid w:val="00B24A35"/>
    <w:rsid w:val="00B34401"/>
    <w:rsid w:val="00B35943"/>
    <w:rsid w:val="00B43A80"/>
    <w:rsid w:val="00B460AB"/>
    <w:rsid w:val="00B47738"/>
    <w:rsid w:val="00B514E0"/>
    <w:rsid w:val="00B753F2"/>
    <w:rsid w:val="00BA455C"/>
    <w:rsid w:val="00BA7449"/>
    <w:rsid w:val="00BC2749"/>
    <w:rsid w:val="00BE5B7B"/>
    <w:rsid w:val="00BF4CE4"/>
    <w:rsid w:val="00C077F0"/>
    <w:rsid w:val="00C6354E"/>
    <w:rsid w:val="00C97163"/>
    <w:rsid w:val="00CA7EE5"/>
    <w:rsid w:val="00CC2D77"/>
    <w:rsid w:val="00CC5039"/>
    <w:rsid w:val="00D03F1C"/>
    <w:rsid w:val="00D04630"/>
    <w:rsid w:val="00D11AF9"/>
    <w:rsid w:val="00D16EF1"/>
    <w:rsid w:val="00D278E7"/>
    <w:rsid w:val="00D301AD"/>
    <w:rsid w:val="00D56C9B"/>
    <w:rsid w:val="00D66960"/>
    <w:rsid w:val="00DA253F"/>
    <w:rsid w:val="00DE1786"/>
    <w:rsid w:val="00DE391D"/>
    <w:rsid w:val="00E34E03"/>
    <w:rsid w:val="00E5087E"/>
    <w:rsid w:val="00E76158"/>
    <w:rsid w:val="00EB3E67"/>
    <w:rsid w:val="00EC3455"/>
    <w:rsid w:val="00EC5ABE"/>
    <w:rsid w:val="00ED0E16"/>
    <w:rsid w:val="00F24723"/>
    <w:rsid w:val="00F40C45"/>
    <w:rsid w:val="00F53F28"/>
    <w:rsid w:val="00F54F32"/>
    <w:rsid w:val="00F55448"/>
    <w:rsid w:val="00F610EE"/>
    <w:rsid w:val="00F62928"/>
    <w:rsid w:val="00F7290A"/>
    <w:rsid w:val="00F90D6E"/>
    <w:rsid w:val="00F937AF"/>
    <w:rsid w:val="00FB11DD"/>
    <w:rsid w:val="00FE1D5D"/>
    <w:rsid w:val="00FF5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4DCC"/>
  <w15:chartTrackingRefBased/>
  <w15:docId w15:val="{46DAFC22-AB22-413F-91DB-04116AED7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C45"/>
    <w:pPr>
      <w:ind w:left="720"/>
      <w:contextualSpacing/>
    </w:pPr>
  </w:style>
  <w:style w:type="table" w:styleId="TableGrid">
    <w:name w:val="Table Grid"/>
    <w:basedOn w:val="TableNormal"/>
    <w:uiPriority w:val="39"/>
    <w:rsid w:val="00034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B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B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74E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E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E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2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290"/>
    <w:rPr>
      <w:b/>
      <w:bCs/>
      <w:sz w:val="20"/>
      <w:szCs w:val="20"/>
    </w:rPr>
  </w:style>
  <w:style w:type="paragraph" w:customStyle="1" w:styleId="help-block">
    <w:name w:val="help-block"/>
    <w:basedOn w:val="Normal"/>
    <w:rsid w:val="000618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65838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1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0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5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2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9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6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8022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0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018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9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108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8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5028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7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9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6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8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3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4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818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7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0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8274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61602A-1377-4311-8D7C-B008F96C84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0</TotalTime>
  <Pages>1</Pages>
  <Words>3102</Words>
  <Characters>17686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mohand al.borai</cp:lastModifiedBy>
  <cp:revision>96</cp:revision>
  <dcterms:created xsi:type="dcterms:W3CDTF">2020-12-24T21:56:00Z</dcterms:created>
  <dcterms:modified xsi:type="dcterms:W3CDTF">2021-03-14T09:02:00Z</dcterms:modified>
</cp:coreProperties>
</file>